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EF797F" w14:textId="1931CA60" w:rsidR="0020552C" w:rsidRDefault="0020552C" w:rsidP="00C97125">
      <w:pPr>
        <w:jc w:val="center"/>
        <w:rPr>
          <w:rFonts w:ascii="Times New Roman" w:hAnsi="Times New Roman" w:cs="Times New Roman"/>
          <w:b/>
        </w:rPr>
      </w:pPr>
      <w:bookmarkStart w:id="0" w:name="_GoBack"/>
      <w:bookmarkEnd w:id="0"/>
      <w:r>
        <w:rPr>
          <w:rFonts w:ascii="Times New Roman" w:hAnsi="Times New Roman" w:cs="Times New Roman"/>
          <w:b/>
          <w:noProof/>
          <w:lang w:val="en-AU" w:eastAsia="en-AU"/>
        </w:rPr>
        <w:drawing>
          <wp:inline distT="0" distB="0" distL="0" distR="0" wp14:anchorId="262D8072" wp14:editId="0AFAA208">
            <wp:extent cx="5727700" cy="7366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727700" cy="736600"/>
                    </a:xfrm>
                    <a:prstGeom prst="rect">
                      <a:avLst/>
                    </a:prstGeom>
                  </pic:spPr>
                </pic:pic>
              </a:graphicData>
            </a:graphic>
          </wp:inline>
        </w:drawing>
      </w:r>
    </w:p>
    <w:p w14:paraId="2183F785" w14:textId="4F502D87" w:rsidR="006F0013" w:rsidRPr="0020552C" w:rsidRDefault="006F0013" w:rsidP="0020552C">
      <w:pPr>
        <w:spacing w:before="240"/>
        <w:jc w:val="center"/>
        <w:rPr>
          <w:rFonts w:ascii="Times New Roman" w:hAnsi="Times New Roman" w:cs="Times New Roman"/>
          <w:b/>
          <w:sz w:val="32"/>
          <w:szCs w:val="32"/>
        </w:rPr>
      </w:pPr>
      <w:r w:rsidRPr="0020552C">
        <w:rPr>
          <w:rFonts w:ascii="Times New Roman" w:hAnsi="Times New Roman" w:cs="Times New Roman"/>
          <w:b/>
          <w:sz w:val="32"/>
          <w:szCs w:val="32"/>
        </w:rPr>
        <w:t xml:space="preserve">Call for </w:t>
      </w:r>
      <w:r w:rsidR="004E5728" w:rsidRPr="0020552C">
        <w:rPr>
          <w:rFonts w:ascii="Times New Roman" w:hAnsi="Times New Roman" w:cs="Times New Roman"/>
          <w:b/>
          <w:sz w:val="32"/>
          <w:szCs w:val="32"/>
        </w:rPr>
        <w:t>Papers</w:t>
      </w:r>
    </w:p>
    <w:p w14:paraId="7EDE05DC" w14:textId="77777777" w:rsidR="004E5728" w:rsidRPr="00423696" w:rsidRDefault="004E5728" w:rsidP="00C97125">
      <w:pPr>
        <w:jc w:val="center"/>
        <w:rPr>
          <w:rFonts w:ascii="Times New Roman" w:hAnsi="Times New Roman" w:cs="Times New Roman"/>
        </w:rPr>
      </w:pPr>
    </w:p>
    <w:p w14:paraId="1857CA56" w14:textId="630B1F85" w:rsidR="00521271" w:rsidRPr="00423696" w:rsidRDefault="001C7BE2" w:rsidP="00C97125">
      <w:pPr>
        <w:jc w:val="center"/>
        <w:rPr>
          <w:rFonts w:ascii="Times New Roman" w:hAnsi="Times New Roman" w:cs="Times New Roman"/>
          <w:b/>
          <w:i/>
        </w:rPr>
      </w:pPr>
      <w:r>
        <w:rPr>
          <w:rFonts w:ascii="Times New Roman" w:hAnsi="Times New Roman" w:cs="Times New Roman"/>
          <w:b/>
          <w:i/>
        </w:rPr>
        <w:t>Special Issue on Qualit</w:t>
      </w:r>
      <w:r w:rsidR="00521271">
        <w:rPr>
          <w:rFonts w:ascii="Times New Roman" w:hAnsi="Times New Roman" w:cs="Times New Roman"/>
          <w:b/>
          <w:i/>
        </w:rPr>
        <w:t>ative Research with practical relevance and impact in Accounting</w:t>
      </w:r>
    </w:p>
    <w:p w14:paraId="00600D6D" w14:textId="77777777" w:rsidR="000D6316" w:rsidRPr="00423696" w:rsidRDefault="000D6316" w:rsidP="005862E3">
      <w:pPr>
        <w:jc w:val="both"/>
        <w:rPr>
          <w:rFonts w:ascii="Times New Roman" w:hAnsi="Times New Roman" w:cs="Times New Roman"/>
        </w:rPr>
      </w:pPr>
    </w:p>
    <w:p w14:paraId="53D5D678" w14:textId="4F701CF1" w:rsidR="00AD20F7" w:rsidRPr="00423696" w:rsidRDefault="00B373B0" w:rsidP="005862E3">
      <w:pPr>
        <w:jc w:val="both"/>
        <w:rPr>
          <w:rFonts w:ascii="Times New Roman" w:hAnsi="Times New Roman" w:cs="Times New Roman"/>
        </w:rPr>
      </w:pPr>
      <w:r w:rsidRPr="00423696">
        <w:rPr>
          <w:rFonts w:ascii="Times New Roman" w:hAnsi="Times New Roman" w:cs="Times New Roman"/>
        </w:rPr>
        <w:t>As</w:t>
      </w:r>
      <w:r w:rsidR="00556A36" w:rsidRPr="00423696">
        <w:rPr>
          <w:rFonts w:ascii="Times New Roman" w:hAnsi="Times New Roman" w:cs="Times New Roman"/>
        </w:rPr>
        <w:t xml:space="preserve"> a</w:t>
      </w:r>
      <w:r w:rsidR="004F0BAB" w:rsidRPr="00423696">
        <w:rPr>
          <w:rFonts w:ascii="Times New Roman" w:hAnsi="Times New Roman" w:cs="Times New Roman"/>
        </w:rPr>
        <w:t>ccounting is an applied discipline</w:t>
      </w:r>
      <w:r w:rsidR="00556A36" w:rsidRPr="00423696">
        <w:rPr>
          <w:rFonts w:ascii="Times New Roman" w:hAnsi="Times New Roman" w:cs="Times New Roman"/>
        </w:rPr>
        <w:t xml:space="preserve">, </w:t>
      </w:r>
      <w:r w:rsidR="0056641B" w:rsidRPr="00423696">
        <w:rPr>
          <w:rFonts w:ascii="Times New Roman" w:hAnsi="Times New Roman" w:cs="Times New Roman"/>
        </w:rPr>
        <w:t>accounting researchers are</w:t>
      </w:r>
      <w:r w:rsidR="005E46A1" w:rsidRPr="00423696">
        <w:rPr>
          <w:rFonts w:ascii="Times New Roman" w:hAnsi="Times New Roman" w:cs="Times New Roman"/>
        </w:rPr>
        <w:t xml:space="preserve"> </w:t>
      </w:r>
      <w:r w:rsidRPr="00423696">
        <w:rPr>
          <w:rFonts w:ascii="Times New Roman" w:hAnsi="Times New Roman" w:cs="Times New Roman"/>
        </w:rPr>
        <w:t>expected to produce</w:t>
      </w:r>
      <w:r w:rsidR="005E46A1" w:rsidRPr="00423696">
        <w:rPr>
          <w:rFonts w:ascii="Times New Roman" w:hAnsi="Times New Roman" w:cs="Times New Roman"/>
        </w:rPr>
        <w:t xml:space="preserve"> empirical or theoretical contributions </w:t>
      </w:r>
      <w:r w:rsidR="00703ADB" w:rsidRPr="00423696">
        <w:rPr>
          <w:rFonts w:ascii="Times New Roman" w:hAnsi="Times New Roman" w:cs="Times New Roman"/>
        </w:rPr>
        <w:t>that</w:t>
      </w:r>
      <w:r w:rsidR="007D7C21" w:rsidRPr="00423696">
        <w:rPr>
          <w:rFonts w:ascii="Times New Roman" w:hAnsi="Times New Roman" w:cs="Times New Roman"/>
        </w:rPr>
        <w:t xml:space="preserve"> demonstrate</w:t>
      </w:r>
      <w:r w:rsidR="00E86147" w:rsidRPr="00423696">
        <w:rPr>
          <w:rFonts w:ascii="Times New Roman" w:hAnsi="Times New Roman" w:cs="Times New Roman"/>
        </w:rPr>
        <w:t xml:space="preserve"> practical relevance </w:t>
      </w:r>
      <w:r w:rsidR="00E927F1" w:rsidRPr="00423696">
        <w:rPr>
          <w:rFonts w:ascii="Times New Roman" w:hAnsi="Times New Roman" w:cs="Times New Roman"/>
        </w:rPr>
        <w:t>(</w:t>
      </w:r>
      <w:r w:rsidR="00B64D36" w:rsidRPr="00423696">
        <w:rPr>
          <w:rFonts w:ascii="Times New Roman" w:hAnsi="Times New Roman" w:cs="Times New Roman"/>
        </w:rPr>
        <w:t xml:space="preserve">Lukka and Wouters, 2022; </w:t>
      </w:r>
      <w:r w:rsidR="00FD1D87" w:rsidRPr="00423696">
        <w:rPr>
          <w:rFonts w:ascii="Times New Roman" w:hAnsi="Times New Roman" w:cs="Times New Roman"/>
        </w:rPr>
        <w:t>Uner</w:t>
      </w:r>
      <w:r w:rsidR="00C82671" w:rsidRPr="00423696">
        <w:rPr>
          <w:rFonts w:ascii="Times New Roman" w:hAnsi="Times New Roman" w:cs="Times New Roman"/>
        </w:rPr>
        <w:t>man &amp; Chapman, 2014).</w:t>
      </w:r>
      <w:r w:rsidR="00113841" w:rsidRPr="00423696">
        <w:rPr>
          <w:rFonts w:ascii="Times New Roman" w:hAnsi="Times New Roman" w:cs="Times New Roman"/>
        </w:rPr>
        <w:t xml:space="preserve"> </w:t>
      </w:r>
      <w:r w:rsidR="002F60F7" w:rsidRPr="00423696">
        <w:rPr>
          <w:rFonts w:ascii="Times New Roman" w:hAnsi="Times New Roman" w:cs="Times New Roman"/>
        </w:rPr>
        <w:t>While all forms of accounting research hold the potential to</w:t>
      </w:r>
      <w:r w:rsidR="00F30874" w:rsidRPr="00423696">
        <w:rPr>
          <w:rFonts w:ascii="Times New Roman" w:hAnsi="Times New Roman" w:cs="Times New Roman"/>
        </w:rPr>
        <w:t xml:space="preserve"> sustain a strong link between academia and practice, q</w:t>
      </w:r>
      <w:r w:rsidR="0088176B" w:rsidRPr="00423696">
        <w:rPr>
          <w:rFonts w:ascii="Times New Roman" w:hAnsi="Times New Roman" w:cs="Times New Roman"/>
        </w:rPr>
        <w:t>ualitative research method</w:t>
      </w:r>
      <w:r w:rsidR="006E5917" w:rsidRPr="00423696">
        <w:rPr>
          <w:rFonts w:ascii="Times New Roman" w:hAnsi="Times New Roman" w:cs="Times New Roman"/>
        </w:rPr>
        <w:t>s</w:t>
      </w:r>
      <w:r w:rsidR="0088176B" w:rsidRPr="00423696">
        <w:rPr>
          <w:rFonts w:ascii="Times New Roman" w:hAnsi="Times New Roman" w:cs="Times New Roman"/>
        </w:rPr>
        <w:t xml:space="preserve"> </w:t>
      </w:r>
      <w:r w:rsidR="00F30874" w:rsidRPr="00423696">
        <w:rPr>
          <w:rFonts w:ascii="Times New Roman" w:hAnsi="Times New Roman" w:cs="Times New Roman"/>
        </w:rPr>
        <w:t xml:space="preserve">are particularly well placed to </w:t>
      </w:r>
      <w:r w:rsidR="00E62907" w:rsidRPr="00423696">
        <w:rPr>
          <w:rFonts w:ascii="Times New Roman" w:hAnsi="Times New Roman" w:cs="Times New Roman"/>
        </w:rPr>
        <w:t xml:space="preserve">produce </w:t>
      </w:r>
      <w:r w:rsidR="00735694" w:rsidRPr="00423696">
        <w:rPr>
          <w:rFonts w:ascii="Times New Roman" w:hAnsi="Times New Roman" w:cs="Times New Roman"/>
        </w:rPr>
        <w:t>research studies that have a ‘</w:t>
      </w:r>
      <w:r w:rsidR="00E62907" w:rsidRPr="00423696">
        <w:rPr>
          <w:rFonts w:ascii="Times New Roman" w:hAnsi="Times New Roman" w:cs="Times New Roman"/>
        </w:rPr>
        <w:t>real-world’ impact</w:t>
      </w:r>
      <w:r w:rsidR="004F301C" w:rsidRPr="00423696">
        <w:rPr>
          <w:rFonts w:ascii="Times New Roman" w:hAnsi="Times New Roman" w:cs="Times New Roman"/>
        </w:rPr>
        <w:t xml:space="preserve">. </w:t>
      </w:r>
      <w:r w:rsidR="007D7D26" w:rsidRPr="00423696">
        <w:rPr>
          <w:rFonts w:ascii="Times New Roman" w:hAnsi="Times New Roman" w:cs="Times New Roman"/>
        </w:rPr>
        <w:t xml:space="preserve">Specifically, </w:t>
      </w:r>
      <w:r w:rsidR="00F430A5" w:rsidRPr="00423696">
        <w:rPr>
          <w:rFonts w:ascii="Times New Roman" w:hAnsi="Times New Roman" w:cs="Times New Roman"/>
        </w:rPr>
        <w:t xml:space="preserve">through the examination of ‘how’ and ‘why’ research questions, qualitative accounting researchers are gifted </w:t>
      </w:r>
      <w:r w:rsidR="005150AB" w:rsidRPr="00423696">
        <w:rPr>
          <w:rFonts w:ascii="Times New Roman" w:hAnsi="Times New Roman" w:cs="Times New Roman"/>
        </w:rPr>
        <w:t xml:space="preserve">an opportunity to </w:t>
      </w:r>
      <w:r w:rsidR="00BB2B35" w:rsidRPr="00423696">
        <w:rPr>
          <w:rFonts w:ascii="Times New Roman" w:hAnsi="Times New Roman" w:cs="Times New Roman"/>
        </w:rPr>
        <w:t>pursue</w:t>
      </w:r>
      <w:r w:rsidR="005150AB" w:rsidRPr="00423696">
        <w:rPr>
          <w:rFonts w:ascii="Times New Roman" w:hAnsi="Times New Roman" w:cs="Times New Roman"/>
        </w:rPr>
        <w:t xml:space="preserve"> research </w:t>
      </w:r>
      <w:r w:rsidR="002032D7" w:rsidRPr="00423696">
        <w:rPr>
          <w:rFonts w:ascii="Times New Roman" w:hAnsi="Times New Roman" w:cs="Times New Roman"/>
        </w:rPr>
        <w:t>agendas</w:t>
      </w:r>
      <w:r w:rsidR="005150AB" w:rsidRPr="00423696">
        <w:rPr>
          <w:rFonts w:ascii="Times New Roman" w:hAnsi="Times New Roman" w:cs="Times New Roman"/>
        </w:rPr>
        <w:t xml:space="preserve"> that examine </w:t>
      </w:r>
      <w:r w:rsidR="009820E1" w:rsidRPr="00423696">
        <w:rPr>
          <w:rFonts w:ascii="Times New Roman" w:hAnsi="Times New Roman" w:cs="Times New Roman"/>
        </w:rPr>
        <w:t>“real issues facing organi</w:t>
      </w:r>
      <w:r w:rsidR="00764120" w:rsidRPr="00423696">
        <w:rPr>
          <w:rFonts w:ascii="Times New Roman" w:hAnsi="Times New Roman" w:cs="Times New Roman"/>
        </w:rPr>
        <w:t>s</w:t>
      </w:r>
      <w:r w:rsidR="009820E1" w:rsidRPr="00423696">
        <w:rPr>
          <w:rFonts w:ascii="Times New Roman" w:hAnsi="Times New Roman" w:cs="Times New Roman"/>
        </w:rPr>
        <w:t>ations”</w:t>
      </w:r>
      <w:r w:rsidR="005150AB" w:rsidRPr="00423696">
        <w:rPr>
          <w:rFonts w:ascii="Times New Roman" w:hAnsi="Times New Roman" w:cs="Times New Roman"/>
        </w:rPr>
        <w:t xml:space="preserve"> and produce academically </w:t>
      </w:r>
      <w:r w:rsidR="003C033C" w:rsidRPr="00423696">
        <w:rPr>
          <w:rFonts w:ascii="Times New Roman" w:hAnsi="Times New Roman" w:cs="Times New Roman"/>
        </w:rPr>
        <w:t>rigorous</w:t>
      </w:r>
      <w:r w:rsidR="005150AB" w:rsidRPr="00423696">
        <w:rPr>
          <w:rFonts w:ascii="Times New Roman" w:hAnsi="Times New Roman" w:cs="Times New Roman"/>
        </w:rPr>
        <w:t xml:space="preserve"> knowledge of accounting ‘in-action’</w:t>
      </w:r>
      <w:r w:rsidR="009820E1" w:rsidRPr="00423696">
        <w:rPr>
          <w:rFonts w:ascii="Times New Roman" w:hAnsi="Times New Roman" w:cs="Times New Roman"/>
        </w:rPr>
        <w:t xml:space="preserve"> </w:t>
      </w:r>
      <w:r w:rsidR="008E4E7B" w:rsidRPr="00423696">
        <w:rPr>
          <w:rFonts w:ascii="Times New Roman" w:hAnsi="Times New Roman" w:cs="Times New Roman"/>
        </w:rPr>
        <w:t xml:space="preserve">(Merchant &amp; Otley, 2020, pg. </w:t>
      </w:r>
      <w:r w:rsidR="000E63D3" w:rsidRPr="00423696">
        <w:rPr>
          <w:rFonts w:ascii="Times New Roman" w:hAnsi="Times New Roman" w:cs="Times New Roman"/>
        </w:rPr>
        <w:t>3)</w:t>
      </w:r>
      <w:r w:rsidR="00116949" w:rsidRPr="00423696">
        <w:rPr>
          <w:rFonts w:ascii="Times New Roman" w:hAnsi="Times New Roman" w:cs="Times New Roman"/>
        </w:rPr>
        <w:t>.</w:t>
      </w:r>
    </w:p>
    <w:p w14:paraId="2976DAC9" w14:textId="4FB42D08" w:rsidR="00381321" w:rsidRPr="00423696" w:rsidRDefault="00381321" w:rsidP="005862E3">
      <w:pPr>
        <w:jc w:val="both"/>
        <w:rPr>
          <w:rFonts w:ascii="Times New Roman" w:hAnsi="Times New Roman" w:cs="Times New Roman"/>
        </w:rPr>
      </w:pPr>
    </w:p>
    <w:p w14:paraId="4E3067D8" w14:textId="1BBB526F" w:rsidR="00381321" w:rsidRPr="00423696" w:rsidRDefault="00525654" w:rsidP="005862E3">
      <w:pPr>
        <w:jc w:val="both"/>
        <w:rPr>
          <w:rFonts w:ascii="Times New Roman" w:hAnsi="Times New Roman" w:cs="Times New Roman"/>
        </w:rPr>
      </w:pPr>
      <w:r w:rsidRPr="00423696">
        <w:rPr>
          <w:rFonts w:ascii="Times New Roman" w:hAnsi="Times New Roman" w:cs="Times New Roman"/>
        </w:rPr>
        <w:t xml:space="preserve">The nature of the application of accounting in practice </w:t>
      </w:r>
      <w:r w:rsidR="00396820" w:rsidRPr="00423696">
        <w:rPr>
          <w:rFonts w:ascii="Times New Roman" w:hAnsi="Times New Roman" w:cs="Times New Roman"/>
        </w:rPr>
        <w:t xml:space="preserve">also </w:t>
      </w:r>
      <w:r w:rsidRPr="00423696">
        <w:rPr>
          <w:rFonts w:ascii="Times New Roman" w:hAnsi="Times New Roman" w:cs="Times New Roman"/>
        </w:rPr>
        <w:t>provides significant opportunities for</w:t>
      </w:r>
      <w:r w:rsidR="00801CDD" w:rsidRPr="00423696">
        <w:rPr>
          <w:rFonts w:ascii="Times New Roman" w:hAnsi="Times New Roman" w:cs="Times New Roman"/>
        </w:rPr>
        <w:t xml:space="preserve"> qualitative accounting</w:t>
      </w:r>
      <w:r w:rsidRPr="00423696">
        <w:rPr>
          <w:rFonts w:ascii="Times New Roman" w:hAnsi="Times New Roman" w:cs="Times New Roman"/>
        </w:rPr>
        <w:t xml:space="preserve"> research</w:t>
      </w:r>
      <w:r w:rsidR="0032497F" w:rsidRPr="00423696">
        <w:rPr>
          <w:rFonts w:ascii="Times New Roman" w:hAnsi="Times New Roman" w:cs="Times New Roman"/>
        </w:rPr>
        <w:t>ers</w:t>
      </w:r>
      <w:r w:rsidRPr="00423696">
        <w:rPr>
          <w:rFonts w:ascii="Times New Roman" w:hAnsi="Times New Roman" w:cs="Times New Roman"/>
        </w:rPr>
        <w:t xml:space="preserve"> to produce high-quality, high-impact </w:t>
      </w:r>
      <w:r w:rsidR="0007698A" w:rsidRPr="00423696">
        <w:rPr>
          <w:rFonts w:ascii="Times New Roman" w:hAnsi="Times New Roman" w:cs="Times New Roman"/>
        </w:rPr>
        <w:t xml:space="preserve">research </w:t>
      </w:r>
      <w:r w:rsidR="00BB2B35" w:rsidRPr="00423696">
        <w:rPr>
          <w:rFonts w:ascii="Times New Roman" w:hAnsi="Times New Roman" w:cs="Times New Roman"/>
        </w:rPr>
        <w:t>studies</w:t>
      </w:r>
      <w:r w:rsidRPr="00423696">
        <w:rPr>
          <w:rFonts w:ascii="Times New Roman" w:hAnsi="Times New Roman" w:cs="Times New Roman"/>
        </w:rPr>
        <w:t>. Specifically</w:t>
      </w:r>
      <w:r w:rsidR="003B1963" w:rsidRPr="00423696">
        <w:rPr>
          <w:rFonts w:ascii="Times New Roman" w:hAnsi="Times New Roman" w:cs="Times New Roman"/>
        </w:rPr>
        <w:t xml:space="preserve">, </w:t>
      </w:r>
      <w:r w:rsidR="00AB358D" w:rsidRPr="00423696">
        <w:rPr>
          <w:rFonts w:ascii="Times New Roman" w:hAnsi="Times New Roman" w:cs="Times New Roman"/>
        </w:rPr>
        <w:t xml:space="preserve">as institutional and organisational contexts evolve, accounting is </w:t>
      </w:r>
      <w:r w:rsidR="00BB2B35" w:rsidRPr="00423696">
        <w:rPr>
          <w:rFonts w:ascii="Times New Roman" w:hAnsi="Times New Roman" w:cs="Times New Roman"/>
        </w:rPr>
        <w:t xml:space="preserve">continuously </w:t>
      </w:r>
      <w:r w:rsidR="00AB358D" w:rsidRPr="00423696">
        <w:rPr>
          <w:rFonts w:ascii="Times New Roman" w:hAnsi="Times New Roman" w:cs="Times New Roman"/>
        </w:rPr>
        <w:t>ad</w:t>
      </w:r>
      <w:r w:rsidR="00764120" w:rsidRPr="00423696">
        <w:rPr>
          <w:rFonts w:ascii="Times New Roman" w:hAnsi="Times New Roman" w:cs="Times New Roman"/>
        </w:rPr>
        <w:t>a</w:t>
      </w:r>
      <w:r w:rsidR="00AB358D" w:rsidRPr="00423696">
        <w:rPr>
          <w:rFonts w:ascii="Times New Roman" w:hAnsi="Times New Roman" w:cs="Times New Roman"/>
        </w:rPr>
        <w:t>pted</w:t>
      </w:r>
      <w:r w:rsidR="008F3C4B" w:rsidRPr="00423696">
        <w:rPr>
          <w:rFonts w:ascii="Times New Roman" w:hAnsi="Times New Roman" w:cs="Times New Roman"/>
        </w:rPr>
        <w:t xml:space="preserve"> to meet the needs of business managers and other users</w:t>
      </w:r>
      <w:r w:rsidR="003B1963" w:rsidRPr="00423696">
        <w:rPr>
          <w:rFonts w:ascii="Times New Roman" w:hAnsi="Times New Roman" w:cs="Times New Roman"/>
        </w:rPr>
        <w:t>. In recent decades, this had led to the emergence of new research areas in accounting</w:t>
      </w:r>
      <w:r w:rsidR="008D0866" w:rsidRPr="00423696">
        <w:rPr>
          <w:rFonts w:ascii="Times New Roman" w:hAnsi="Times New Roman" w:cs="Times New Roman"/>
        </w:rPr>
        <w:t>,</w:t>
      </w:r>
      <w:r w:rsidR="00267C1C" w:rsidRPr="00423696">
        <w:rPr>
          <w:rFonts w:ascii="Times New Roman" w:hAnsi="Times New Roman" w:cs="Times New Roman"/>
        </w:rPr>
        <w:t xml:space="preserve"> including (but not limited to)</w:t>
      </w:r>
      <w:r w:rsidR="003B1963" w:rsidRPr="00423696">
        <w:rPr>
          <w:rFonts w:ascii="Times New Roman" w:hAnsi="Times New Roman" w:cs="Times New Roman"/>
        </w:rPr>
        <w:t xml:space="preserve"> </w:t>
      </w:r>
      <w:r w:rsidR="008F3C4B" w:rsidRPr="00423696">
        <w:rPr>
          <w:rFonts w:ascii="Times New Roman" w:hAnsi="Times New Roman" w:cs="Times New Roman"/>
        </w:rPr>
        <w:t>evolving</w:t>
      </w:r>
      <w:r w:rsidR="00F23117" w:rsidRPr="00423696">
        <w:rPr>
          <w:rFonts w:ascii="Times New Roman" w:hAnsi="Times New Roman" w:cs="Times New Roman"/>
        </w:rPr>
        <w:t xml:space="preserve"> forms of assurance (Andon et al.,</w:t>
      </w:r>
      <w:r w:rsidR="00CE1A17" w:rsidRPr="00423696">
        <w:rPr>
          <w:rFonts w:ascii="Times New Roman" w:hAnsi="Times New Roman" w:cs="Times New Roman"/>
        </w:rPr>
        <w:t xml:space="preserve"> 2015</w:t>
      </w:r>
      <w:r w:rsidR="00D316C0" w:rsidRPr="00423696">
        <w:rPr>
          <w:rFonts w:ascii="Times New Roman" w:hAnsi="Times New Roman" w:cs="Times New Roman"/>
        </w:rPr>
        <w:t>), rankings (</w:t>
      </w:r>
      <w:r w:rsidR="00911941" w:rsidRPr="00423696">
        <w:rPr>
          <w:rFonts w:ascii="Times New Roman" w:hAnsi="Times New Roman" w:cs="Times New Roman"/>
        </w:rPr>
        <w:t>Jeacle and Carter, 2011</w:t>
      </w:r>
      <w:r w:rsidR="00D316C0" w:rsidRPr="00423696">
        <w:rPr>
          <w:rFonts w:ascii="Times New Roman" w:hAnsi="Times New Roman" w:cs="Times New Roman"/>
        </w:rPr>
        <w:t xml:space="preserve">) and online accountability (McDaid et al., </w:t>
      </w:r>
      <w:r w:rsidR="00741F8C" w:rsidRPr="00423696">
        <w:rPr>
          <w:rFonts w:ascii="Times New Roman" w:hAnsi="Times New Roman" w:cs="Times New Roman"/>
        </w:rPr>
        <w:t>2019</w:t>
      </w:r>
      <w:r w:rsidR="00D316C0" w:rsidRPr="00423696">
        <w:rPr>
          <w:rFonts w:ascii="Times New Roman" w:hAnsi="Times New Roman" w:cs="Times New Roman"/>
        </w:rPr>
        <w:t>)</w:t>
      </w:r>
      <w:r w:rsidR="002150FA" w:rsidRPr="00423696">
        <w:rPr>
          <w:rFonts w:ascii="Times New Roman" w:hAnsi="Times New Roman" w:cs="Times New Roman"/>
        </w:rPr>
        <w:t>,</w:t>
      </w:r>
      <w:r w:rsidR="00CE1A17" w:rsidRPr="00423696">
        <w:rPr>
          <w:rFonts w:ascii="Times New Roman" w:hAnsi="Times New Roman" w:cs="Times New Roman"/>
        </w:rPr>
        <w:t xml:space="preserve"> </w:t>
      </w:r>
      <w:r w:rsidR="0017653C" w:rsidRPr="00423696">
        <w:rPr>
          <w:rFonts w:ascii="Times New Roman" w:hAnsi="Times New Roman" w:cs="Times New Roman"/>
        </w:rPr>
        <w:t xml:space="preserve">the </w:t>
      </w:r>
      <w:r w:rsidR="00B27406" w:rsidRPr="00423696">
        <w:rPr>
          <w:rFonts w:ascii="Times New Roman" w:hAnsi="Times New Roman" w:cs="Times New Roman"/>
        </w:rPr>
        <w:t>forms of accounting (and accountability)</w:t>
      </w:r>
      <w:r w:rsidR="00A004F1" w:rsidRPr="00423696">
        <w:rPr>
          <w:rFonts w:ascii="Times New Roman" w:hAnsi="Times New Roman" w:cs="Times New Roman"/>
        </w:rPr>
        <w:t xml:space="preserve"> in </w:t>
      </w:r>
      <w:r w:rsidR="00C40B08" w:rsidRPr="00423696">
        <w:rPr>
          <w:rFonts w:ascii="Times New Roman" w:hAnsi="Times New Roman" w:cs="Times New Roman"/>
        </w:rPr>
        <w:t>non-government</w:t>
      </w:r>
      <w:r w:rsidR="00386EC7" w:rsidRPr="00423696">
        <w:rPr>
          <w:rFonts w:ascii="Times New Roman" w:hAnsi="Times New Roman" w:cs="Times New Roman"/>
        </w:rPr>
        <w:t xml:space="preserve"> organisations</w:t>
      </w:r>
      <w:r w:rsidR="00916135" w:rsidRPr="00423696">
        <w:rPr>
          <w:rFonts w:ascii="Times New Roman" w:hAnsi="Times New Roman" w:cs="Times New Roman"/>
        </w:rPr>
        <w:t xml:space="preserve"> (</w:t>
      </w:r>
      <w:r w:rsidR="00263987" w:rsidRPr="00423696">
        <w:rPr>
          <w:rFonts w:ascii="Times New Roman" w:hAnsi="Times New Roman" w:cs="Times New Roman"/>
        </w:rPr>
        <w:t>Hall &amp; O’Dwyer, 2017)</w:t>
      </w:r>
      <w:r w:rsidR="00B27406" w:rsidRPr="00423696">
        <w:rPr>
          <w:rFonts w:ascii="Times New Roman" w:hAnsi="Times New Roman" w:cs="Times New Roman"/>
        </w:rPr>
        <w:t xml:space="preserve"> and</w:t>
      </w:r>
      <w:r w:rsidR="00386EC7" w:rsidRPr="00423696">
        <w:rPr>
          <w:rFonts w:ascii="Times New Roman" w:hAnsi="Times New Roman" w:cs="Times New Roman"/>
        </w:rPr>
        <w:t xml:space="preserve"> sports organisations (Andon &amp; Free, 2019),</w:t>
      </w:r>
      <w:r w:rsidR="00B27406" w:rsidRPr="00423696">
        <w:rPr>
          <w:rFonts w:ascii="Times New Roman" w:hAnsi="Times New Roman" w:cs="Times New Roman"/>
        </w:rPr>
        <w:t xml:space="preserve"> and </w:t>
      </w:r>
      <w:r w:rsidR="00764366" w:rsidRPr="00423696">
        <w:rPr>
          <w:rFonts w:ascii="Times New Roman" w:hAnsi="Times New Roman" w:cs="Times New Roman"/>
        </w:rPr>
        <w:t>accounting for sustainability (Unerman &amp; Chapman,</w:t>
      </w:r>
      <w:r w:rsidR="00C40B08" w:rsidRPr="00423696">
        <w:rPr>
          <w:rFonts w:ascii="Times New Roman" w:hAnsi="Times New Roman" w:cs="Times New Roman"/>
        </w:rPr>
        <w:t xml:space="preserve"> </w:t>
      </w:r>
      <w:r w:rsidR="00764366" w:rsidRPr="00423696">
        <w:rPr>
          <w:rFonts w:ascii="Times New Roman" w:hAnsi="Times New Roman" w:cs="Times New Roman"/>
        </w:rPr>
        <w:t>2014).</w:t>
      </w:r>
      <w:r w:rsidR="002150FA" w:rsidRPr="00423696">
        <w:rPr>
          <w:rFonts w:ascii="Times New Roman" w:hAnsi="Times New Roman" w:cs="Times New Roman"/>
        </w:rPr>
        <w:t xml:space="preserve"> </w:t>
      </w:r>
      <w:r w:rsidR="00D138B9" w:rsidRPr="00423696">
        <w:rPr>
          <w:rFonts w:ascii="Times New Roman" w:hAnsi="Times New Roman" w:cs="Times New Roman"/>
        </w:rPr>
        <w:t xml:space="preserve">The primary focus of qualitative research on understanding the lived experience </w:t>
      </w:r>
      <w:r w:rsidR="006F6A8A" w:rsidRPr="00423696">
        <w:rPr>
          <w:rFonts w:ascii="Times New Roman" w:hAnsi="Times New Roman" w:cs="Times New Roman"/>
        </w:rPr>
        <w:t>of</w:t>
      </w:r>
      <w:r w:rsidR="00FD3634" w:rsidRPr="00423696">
        <w:rPr>
          <w:rFonts w:ascii="Times New Roman" w:hAnsi="Times New Roman" w:cs="Times New Roman"/>
        </w:rPr>
        <w:t xml:space="preserve"> the</w:t>
      </w:r>
      <w:r w:rsidR="006F6A8A" w:rsidRPr="00423696">
        <w:rPr>
          <w:rFonts w:ascii="Times New Roman" w:hAnsi="Times New Roman" w:cs="Times New Roman"/>
        </w:rPr>
        <w:t xml:space="preserve"> </w:t>
      </w:r>
      <w:r w:rsidR="00FD3634" w:rsidRPr="00423696">
        <w:rPr>
          <w:rFonts w:ascii="Times New Roman" w:hAnsi="Times New Roman" w:cs="Times New Roman"/>
        </w:rPr>
        <w:t>prepare</w:t>
      </w:r>
      <w:r w:rsidR="008D0866" w:rsidRPr="00423696">
        <w:rPr>
          <w:rFonts w:ascii="Times New Roman" w:hAnsi="Times New Roman" w:cs="Times New Roman"/>
        </w:rPr>
        <w:t>r</w:t>
      </w:r>
      <w:r w:rsidR="00FD3634" w:rsidRPr="00423696">
        <w:rPr>
          <w:rFonts w:ascii="Times New Roman" w:hAnsi="Times New Roman" w:cs="Times New Roman"/>
        </w:rPr>
        <w:t xml:space="preserve">s and users of accounting information </w:t>
      </w:r>
      <w:r w:rsidR="006F6A8A" w:rsidRPr="00423696">
        <w:rPr>
          <w:rFonts w:ascii="Times New Roman" w:hAnsi="Times New Roman" w:cs="Times New Roman"/>
        </w:rPr>
        <w:t>mean</w:t>
      </w:r>
      <w:r w:rsidR="008D0866" w:rsidRPr="00423696">
        <w:rPr>
          <w:rFonts w:ascii="Times New Roman" w:hAnsi="Times New Roman" w:cs="Times New Roman"/>
        </w:rPr>
        <w:t>s</w:t>
      </w:r>
      <w:r w:rsidR="006F6A8A" w:rsidRPr="00423696">
        <w:rPr>
          <w:rFonts w:ascii="Times New Roman" w:hAnsi="Times New Roman" w:cs="Times New Roman"/>
        </w:rPr>
        <w:t xml:space="preserve"> it </w:t>
      </w:r>
      <w:r w:rsidR="005257CE" w:rsidRPr="00423696">
        <w:rPr>
          <w:rFonts w:ascii="Times New Roman" w:hAnsi="Times New Roman" w:cs="Times New Roman"/>
        </w:rPr>
        <w:t>has been</w:t>
      </w:r>
      <w:r w:rsidR="008F41DB" w:rsidRPr="00423696">
        <w:rPr>
          <w:rFonts w:ascii="Times New Roman" w:hAnsi="Times New Roman" w:cs="Times New Roman"/>
        </w:rPr>
        <w:t xml:space="preserve"> consistently</w:t>
      </w:r>
      <w:r w:rsidR="00433E6E" w:rsidRPr="00423696">
        <w:rPr>
          <w:rFonts w:ascii="Times New Roman" w:hAnsi="Times New Roman" w:cs="Times New Roman"/>
        </w:rPr>
        <w:t xml:space="preserve"> </w:t>
      </w:r>
      <w:r w:rsidR="00922230" w:rsidRPr="00423696">
        <w:rPr>
          <w:rFonts w:ascii="Times New Roman" w:hAnsi="Times New Roman" w:cs="Times New Roman"/>
        </w:rPr>
        <w:t xml:space="preserve">applied to develop knowledge in these </w:t>
      </w:r>
      <w:r w:rsidR="001D356D" w:rsidRPr="00423696">
        <w:rPr>
          <w:rFonts w:ascii="Times New Roman" w:hAnsi="Times New Roman" w:cs="Times New Roman"/>
        </w:rPr>
        <w:t xml:space="preserve">new research </w:t>
      </w:r>
      <w:r w:rsidR="00D84C0A" w:rsidRPr="00423696">
        <w:rPr>
          <w:rFonts w:ascii="Times New Roman" w:hAnsi="Times New Roman" w:cs="Times New Roman"/>
        </w:rPr>
        <w:t>areas</w:t>
      </w:r>
      <w:r w:rsidR="00BC49C2" w:rsidRPr="00423696">
        <w:rPr>
          <w:rFonts w:ascii="Times New Roman" w:hAnsi="Times New Roman" w:cs="Times New Roman"/>
        </w:rPr>
        <w:t xml:space="preserve">. </w:t>
      </w:r>
      <w:r w:rsidR="009E4F66" w:rsidRPr="00423696">
        <w:rPr>
          <w:rFonts w:ascii="Times New Roman" w:hAnsi="Times New Roman" w:cs="Times New Roman"/>
        </w:rPr>
        <w:t xml:space="preserve"> </w:t>
      </w:r>
    </w:p>
    <w:p w14:paraId="74DF818D" w14:textId="77777777" w:rsidR="008E3D11" w:rsidRPr="00423696" w:rsidRDefault="008E3D11" w:rsidP="005862E3">
      <w:pPr>
        <w:jc w:val="both"/>
        <w:rPr>
          <w:rFonts w:ascii="Times New Roman" w:hAnsi="Times New Roman" w:cs="Times New Roman"/>
        </w:rPr>
      </w:pPr>
    </w:p>
    <w:p w14:paraId="5EDBB980" w14:textId="77C24785" w:rsidR="00FB3B9A" w:rsidRPr="00423696" w:rsidRDefault="00867B75" w:rsidP="005862E3">
      <w:pPr>
        <w:jc w:val="both"/>
        <w:rPr>
          <w:rFonts w:ascii="Times New Roman" w:hAnsi="Times New Roman" w:cs="Times New Roman"/>
        </w:rPr>
      </w:pPr>
      <w:r w:rsidRPr="00423696">
        <w:rPr>
          <w:rFonts w:ascii="Times New Roman" w:hAnsi="Times New Roman" w:cs="Times New Roman"/>
        </w:rPr>
        <w:t>For</w:t>
      </w:r>
      <w:r w:rsidR="00FB3B9A" w:rsidRPr="00423696">
        <w:rPr>
          <w:rFonts w:ascii="Times New Roman" w:hAnsi="Times New Roman" w:cs="Times New Roman"/>
        </w:rPr>
        <w:t xml:space="preserve"> this special issue of Accounting and Finance</w:t>
      </w:r>
      <w:r w:rsidR="004F0BAB" w:rsidRPr="00423696">
        <w:rPr>
          <w:rFonts w:ascii="Times New Roman" w:hAnsi="Times New Roman" w:cs="Times New Roman"/>
        </w:rPr>
        <w:t>,</w:t>
      </w:r>
      <w:r w:rsidR="00FB3B9A" w:rsidRPr="00423696">
        <w:rPr>
          <w:rFonts w:ascii="Times New Roman" w:hAnsi="Times New Roman" w:cs="Times New Roman"/>
        </w:rPr>
        <w:t xml:space="preserve"> </w:t>
      </w:r>
      <w:r w:rsidR="00595F30" w:rsidRPr="00423696">
        <w:rPr>
          <w:rFonts w:ascii="Times New Roman" w:hAnsi="Times New Roman" w:cs="Times New Roman"/>
        </w:rPr>
        <w:t xml:space="preserve">we </w:t>
      </w:r>
      <w:r w:rsidRPr="00423696">
        <w:rPr>
          <w:rFonts w:ascii="Times New Roman" w:hAnsi="Times New Roman" w:cs="Times New Roman"/>
        </w:rPr>
        <w:t>are seeking submissions that explore</w:t>
      </w:r>
      <w:r w:rsidR="00DE643A" w:rsidRPr="00423696">
        <w:rPr>
          <w:rFonts w:ascii="Times New Roman" w:hAnsi="Times New Roman" w:cs="Times New Roman"/>
        </w:rPr>
        <w:t xml:space="preserve"> emerging issues </w:t>
      </w:r>
      <w:r w:rsidR="00510391" w:rsidRPr="00423696">
        <w:rPr>
          <w:rFonts w:ascii="Times New Roman" w:hAnsi="Times New Roman" w:cs="Times New Roman"/>
        </w:rPr>
        <w:t>that impact</w:t>
      </w:r>
      <w:r w:rsidR="00DE643A" w:rsidRPr="00423696">
        <w:rPr>
          <w:rFonts w:ascii="Times New Roman" w:hAnsi="Times New Roman" w:cs="Times New Roman"/>
        </w:rPr>
        <w:t xml:space="preserve"> accounting.</w:t>
      </w:r>
      <w:r w:rsidR="000170A4" w:rsidRPr="00423696">
        <w:rPr>
          <w:rFonts w:ascii="Times New Roman" w:hAnsi="Times New Roman" w:cs="Times New Roman"/>
        </w:rPr>
        <w:t xml:space="preserve"> </w:t>
      </w:r>
      <w:r w:rsidR="0038308F" w:rsidRPr="00423696">
        <w:rPr>
          <w:rFonts w:ascii="Times New Roman" w:hAnsi="Times New Roman" w:cs="Times New Roman"/>
        </w:rPr>
        <w:t>We are interested in receiving submissions that study</w:t>
      </w:r>
      <w:r w:rsidRPr="00423696">
        <w:rPr>
          <w:rFonts w:ascii="Times New Roman" w:hAnsi="Times New Roman" w:cs="Times New Roman"/>
        </w:rPr>
        <w:t xml:space="preserve"> </w:t>
      </w:r>
      <w:r w:rsidR="000C6368" w:rsidRPr="00423696">
        <w:rPr>
          <w:rFonts w:ascii="Times New Roman" w:hAnsi="Times New Roman" w:cs="Times New Roman"/>
        </w:rPr>
        <w:t>how</w:t>
      </w:r>
      <w:r w:rsidR="00CC7709" w:rsidRPr="00423696">
        <w:rPr>
          <w:rFonts w:ascii="Times New Roman" w:hAnsi="Times New Roman" w:cs="Times New Roman"/>
        </w:rPr>
        <w:t xml:space="preserve"> accounting is practi</w:t>
      </w:r>
      <w:r w:rsidR="008D0866" w:rsidRPr="00423696">
        <w:rPr>
          <w:rFonts w:ascii="Times New Roman" w:hAnsi="Times New Roman" w:cs="Times New Roman"/>
        </w:rPr>
        <w:t>s</w:t>
      </w:r>
      <w:r w:rsidR="00CC7709" w:rsidRPr="00423696">
        <w:rPr>
          <w:rFonts w:ascii="Times New Roman" w:hAnsi="Times New Roman" w:cs="Times New Roman"/>
        </w:rPr>
        <w:t xml:space="preserve">ed within organisations of all forms (e.g., not-for-profit organisations, </w:t>
      </w:r>
      <w:r w:rsidR="004F0BAB" w:rsidRPr="00423696">
        <w:rPr>
          <w:rFonts w:ascii="Times New Roman" w:hAnsi="Times New Roman" w:cs="Times New Roman"/>
        </w:rPr>
        <w:t xml:space="preserve">cooperatives and mutual, </w:t>
      </w:r>
      <w:r w:rsidR="00CC7709" w:rsidRPr="00423696">
        <w:rPr>
          <w:rFonts w:ascii="Times New Roman" w:hAnsi="Times New Roman" w:cs="Times New Roman"/>
        </w:rPr>
        <w:t>social enterprises, small and medium enterprises, family businesses, private corporations, publicly listed corporations, etc.)</w:t>
      </w:r>
      <w:r w:rsidR="00C14B5E" w:rsidRPr="00423696">
        <w:rPr>
          <w:rFonts w:ascii="Times New Roman" w:hAnsi="Times New Roman" w:cs="Times New Roman"/>
        </w:rPr>
        <w:t>, inter-organisationally (e</w:t>
      </w:r>
      <w:r w:rsidR="000F366D" w:rsidRPr="00423696">
        <w:rPr>
          <w:rFonts w:ascii="Times New Roman" w:hAnsi="Times New Roman" w:cs="Times New Roman"/>
        </w:rPr>
        <w:t>.</w:t>
      </w:r>
      <w:r w:rsidR="00C14B5E" w:rsidRPr="00423696">
        <w:rPr>
          <w:rFonts w:ascii="Times New Roman" w:hAnsi="Times New Roman" w:cs="Times New Roman"/>
        </w:rPr>
        <w:t>g</w:t>
      </w:r>
      <w:r w:rsidR="000F366D" w:rsidRPr="00423696">
        <w:rPr>
          <w:rFonts w:ascii="Times New Roman" w:hAnsi="Times New Roman" w:cs="Times New Roman"/>
        </w:rPr>
        <w:t>.,</w:t>
      </w:r>
      <w:r w:rsidR="00C14B5E" w:rsidRPr="00423696">
        <w:rPr>
          <w:rFonts w:ascii="Times New Roman" w:hAnsi="Times New Roman" w:cs="Times New Roman"/>
        </w:rPr>
        <w:t xml:space="preserve"> within ecosystems)</w:t>
      </w:r>
      <w:r w:rsidR="00CC7709" w:rsidRPr="00423696">
        <w:rPr>
          <w:rFonts w:ascii="Times New Roman" w:hAnsi="Times New Roman" w:cs="Times New Roman"/>
        </w:rPr>
        <w:t xml:space="preserve"> </w:t>
      </w:r>
      <w:r w:rsidR="007D019A" w:rsidRPr="00423696">
        <w:rPr>
          <w:rFonts w:ascii="Times New Roman" w:hAnsi="Times New Roman" w:cs="Times New Roman"/>
        </w:rPr>
        <w:t>and across society</w:t>
      </w:r>
      <w:r w:rsidR="006A280A" w:rsidRPr="00423696">
        <w:rPr>
          <w:rFonts w:ascii="Times New Roman" w:hAnsi="Times New Roman" w:cs="Times New Roman"/>
        </w:rPr>
        <w:t xml:space="preserve">. We </w:t>
      </w:r>
      <w:r w:rsidR="00042570" w:rsidRPr="00423696">
        <w:rPr>
          <w:rFonts w:ascii="Times New Roman" w:hAnsi="Times New Roman" w:cs="Times New Roman"/>
        </w:rPr>
        <w:t xml:space="preserve">encourage potential contributors </w:t>
      </w:r>
      <w:r w:rsidR="005F3EC2" w:rsidRPr="00423696">
        <w:rPr>
          <w:rFonts w:ascii="Times New Roman" w:hAnsi="Times New Roman" w:cs="Times New Roman"/>
        </w:rPr>
        <w:t>to pursu</w:t>
      </w:r>
      <w:r w:rsidR="00D26AAD" w:rsidRPr="00423696">
        <w:rPr>
          <w:rFonts w:ascii="Times New Roman" w:hAnsi="Times New Roman" w:cs="Times New Roman"/>
        </w:rPr>
        <w:t xml:space="preserve">e </w:t>
      </w:r>
      <w:r w:rsidR="005F3EC2" w:rsidRPr="00423696">
        <w:rPr>
          <w:rFonts w:ascii="Times New Roman" w:hAnsi="Times New Roman" w:cs="Times New Roman"/>
        </w:rPr>
        <w:t xml:space="preserve">research </w:t>
      </w:r>
      <w:r w:rsidR="006D5535" w:rsidRPr="00423696">
        <w:rPr>
          <w:rFonts w:ascii="Times New Roman" w:hAnsi="Times New Roman" w:cs="Times New Roman"/>
        </w:rPr>
        <w:t>studies</w:t>
      </w:r>
      <w:r w:rsidR="005F3EC2" w:rsidRPr="00423696">
        <w:rPr>
          <w:rFonts w:ascii="Times New Roman" w:hAnsi="Times New Roman" w:cs="Times New Roman"/>
        </w:rPr>
        <w:t xml:space="preserve"> that examine</w:t>
      </w:r>
      <w:r w:rsidR="007D019A" w:rsidRPr="00423696">
        <w:rPr>
          <w:rFonts w:ascii="Times New Roman" w:hAnsi="Times New Roman" w:cs="Times New Roman"/>
        </w:rPr>
        <w:t xml:space="preserve"> new</w:t>
      </w:r>
      <w:r w:rsidR="00CC7709" w:rsidRPr="00423696">
        <w:rPr>
          <w:rFonts w:ascii="Times New Roman" w:hAnsi="Times New Roman" w:cs="Times New Roman"/>
        </w:rPr>
        <w:t xml:space="preserve"> organisational forms (e.g., platform organisations) and</w:t>
      </w:r>
      <w:r w:rsidR="006A280A" w:rsidRPr="00423696">
        <w:rPr>
          <w:rFonts w:ascii="Times New Roman" w:hAnsi="Times New Roman" w:cs="Times New Roman"/>
        </w:rPr>
        <w:t xml:space="preserve"> </w:t>
      </w:r>
      <w:r w:rsidR="005F3EC2" w:rsidRPr="00423696">
        <w:rPr>
          <w:rFonts w:ascii="Times New Roman" w:hAnsi="Times New Roman" w:cs="Times New Roman"/>
        </w:rPr>
        <w:t xml:space="preserve">new </w:t>
      </w:r>
      <w:r w:rsidR="00604D62" w:rsidRPr="00423696">
        <w:rPr>
          <w:rFonts w:ascii="Times New Roman" w:hAnsi="Times New Roman" w:cs="Times New Roman"/>
        </w:rPr>
        <w:t>institutional contexts</w:t>
      </w:r>
      <w:r w:rsidR="00CC7709" w:rsidRPr="00423696">
        <w:rPr>
          <w:rFonts w:ascii="Times New Roman" w:hAnsi="Times New Roman" w:cs="Times New Roman"/>
        </w:rPr>
        <w:t xml:space="preserve"> (e.g., the metaverse).</w:t>
      </w:r>
    </w:p>
    <w:p w14:paraId="3A7EC74E" w14:textId="2CB0D40D" w:rsidR="00003B7B" w:rsidRPr="00423696" w:rsidRDefault="00003B7B" w:rsidP="005862E3">
      <w:pPr>
        <w:jc w:val="both"/>
        <w:rPr>
          <w:rFonts w:ascii="Times New Roman" w:hAnsi="Times New Roman" w:cs="Times New Roman"/>
        </w:rPr>
      </w:pPr>
    </w:p>
    <w:p w14:paraId="16C3D2F6" w14:textId="484EB5D7" w:rsidR="00003B7B" w:rsidRPr="00423696" w:rsidRDefault="00003B7B" w:rsidP="005862E3">
      <w:pPr>
        <w:jc w:val="both"/>
        <w:rPr>
          <w:rFonts w:ascii="Times New Roman" w:hAnsi="Times New Roman" w:cs="Times New Roman"/>
        </w:rPr>
      </w:pPr>
      <w:r w:rsidRPr="00423696">
        <w:rPr>
          <w:rFonts w:ascii="Times New Roman" w:hAnsi="Times New Roman" w:cs="Times New Roman"/>
        </w:rPr>
        <w:t xml:space="preserve">We welcome </w:t>
      </w:r>
      <w:r w:rsidR="008C5369" w:rsidRPr="00423696">
        <w:rPr>
          <w:rFonts w:ascii="Times New Roman" w:hAnsi="Times New Roman" w:cs="Times New Roman"/>
          <w:i/>
          <w:iCs/>
        </w:rPr>
        <w:t xml:space="preserve">qualitative </w:t>
      </w:r>
      <w:r w:rsidR="003528E3" w:rsidRPr="00423696">
        <w:rPr>
          <w:rFonts w:ascii="Times New Roman" w:hAnsi="Times New Roman" w:cs="Times New Roman"/>
          <w:i/>
          <w:iCs/>
        </w:rPr>
        <w:t xml:space="preserve">research submissions </w:t>
      </w:r>
      <w:r w:rsidR="00B32C4E" w:rsidRPr="00423696">
        <w:rPr>
          <w:rFonts w:ascii="Times New Roman" w:hAnsi="Times New Roman" w:cs="Times New Roman"/>
        </w:rPr>
        <w:t>on all topics</w:t>
      </w:r>
      <w:r w:rsidR="00D6375E" w:rsidRPr="00423696">
        <w:rPr>
          <w:rFonts w:ascii="Times New Roman" w:hAnsi="Times New Roman" w:cs="Times New Roman"/>
        </w:rPr>
        <w:t xml:space="preserve"> th</w:t>
      </w:r>
      <w:r w:rsidR="008D0866" w:rsidRPr="00423696">
        <w:rPr>
          <w:rFonts w:ascii="Times New Roman" w:hAnsi="Times New Roman" w:cs="Times New Roman"/>
        </w:rPr>
        <w:t>at</w:t>
      </w:r>
      <w:r w:rsidR="00D6375E" w:rsidRPr="00423696">
        <w:rPr>
          <w:rFonts w:ascii="Times New Roman" w:hAnsi="Times New Roman" w:cs="Times New Roman"/>
        </w:rPr>
        <w:t xml:space="preserve"> demonstrate </w:t>
      </w:r>
      <w:r w:rsidR="001841E1" w:rsidRPr="00423696">
        <w:rPr>
          <w:rFonts w:ascii="Times New Roman" w:hAnsi="Times New Roman" w:cs="Times New Roman"/>
        </w:rPr>
        <w:t>empirical, theoretical, and practical contributions</w:t>
      </w:r>
      <w:r w:rsidR="00D6375E" w:rsidRPr="00423696">
        <w:rPr>
          <w:rFonts w:ascii="Times New Roman" w:hAnsi="Times New Roman" w:cs="Times New Roman"/>
        </w:rPr>
        <w:t xml:space="preserve"> to accounting, including (but not limited to)</w:t>
      </w:r>
      <w:r w:rsidR="008C5369" w:rsidRPr="00423696">
        <w:rPr>
          <w:rFonts w:ascii="Times New Roman" w:hAnsi="Times New Roman" w:cs="Times New Roman"/>
        </w:rPr>
        <w:t xml:space="preserve"> </w:t>
      </w:r>
      <w:r w:rsidR="00A9485B" w:rsidRPr="00423696">
        <w:rPr>
          <w:rFonts w:ascii="Times New Roman" w:hAnsi="Times New Roman" w:cs="Times New Roman"/>
        </w:rPr>
        <w:t xml:space="preserve">accounting information systems, </w:t>
      </w:r>
      <w:r w:rsidR="00196EED" w:rsidRPr="00423696">
        <w:rPr>
          <w:rFonts w:ascii="Times New Roman" w:hAnsi="Times New Roman" w:cs="Times New Roman"/>
        </w:rPr>
        <w:t xml:space="preserve">accounting for sustainability, </w:t>
      </w:r>
      <w:r w:rsidR="00A9485B" w:rsidRPr="00423696">
        <w:rPr>
          <w:rFonts w:ascii="Times New Roman" w:hAnsi="Times New Roman" w:cs="Times New Roman"/>
        </w:rPr>
        <w:t>auditing, financial accounting</w:t>
      </w:r>
      <w:r w:rsidR="00196EED" w:rsidRPr="00423696">
        <w:rPr>
          <w:rFonts w:ascii="Times New Roman" w:hAnsi="Times New Roman" w:cs="Times New Roman"/>
        </w:rPr>
        <w:t xml:space="preserve">, and </w:t>
      </w:r>
      <w:r w:rsidR="00A9485B" w:rsidRPr="00423696">
        <w:rPr>
          <w:rFonts w:ascii="Times New Roman" w:hAnsi="Times New Roman" w:cs="Times New Roman"/>
        </w:rPr>
        <w:t>management accounting</w:t>
      </w:r>
      <w:r w:rsidR="001841E1" w:rsidRPr="00423696">
        <w:rPr>
          <w:rFonts w:ascii="Times New Roman" w:hAnsi="Times New Roman" w:cs="Times New Roman"/>
        </w:rPr>
        <w:t xml:space="preserve">. </w:t>
      </w:r>
      <w:r w:rsidRPr="00423696">
        <w:rPr>
          <w:rFonts w:ascii="Times New Roman" w:hAnsi="Times New Roman" w:cs="Times New Roman"/>
        </w:rPr>
        <w:t>Papers involving both academic and industry authors are encouraged.</w:t>
      </w:r>
      <w:r w:rsidR="00BB4CA9" w:rsidRPr="00423696">
        <w:rPr>
          <w:rFonts w:ascii="Times New Roman" w:hAnsi="Times New Roman" w:cs="Times New Roman"/>
        </w:rPr>
        <w:t xml:space="preserve"> </w:t>
      </w:r>
      <w:r w:rsidR="005D765B" w:rsidRPr="00423696">
        <w:rPr>
          <w:rFonts w:ascii="Times New Roman" w:hAnsi="Times New Roman" w:cs="Times New Roman"/>
        </w:rPr>
        <w:t>Submissions that demonstrate a ‘real-world’ impact are particularly desirable.</w:t>
      </w:r>
    </w:p>
    <w:p w14:paraId="61A43D0D" w14:textId="74C6F5B5" w:rsidR="00566032" w:rsidRPr="00423696" w:rsidRDefault="00566032" w:rsidP="005862E3">
      <w:pPr>
        <w:jc w:val="both"/>
        <w:rPr>
          <w:rFonts w:ascii="Times New Roman" w:hAnsi="Times New Roman" w:cs="Times New Roman"/>
        </w:rPr>
      </w:pPr>
    </w:p>
    <w:p w14:paraId="4C537EB8" w14:textId="5EC7F616" w:rsidR="00566032" w:rsidRPr="00423696" w:rsidRDefault="00566032" w:rsidP="005862E3">
      <w:pPr>
        <w:jc w:val="both"/>
        <w:rPr>
          <w:rFonts w:ascii="Times New Roman" w:hAnsi="Times New Roman" w:cs="Times New Roman"/>
        </w:rPr>
      </w:pPr>
      <w:r w:rsidRPr="00423696">
        <w:rPr>
          <w:rFonts w:ascii="Times New Roman" w:hAnsi="Times New Roman" w:cs="Times New Roman"/>
        </w:rPr>
        <w:t>While not excluding standard qualitative research method</w:t>
      </w:r>
      <w:r w:rsidR="0056320D" w:rsidRPr="00423696">
        <w:rPr>
          <w:rFonts w:ascii="Times New Roman" w:hAnsi="Times New Roman" w:cs="Times New Roman"/>
        </w:rPr>
        <w:t>s</w:t>
      </w:r>
      <w:r w:rsidRPr="00423696">
        <w:rPr>
          <w:rFonts w:ascii="Times New Roman" w:hAnsi="Times New Roman" w:cs="Times New Roman"/>
        </w:rPr>
        <w:t xml:space="preserve"> (e.g., interviews), we encourage research that engages in new, innovative, and under-represented qualitative research methods in accounting. Diversification in research methods facilitates the collection of </w:t>
      </w:r>
      <w:r w:rsidR="00910071" w:rsidRPr="00423696">
        <w:rPr>
          <w:rFonts w:ascii="Times New Roman" w:hAnsi="Times New Roman" w:cs="Times New Roman"/>
        </w:rPr>
        <w:t>wide-ranging</w:t>
      </w:r>
      <w:r w:rsidRPr="00423696">
        <w:rPr>
          <w:rFonts w:ascii="Times New Roman" w:hAnsi="Times New Roman" w:cs="Times New Roman"/>
        </w:rPr>
        <w:t xml:space="preserve"> </w:t>
      </w:r>
      <w:r w:rsidRPr="00423696">
        <w:rPr>
          <w:rFonts w:ascii="Times New Roman" w:hAnsi="Times New Roman" w:cs="Times New Roman"/>
        </w:rPr>
        <w:lastRenderedPageBreak/>
        <w:t xml:space="preserve">data and allows researchers to investigate a </w:t>
      </w:r>
      <w:r w:rsidR="00910071" w:rsidRPr="00423696">
        <w:rPr>
          <w:rFonts w:ascii="Times New Roman" w:hAnsi="Times New Roman" w:cs="Times New Roman"/>
        </w:rPr>
        <w:t>comprehensive</w:t>
      </w:r>
      <w:r w:rsidRPr="00423696">
        <w:rPr>
          <w:rFonts w:ascii="Times New Roman" w:hAnsi="Times New Roman" w:cs="Times New Roman"/>
        </w:rPr>
        <w:t xml:space="preserve"> variety of organi</w:t>
      </w:r>
      <w:r w:rsidR="00764120" w:rsidRPr="00423696">
        <w:rPr>
          <w:rFonts w:ascii="Times New Roman" w:hAnsi="Times New Roman" w:cs="Times New Roman"/>
        </w:rPr>
        <w:t>s</w:t>
      </w:r>
      <w:r w:rsidRPr="00423696">
        <w:rPr>
          <w:rFonts w:ascii="Times New Roman" w:hAnsi="Times New Roman" w:cs="Times New Roman"/>
        </w:rPr>
        <w:t>ational contexts</w:t>
      </w:r>
      <w:r w:rsidR="00BA0DF8" w:rsidRPr="00423696">
        <w:rPr>
          <w:rFonts w:ascii="Times New Roman" w:hAnsi="Times New Roman" w:cs="Times New Roman"/>
        </w:rPr>
        <w:t xml:space="preserve"> (</w:t>
      </w:r>
      <w:r w:rsidR="00CA1A64" w:rsidRPr="00423696">
        <w:rPr>
          <w:rFonts w:ascii="Times New Roman" w:hAnsi="Times New Roman" w:cs="Times New Roman"/>
        </w:rPr>
        <w:t>Hoque et al., 2017</w:t>
      </w:r>
      <w:r w:rsidR="00BA0DF8" w:rsidRPr="00423696">
        <w:rPr>
          <w:rFonts w:ascii="Times New Roman" w:hAnsi="Times New Roman" w:cs="Times New Roman"/>
        </w:rPr>
        <w:t>)</w:t>
      </w:r>
      <w:r w:rsidRPr="00423696">
        <w:rPr>
          <w:rFonts w:ascii="Times New Roman" w:hAnsi="Times New Roman" w:cs="Times New Roman"/>
        </w:rPr>
        <w:t>. It</w:t>
      </w:r>
      <w:r w:rsidR="00910071" w:rsidRPr="00423696">
        <w:rPr>
          <w:rFonts w:ascii="Times New Roman" w:hAnsi="Times New Roman" w:cs="Times New Roman"/>
        </w:rPr>
        <w:t xml:space="preserve"> also</w:t>
      </w:r>
      <w:r w:rsidRPr="00423696">
        <w:rPr>
          <w:rFonts w:ascii="Times New Roman" w:hAnsi="Times New Roman" w:cs="Times New Roman"/>
        </w:rPr>
        <w:t xml:space="preserve"> </w:t>
      </w:r>
      <w:r w:rsidR="00FF7665" w:rsidRPr="00423696">
        <w:rPr>
          <w:rFonts w:ascii="Times New Roman" w:hAnsi="Times New Roman" w:cs="Times New Roman"/>
        </w:rPr>
        <w:t>provides an opportunity</w:t>
      </w:r>
      <w:r w:rsidRPr="00423696">
        <w:rPr>
          <w:rFonts w:ascii="Times New Roman" w:hAnsi="Times New Roman" w:cs="Times New Roman"/>
        </w:rPr>
        <w:t xml:space="preserve"> for greater theoretical sophistication in the analysis and interpretation of data which could deepen our understanding of </w:t>
      </w:r>
      <w:r w:rsidR="001B72A4" w:rsidRPr="00423696">
        <w:rPr>
          <w:rFonts w:ascii="Times New Roman" w:hAnsi="Times New Roman" w:cs="Times New Roman"/>
        </w:rPr>
        <w:t>the practice of accounting</w:t>
      </w:r>
      <w:r w:rsidRPr="00423696">
        <w:rPr>
          <w:rFonts w:ascii="Times New Roman" w:hAnsi="Times New Roman" w:cs="Times New Roman"/>
        </w:rPr>
        <w:t xml:space="preserve"> (</w:t>
      </w:r>
      <w:r w:rsidR="0028361D" w:rsidRPr="00423696">
        <w:rPr>
          <w:rFonts w:ascii="Times New Roman" w:hAnsi="Times New Roman" w:cs="Times New Roman"/>
        </w:rPr>
        <w:t>O’Dwyer &amp; Unerman, 2016</w:t>
      </w:r>
      <w:r w:rsidRPr="00423696">
        <w:rPr>
          <w:rFonts w:ascii="Times New Roman" w:hAnsi="Times New Roman" w:cs="Times New Roman"/>
        </w:rPr>
        <w:t>). Potential methods could include, but are not limited to:</w:t>
      </w:r>
    </w:p>
    <w:p w14:paraId="3A3127D2" w14:textId="2BA7184E" w:rsidR="00566032" w:rsidRPr="00423696" w:rsidRDefault="00566032" w:rsidP="005862E3">
      <w:pPr>
        <w:pStyle w:val="ListParagraph"/>
        <w:numPr>
          <w:ilvl w:val="0"/>
          <w:numId w:val="1"/>
        </w:numPr>
        <w:jc w:val="both"/>
        <w:rPr>
          <w:rFonts w:ascii="Times New Roman" w:hAnsi="Times New Roman" w:cs="Times New Roman"/>
        </w:rPr>
      </w:pPr>
      <w:r w:rsidRPr="00423696">
        <w:rPr>
          <w:rFonts w:ascii="Times New Roman" w:hAnsi="Times New Roman" w:cs="Times New Roman"/>
        </w:rPr>
        <w:t>Action research (Kaplan, 1998)</w:t>
      </w:r>
      <w:r w:rsidR="00D444DE" w:rsidRPr="00423696">
        <w:rPr>
          <w:rFonts w:ascii="Times New Roman" w:hAnsi="Times New Roman" w:cs="Times New Roman"/>
        </w:rPr>
        <w:t>;</w:t>
      </w:r>
    </w:p>
    <w:p w14:paraId="0AD16800" w14:textId="445C4552" w:rsidR="00566032" w:rsidRPr="00423696" w:rsidRDefault="00566032" w:rsidP="005862E3">
      <w:pPr>
        <w:pStyle w:val="ListParagraph"/>
        <w:numPr>
          <w:ilvl w:val="0"/>
          <w:numId w:val="1"/>
        </w:numPr>
        <w:jc w:val="both"/>
        <w:rPr>
          <w:rFonts w:ascii="Times New Roman" w:hAnsi="Times New Roman" w:cs="Times New Roman"/>
        </w:rPr>
      </w:pPr>
      <w:r w:rsidRPr="00423696">
        <w:rPr>
          <w:rFonts w:ascii="Times New Roman" w:hAnsi="Times New Roman" w:cs="Times New Roman"/>
        </w:rPr>
        <w:t>Diaries, including audio diaries (Hyers, 2018)</w:t>
      </w:r>
      <w:r w:rsidR="00D444DE" w:rsidRPr="00423696">
        <w:rPr>
          <w:rFonts w:ascii="Times New Roman" w:hAnsi="Times New Roman" w:cs="Times New Roman"/>
        </w:rPr>
        <w:t>;</w:t>
      </w:r>
    </w:p>
    <w:p w14:paraId="1E8F9122" w14:textId="22DC4497" w:rsidR="00566032" w:rsidRPr="00423696" w:rsidRDefault="00566032" w:rsidP="005862E3">
      <w:pPr>
        <w:pStyle w:val="ListParagraph"/>
        <w:numPr>
          <w:ilvl w:val="0"/>
          <w:numId w:val="1"/>
        </w:numPr>
        <w:jc w:val="both"/>
        <w:rPr>
          <w:rFonts w:ascii="Times New Roman" w:hAnsi="Times New Roman" w:cs="Times New Roman"/>
        </w:rPr>
      </w:pPr>
      <w:r w:rsidRPr="00423696">
        <w:rPr>
          <w:rFonts w:ascii="Times New Roman" w:hAnsi="Times New Roman" w:cs="Times New Roman"/>
        </w:rPr>
        <w:t>Ethnography (Ahrens, 1997)</w:t>
      </w:r>
      <w:r w:rsidR="00D444DE" w:rsidRPr="00423696">
        <w:rPr>
          <w:rFonts w:ascii="Times New Roman" w:hAnsi="Times New Roman" w:cs="Times New Roman"/>
        </w:rPr>
        <w:t>;</w:t>
      </w:r>
    </w:p>
    <w:p w14:paraId="04BF839F" w14:textId="77401A9C" w:rsidR="00566032" w:rsidRPr="00423696" w:rsidRDefault="00566032" w:rsidP="005862E3">
      <w:pPr>
        <w:pStyle w:val="ListParagraph"/>
        <w:numPr>
          <w:ilvl w:val="0"/>
          <w:numId w:val="1"/>
        </w:numPr>
        <w:jc w:val="both"/>
        <w:rPr>
          <w:rFonts w:ascii="Times New Roman" w:hAnsi="Times New Roman" w:cs="Times New Roman"/>
        </w:rPr>
      </w:pPr>
      <w:r w:rsidRPr="00423696">
        <w:rPr>
          <w:rFonts w:ascii="Times New Roman" w:hAnsi="Times New Roman" w:cs="Times New Roman"/>
        </w:rPr>
        <w:t>Projective exercises such as collage construction, drawings, and metaphoric sensory portraits (Belk et al., 2003)</w:t>
      </w:r>
      <w:r w:rsidR="00D444DE" w:rsidRPr="00423696">
        <w:rPr>
          <w:rFonts w:ascii="Times New Roman" w:hAnsi="Times New Roman" w:cs="Times New Roman"/>
        </w:rPr>
        <w:t>;</w:t>
      </w:r>
    </w:p>
    <w:p w14:paraId="42291C11" w14:textId="7149D6FE" w:rsidR="00566032" w:rsidRPr="00423696" w:rsidRDefault="00566032" w:rsidP="005862E3">
      <w:pPr>
        <w:pStyle w:val="ListParagraph"/>
        <w:numPr>
          <w:ilvl w:val="0"/>
          <w:numId w:val="1"/>
        </w:numPr>
        <w:jc w:val="both"/>
        <w:rPr>
          <w:rFonts w:ascii="Times New Roman" w:hAnsi="Times New Roman" w:cs="Times New Roman"/>
        </w:rPr>
      </w:pPr>
      <w:r w:rsidRPr="00423696">
        <w:rPr>
          <w:rFonts w:ascii="Times New Roman" w:hAnsi="Times New Roman" w:cs="Times New Roman"/>
        </w:rPr>
        <w:t>Vignettes (Barter and Renold, 1999)</w:t>
      </w:r>
      <w:r w:rsidR="00D444DE" w:rsidRPr="00423696">
        <w:rPr>
          <w:rFonts w:ascii="Times New Roman" w:hAnsi="Times New Roman" w:cs="Times New Roman"/>
        </w:rPr>
        <w:t>;</w:t>
      </w:r>
    </w:p>
    <w:p w14:paraId="3E267F95" w14:textId="62EDDB51" w:rsidR="00566032" w:rsidRPr="00423696" w:rsidRDefault="00566032" w:rsidP="005862E3">
      <w:pPr>
        <w:pStyle w:val="ListParagraph"/>
        <w:numPr>
          <w:ilvl w:val="0"/>
          <w:numId w:val="1"/>
        </w:numPr>
        <w:jc w:val="both"/>
        <w:rPr>
          <w:rFonts w:ascii="Times New Roman" w:hAnsi="Times New Roman" w:cs="Times New Roman"/>
        </w:rPr>
      </w:pPr>
      <w:r w:rsidRPr="00423696">
        <w:rPr>
          <w:rFonts w:ascii="Times New Roman" w:hAnsi="Times New Roman" w:cs="Times New Roman"/>
        </w:rPr>
        <w:t>Visual methods, such as analysis of visual rhetoric (Greenwood et al., 2019), auto-photography (Warren and Parker, 2009), and photo</w:t>
      </w:r>
      <w:r w:rsidR="00982E52" w:rsidRPr="00423696">
        <w:rPr>
          <w:rFonts w:ascii="Times New Roman" w:hAnsi="Times New Roman" w:cs="Times New Roman"/>
        </w:rPr>
        <w:t>-</w:t>
      </w:r>
      <w:r w:rsidRPr="00423696">
        <w:rPr>
          <w:rFonts w:ascii="Times New Roman" w:hAnsi="Times New Roman" w:cs="Times New Roman"/>
        </w:rPr>
        <w:t>elicitation (Parker, 2009)</w:t>
      </w:r>
    </w:p>
    <w:p w14:paraId="0FCD26BB" w14:textId="77777777" w:rsidR="00566032" w:rsidRPr="00423696" w:rsidRDefault="00566032" w:rsidP="005862E3">
      <w:pPr>
        <w:jc w:val="both"/>
        <w:rPr>
          <w:rFonts w:ascii="Times New Roman" w:hAnsi="Times New Roman" w:cs="Times New Roman"/>
        </w:rPr>
      </w:pPr>
    </w:p>
    <w:p w14:paraId="434324FD" w14:textId="2D05E1F5" w:rsidR="000510E2" w:rsidRPr="00423696" w:rsidRDefault="00CC7709" w:rsidP="005862E3">
      <w:pPr>
        <w:jc w:val="both"/>
        <w:rPr>
          <w:rFonts w:ascii="Times New Roman" w:hAnsi="Times New Roman" w:cs="Times New Roman"/>
        </w:rPr>
      </w:pPr>
      <w:r w:rsidRPr="00423696">
        <w:rPr>
          <w:rFonts w:ascii="Times New Roman" w:hAnsi="Times New Roman" w:cs="Times New Roman"/>
        </w:rPr>
        <w:t xml:space="preserve">Without </w:t>
      </w:r>
      <w:r w:rsidR="00CA59EB" w:rsidRPr="00423696">
        <w:rPr>
          <w:rFonts w:ascii="Times New Roman" w:hAnsi="Times New Roman" w:cs="Times New Roman"/>
        </w:rPr>
        <w:t>seeking</w:t>
      </w:r>
      <w:r w:rsidR="000C6368" w:rsidRPr="00423696">
        <w:rPr>
          <w:rFonts w:ascii="Times New Roman" w:hAnsi="Times New Roman" w:cs="Times New Roman"/>
        </w:rPr>
        <w:t xml:space="preserve"> to place</w:t>
      </w:r>
      <w:r w:rsidRPr="00423696">
        <w:rPr>
          <w:rFonts w:ascii="Times New Roman" w:hAnsi="Times New Roman" w:cs="Times New Roman"/>
        </w:rPr>
        <w:t xml:space="preserve"> a limit on pot</w:t>
      </w:r>
      <w:r w:rsidR="007D019A" w:rsidRPr="00423696">
        <w:rPr>
          <w:rFonts w:ascii="Times New Roman" w:hAnsi="Times New Roman" w:cs="Times New Roman"/>
        </w:rPr>
        <w:t>ential areas of research, some new</w:t>
      </w:r>
      <w:r w:rsidRPr="00423696">
        <w:rPr>
          <w:rFonts w:ascii="Times New Roman" w:hAnsi="Times New Roman" w:cs="Times New Roman"/>
        </w:rPr>
        <w:t xml:space="preserve"> areas of accounting</w:t>
      </w:r>
      <w:r w:rsidR="004328B7" w:rsidRPr="00423696">
        <w:rPr>
          <w:rFonts w:ascii="Times New Roman" w:hAnsi="Times New Roman" w:cs="Times New Roman"/>
        </w:rPr>
        <w:t xml:space="preserve"> </w:t>
      </w:r>
      <w:r w:rsidRPr="00423696">
        <w:rPr>
          <w:rFonts w:ascii="Times New Roman" w:hAnsi="Times New Roman" w:cs="Times New Roman"/>
        </w:rPr>
        <w:t xml:space="preserve">research </w:t>
      </w:r>
      <w:r w:rsidR="000C6368" w:rsidRPr="00423696">
        <w:rPr>
          <w:rFonts w:ascii="Times New Roman" w:hAnsi="Times New Roman" w:cs="Times New Roman"/>
        </w:rPr>
        <w:t>that we would welcome submission</w:t>
      </w:r>
      <w:r w:rsidR="004F0BAB" w:rsidRPr="00423696">
        <w:rPr>
          <w:rFonts w:ascii="Times New Roman" w:hAnsi="Times New Roman" w:cs="Times New Roman"/>
        </w:rPr>
        <w:t>s</w:t>
      </w:r>
      <w:r w:rsidR="000C6368" w:rsidRPr="00423696">
        <w:rPr>
          <w:rFonts w:ascii="Times New Roman" w:hAnsi="Times New Roman" w:cs="Times New Roman"/>
        </w:rPr>
        <w:t xml:space="preserve"> </w:t>
      </w:r>
      <w:r w:rsidR="00982E52" w:rsidRPr="00423696">
        <w:rPr>
          <w:rFonts w:ascii="Times New Roman" w:hAnsi="Times New Roman" w:cs="Times New Roman"/>
        </w:rPr>
        <w:t>that</w:t>
      </w:r>
      <w:r w:rsidRPr="00423696">
        <w:rPr>
          <w:rFonts w:ascii="Times New Roman" w:hAnsi="Times New Roman" w:cs="Times New Roman"/>
        </w:rPr>
        <w:t xml:space="preserve"> relate to:</w:t>
      </w:r>
    </w:p>
    <w:p w14:paraId="418ACA87" w14:textId="5A03A5E4" w:rsidR="00A85621" w:rsidRPr="00423696" w:rsidRDefault="00A85621" w:rsidP="005862E3">
      <w:pPr>
        <w:pStyle w:val="ListParagraph"/>
        <w:numPr>
          <w:ilvl w:val="0"/>
          <w:numId w:val="2"/>
        </w:numPr>
        <w:jc w:val="both"/>
        <w:rPr>
          <w:rFonts w:ascii="Times New Roman" w:hAnsi="Times New Roman" w:cs="Times New Roman"/>
        </w:rPr>
      </w:pPr>
      <w:r w:rsidRPr="00423696">
        <w:rPr>
          <w:rFonts w:ascii="Times New Roman" w:eastAsia="Times New Roman" w:hAnsi="Times New Roman" w:cs="Times New Roman"/>
          <w:color w:val="000000"/>
        </w:rPr>
        <w:t xml:space="preserve">The </w:t>
      </w:r>
      <w:r w:rsidR="0012504F" w:rsidRPr="00423696">
        <w:rPr>
          <w:rFonts w:ascii="Times New Roman" w:eastAsia="Times New Roman" w:hAnsi="Times New Roman" w:cs="Times New Roman"/>
          <w:color w:val="000000"/>
        </w:rPr>
        <w:t>f</w:t>
      </w:r>
      <w:r w:rsidRPr="00423696">
        <w:rPr>
          <w:rFonts w:ascii="Times New Roman" w:eastAsia="Times New Roman" w:hAnsi="Times New Roman" w:cs="Times New Roman"/>
          <w:color w:val="000000"/>
        </w:rPr>
        <w:t xml:space="preserve">uture of </w:t>
      </w:r>
      <w:r w:rsidR="0012504F" w:rsidRPr="00423696">
        <w:rPr>
          <w:rFonts w:ascii="Times New Roman" w:eastAsia="Times New Roman" w:hAnsi="Times New Roman" w:cs="Times New Roman"/>
          <w:color w:val="000000"/>
        </w:rPr>
        <w:t>a</w:t>
      </w:r>
      <w:r w:rsidRPr="00423696">
        <w:rPr>
          <w:rFonts w:ascii="Times New Roman" w:eastAsia="Times New Roman" w:hAnsi="Times New Roman" w:cs="Times New Roman"/>
          <w:color w:val="000000"/>
        </w:rPr>
        <w:t xml:space="preserve">ccounting </w:t>
      </w:r>
      <w:r w:rsidR="0012504F" w:rsidRPr="00423696">
        <w:rPr>
          <w:rFonts w:ascii="Times New Roman" w:eastAsia="Times New Roman" w:hAnsi="Times New Roman" w:cs="Times New Roman"/>
          <w:color w:val="000000"/>
        </w:rPr>
        <w:t>w</w:t>
      </w:r>
      <w:r w:rsidRPr="00423696">
        <w:rPr>
          <w:rFonts w:ascii="Times New Roman" w:eastAsia="Times New Roman" w:hAnsi="Times New Roman" w:cs="Times New Roman"/>
          <w:color w:val="000000"/>
        </w:rPr>
        <w:t>ork,</w:t>
      </w:r>
      <w:r w:rsidR="00FD52B2" w:rsidRPr="00423696">
        <w:rPr>
          <w:rFonts w:ascii="Times New Roman" w:eastAsia="Times New Roman" w:hAnsi="Times New Roman" w:cs="Times New Roman"/>
          <w:color w:val="000000"/>
        </w:rPr>
        <w:t xml:space="preserve"> </w:t>
      </w:r>
      <w:r w:rsidRPr="00423696">
        <w:rPr>
          <w:rFonts w:ascii="Times New Roman" w:eastAsia="Times New Roman" w:hAnsi="Times New Roman" w:cs="Times New Roman"/>
          <w:color w:val="000000"/>
        </w:rPr>
        <w:t>in particular</w:t>
      </w:r>
      <w:r w:rsidR="00982E52" w:rsidRPr="00423696">
        <w:rPr>
          <w:rFonts w:ascii="Times New Roman" w:eastAsia="Times New Roman" w:hAnsi="Times New Roman" w:cs="Times New Roman"/>
          <w:color w:val="000000"/>
        </w:rPr>
        <w:t>,</w:t>
      </w:r>
      <w:r w:rsidRPr="00423696">
        <w:rPr>
          <w:rFonts w:ascii="Times New Roman" w:eastAsia="Times New Roman" w:hAnsi="Times New Roman" w:cs="Times New Roman"/>
          <w:color w:val="000000"/>
        </w:rPr>
        <w:t xml:space="preserve"> the professional role of </w:t>
      </w:r>
      <w:r w:rsidR="0012504F" w:rsidRPr="00423696">
        <w:rPr>
          <w:rFonts w:ascii="Times New Roman" w:eastAsia="Times New Roman" w:hAnsi="Times New Roman" w:cs="Times New Roman"/>
          <w:color w:val="000000"/>
        </w:rPr>
        <w:t>a</w:t>
      </w:r>
      <w:r w:rsidRPr="00423696">
        <w:rPr>
          <w:rFonts w:ascii="Times New Roman" w:eastAsia="Times New Roman" w:hAnsi="Times New Roman" w:cs="Times New Roman"/>
          <w:color w:val="000000"/>
        </w:rPr>
        <w:t>ccountants</w:t>
      </w:r>
      <w:r w:rsidR="00CA59EB" w:rsidRPr="00423696">
        <w:rPr>
          <w:rFonts w:ascii="Times New Roman" w:eastAsia="Times New Roman" w:hAnsi="Times New Roman" w:cs="Times New Roman"/>
          <w:color w:val="000000"/>
        </w:rPr>
        <w:t>;</w:t>
      </w:r>
    </w:p>
    <w:p w14:paraId="4D22D801" w14:textId="3009DC1C" w:rsidR="00FD52B2" w:rsidRPr="00423696" w:rsidRDefault="00372B31" w:rsidP="005862E3">
      <w:pPr>
        <w:pStyle w:val="ListParagraph"/>
        <w:numPr>
          <w:ilvl w:val="0"/>
          <w:numId w:val="2"/>
        </w:numPr>
        <w:jc w:val="both"/>
        <w:rPr>
          <w:rFonts w:ascii="Times New Roman" w:hAnsi="Times New Roman" w:cs="Times New Roman"/>
        </w:rPr>
      </w:pPr>
      <w:r w:rsidRPr="00423696">
        <w:rPr>
          <w:rFonts w:ascii="Times New Roman" w:eastAsia="Times New Roman" w:hAnsi="Times New Roman" w:cs="Times New Roman"/>
          <w:color w:val="000000"/>
        </w:rPr>
        <w:t>The role professional accounting bodies play within the accounting profession</w:t>
      </w:r>
      <w:r w:rsidR="00E760D3" w:rsidRPr="00423696">
        <w:rPr>
          <w:rFonts w:ascii="Times New Roman" w:eastAsia="Times New Roman" w:hAnsi="Times New Roman" w:cs="Times New Roman"/>
          <w:color w:val="000000"/>
        </w:rPr>
        <w:t>. This</w:t>
      </w:r>
      <w:r w:rsidR="000A7F34" w:rsidRPr="00423696">
        <w:rPr>
          <w:rFonts w:ascii="Times New Roman" w:eastAsia="Times New Roman" w:hAnsi="Times New Roman" w:cs="Times New Roman"/>
          <w:color w:val="000000"/>
        </w:rPr>
        <w:t xml:space="preserve"> focus</w:t>
      </w:r>
      <w:r w:rsidR="00E760D3" w:rsidRPr="00423696">
        <w:rPr>
          <w:rFonts w:ascii="Times New Roman" w:eastAsia="Times New Roman" w:hAnsi="Times New Roman" w:cs="Times New Roman"/>
          <w:color w:val="000000"/>
        </w:rPr>
        <w:t xml:space="preserve"> could include </w:t>
      </w:r>
      <w:r w:rsidR="00CC01FE" w:rsidRPr="00423696">
        <w:rPr>
          <w:rFonts w:ascii="Times New Roman" w:eastAsia="Times New Roman" w:hAnsi="Times New Roman" w:cs="Times New Roman"/>
          <w:color w:val="000000"/>
        </w:rPr>
        <w:t xml:space="preserve">the nature (and consequences) of their commercial activities or how they </w:t>
      </w:r>
      <w:r w:rsidR="00A9681D" w:rsidRPr="00423696">
        <w:rPr>
          <w:rFonts w:ascii="Times New Roman" w:eastAsia="Times New Roman" w:hAnsi="Times New Roman" w:cs="Times New Roman"/>
          <w:color w:val="000000"/>
        </w:rPr>
        <w:t>manage</w:t>
      </w:r>
      <w:r w:rsidR="00CC01FE" w:rsidRPr="00423696">
        <w:rPr>
          <w:rFonts w:ascii="Times New Roman" w:eastAsia="Times New Roman" w:hAnsi="Times New Roman" w:cs="Times New Roman"/>
          <w:color w:val="000000"/>
        </w:rPr>
        <w:t xml:space="preserve"> </w:t>
      </w:r>
      <w:r w:rsidR="006F4A89" w:rsidRPr="00423696">
        <w:rPr>
          <w:rFonts w:ascii="Times New Roman" w:eastAsia="Times New Roman" w:hAnsi="Times New Roman" w:cs="Times New Roman"/>
          <w:color w:val="000000"/>
        </w:rPr>
        <w:t>their</w:t>
      </w:r>
      <w:r w:rsidR="00971981" w:rsidRPr="00423696">
        <w:rPr>
          <w:rFonts w:ascii="Times New Roman" w:eastAsia="Times New Roman" w:hAnsi="Times New Roman" w:cs="Times New Roman"/>
          <w:color w:val="000000"/>
        </w:rPr>
        <w:t xml:space="preserve"> diverse</w:t>
      </w:r>
      <w:r w:rsidR="006F4A89" w:rsidRPr="00423696">
        <w:rPr>
          <w:rFonts w:ascii="Times New Roman" w:eastAsia="Times New Roman" w:hAnsi="Times New Roman" w:cs="Times New Roman"/>
          <w:color w:val="000000"/>
        </w:rPr>
        <w:t xml:space="preserve"> member interest and public interest responsibilities</w:t>
      </w:r>
      <w:r w:rsidR="00CA59EB" w:rsidRPr="00423696">
        <w:rPr>
          <w:rFonts w:ascii="Times New Roman" w:eastAsia="Times New Roman" w:hAnsi="Times New Roman" w:cs="Times New Roman"/>
          <w:color w:val="000000"/>
        </w:rPr>
        <w:t>;</w:t>
      </w:r>
    </w:p>
    <w:p w14:paraId="0CCA3B1C" w14:textId="2516A30C" w:rsidR="000C6368" w:rsidRPr="00423696" w:rsidRDefault="000510E2" w:rsidP="005862E3">
      <w:pPr>
        <w:pStyle w:val="ListParagraph"/>
        <w:numPr>
          <w:ilvl w:val="0"/>
          <w:numId w:val="2"/>
        </w:numPr>
        <w:jc w:val="both"/>
        <w:rPr>
          <w:rFonts w:ascii="Times New Roman" w:hAnsi="Times New Roman" w:cs="Times New Roman"/>
        </w:rPr>
      </w:pPr>
      <w:r w:rsidRPr="00423696">
        <w:rPr>
          <w:rFonts w:ascii="Times New Roman" w:hAnsi="Times New Roman" w:cs="Times New Roman"/>
        </w:rPr>
        <w:t>Digitalisation</w:t>
      </w:r>
      <w:r w:rsidR="000C6368" w:rsidRPr="00423696">
        <w:rPr>
          <w:rFonts w:ascii="Times New Roman" w:hAnsi="Times New Roman" w:cs="Times New Roman"/>
        </w:rPr>
        <w:t xml:space="preserve"> and its impact on accounting</w:t>
      </w:r>
      <w:r w:rsidR="00CA59EB" w:rsidRPr="00423696">
        <w:rPr>
          <w:rFonts w:ascii="Times New Roman" w:hAnsi="Times New Roman" w:cs="Times New Roman"/>
        </w:rPr>
        <w:t>;</w:t>
      </w:r>
    </w:p>
    <w:p w14:paraId="20DF3D16" w14:textId="39F265D7" w:rsidR="000510E2" w:rsidRPr="00423696" w:rsidRDefault="000C6368" w:rsidP="005862E3">
      <w:pPr>
        <w:pStyle w:val="ListParagraph"/>
        <w:numPr>
          <w:ilvl w:val="0"/>
          <w:numId w:val="2"/>
        </w:numPr>
        <w:jc w:val="both"/>
        <w:rPr>
          <w:rFonts w:ascii="Times New Roman" w:hAnsi="Times New Roman" w:cs="Times New Roman"/>
        </w:rPr>
      </w:pPr>
      <w:r w:rsidRPr="00423696">
        <w:rPr>
          <w:rFonts w:ascii="Times New Roman" w:hAnsi="Times New Roman" w:cs="Times New Roman"/>
        </w:rPr>
        <w:t>Blockchain and its impact on accounting functions</w:t>
      </w:r>
      <w:r w:rsidR="00E43613" w:rsidRPr="00423696">
        <w:rPr>
          <w:rFonts w:ascii="Times New Roman" w:hAnsi="Times New Roman" w:cs="Times New Roman"/>
        </w:rPr>
        <w:t>, in particular</w:t>
      </w:r>
      <w:r w:rsidR="00982E52" w:rsidRPr="00423696">
        <w:rPr>
          <w:rFonts w:ascii="Times New Roman" w:hAnsi="Times New Roman" w:cs="Times New Roman"/>
        </w:rPr>
        <w:t>,</w:t>
      </w:r>
      <w:r w:rsidR="00E43613" w:rsidRPr="00423696">
        <w:rPr>
          <w:rFonts w:ascii="Times New Roman" w:hAnsi="Times New Roman" w:cs="Times New Roman"/>
        </w:rPr>
        <w:t xml:space="preserve"> audit</w:t>
      </w:r>
      <w:r w:rsidR="00CA59EB" w:rsidRPr="00423696">
        <w:rPr>
          <w:rFonts w:ascii="Times New Roman" w:hAnsi="Times New Roman" w:cs="Times New Roman"/>
        </w:rPr>
        <w:t>;</w:t>
      </w:r>
    </w:p>
    <w:p w14:paraId="4F992EFA" w14:textId="13D8BBB5" w:rsidR="00E67355" w:rsidRPr="00423696" w:rsidRDefault="00E67355" w:rsidP="005862E3">
      <w:pPr>
        <w:pStyle w:val="ListParagraph"/>
        <w:numPr>
          <w:ilvl w:val="0"/>
          <w:numId w:val="2"/>
        </w:numPr>
        <w:jc w:val="both"/>
        <w:rPr>
          <w:rFonts w:ascii="Times New Roman" w:hAnsi="Times New Roman" w:cs="Times New Roman"/>
        </w:rPr>
      </w:pPr>
      <w:r w:rsidRPr="00423696">
        <w:rPr>
          <w:rFonts w:ascii="Times New Roman" w:hAnsi="Times New Roman" w:cs="Times New Roman"/>
        </w:rPr>
        <w:t>Accounting for cryptocurrencies</w:t>
      </w:r>
      <w:r w:rsidR="004E30D4" w:rsidRPr="00423696">
        <w:rPr>
          <w:rFonts w:ascii="Times New Roman" w:hAnsi="Times New Roman" w:cs="Times New Roman"/>
        </w:rPr>
        <w:t>;</w:t>
      </w:r>
    </w:p>
    <w:p w14:paraId="7CA5CAB1" w14:textId="41363CE7" w:rsidR="00E545B6" w:rsidRPr="00423696" w:rsidRDefault="00E545B6" w:rsidP="005862E3">
      <w:pPr>
        <w:pStyle w:val="ListParagraph"/>
        <w:numPr>
          <w:ilvl w:val="0"/>
          <w:numId w:val="2"/>
        </w:numPr>
        <w:jc w:val="both"/>
        <w:rPr>
          <w:rFonts w:ascii="Times New Roman" w:hAnsi="Times New Roman" w:cs="Times New Roman"/>
        </w:rPr>
      </w:pPr>
      <w:r w:rsidRPr="00423696">
        <w:rPr>
          <w:rFonts w:ascii="Times New Roman" w:hAnsi="Times New Roman" w:cs="Times New Roman"/>
        </w:rPr>
        <w:t>Emerging forms of account</w:t>
      </w:r>
      <w:r w:rsidR="00F6538E" w:rsidRPr="00423696">
        <w:rPr>
          <w:rFonts w:ascii="Times New Roman" w:hAnsi="Times New Roman" w:cs="Times New Roman"/>
        </w:rPr>
        <w:t>ing</w:t>
      </w:r>
      <w:r w:rsidRPr="00423696">
        <w:rPr>
          <w:rFonts w:ascii="Times New Roman" w:hAnsi="Times New Roman" w:cs="Times New Roman"/>
        </w:rPr>
        <w:t xml:space="preserve"> and accountability </w:t>
      </w:r>
      <w:r w:rsidR="00F6538E" w:rsidRPr="00423696">
        <w:rPr>
          <w:rFonts w:ascii="Times New Roman" w:hAnsi="Times New Roman" w:cs="Times New Roman"/>
        </w:rPr>
        <w:t>within</w:t>
      </w:r>
      <w:r w:rsidRPr="00423696">
        <w:rPr>
          <w:rFonts w:ascii="Times New Roman" w:hAnsi="Times New Roman" w:cs="Times New Roman"/>
        </w:rPr>
        <w:t xml:space="preserve"> platform organisations;</w:t>
      </w:r>
    </w:p>
    <w:p w14:paraId="0F7E346C" w14:textId="629D7EB3" w:rsidR="004328B7" w:rsidRPr="00423696" w:rsidRDefault="00C90231" w:rsidP="005862E3">
      <w:pPr>
        <w:pStyle w:val="ListParagraph"/>
        <w:numPr>
          <w:ilvl w:val="0"/>
          <w:numId w:val="2"/>
        </w:numPr>
        <w:jc w:val="both"/>
        <w:rPr>
          <w:rFonts w:ascii="Times New Roman" w:eastAsia="Times New Roman" w:hAnsi="Times New Roman" w:cs="Times New Roman"/>
          <w:color w:val="000000"/>
        </w:rPr>
      </w:pPr>
      <w:r>
        <w:rPr>
          <w:rFonts w:ascii="Times New Roman" w:eastAsia="Times New Roman" w:hAnsi="Times New Roman" w:cs="Times New Roman"/>
          <w:color w:val="000000"/>
        </w:rPr>
        <w:t>Topics that are positioned at t</w:t>
      </w:r>
      <w:r w:rsidR="004328B7" w:rsidRPr="00423696">
        <w:rPr>
          <w:rFonts w:ascii="Times New Roman" w:eastAsia="Times New Roman" w:hAnsi="Times New Roman" w:cs="Times New Roman"/>
          <w:color w:val="000000"/>
        </w:rPr>
        <w:t xml:space="preserve">he interface </w:t>
      </w:r>
      <w:r>
        <w:rPr>
          <w:rFonts w:ascii="Times New Roman" w:eastAsia="Times New Roman" w:hAnsi="Times New Roman" w:cs="Times New Roman"/>
          <w:color w:val="000000"/>
        </w:rPr>
        <w:t>of</w:t>
      </w:r>
      <w:r w:rsidR="004328B7" w:rsidRPr="00423696">
        <w:rPr>
          <w:rFonts w:ascii="Times New Roman" w:eastAsia="Times New Roman" w:hAnsi="Times New Roman" w:cs="Times New Roman"/>
          <w:color w:val="000000"/>
        </w:rPr>
        <w:t xml:space="preserve"> financial accounting, accounting information systems and management accounting </w:t>
      </w:r>
      <w:r>
        <w:rPr>
          <w:rFonts w:ascii="Times New Roman" w:eastAsia="Times New Roman" w:hAnsi="Times New Roman" w:cs="Times New Roman"/>
          <w:color w:val="000000"/>
        </w:rPr>
        <w:t>(e.g.,</w:t>
      </w:r>
      <w:r w:rsidR="004328B7" w:rsidRPr="00423696">
        <w:rPr>
          <w:rFonts w:ascii="Times New Roman" w:eastAsia="Times New Roman" w:hAnsi="Times New Roman" w:cs="Times New Roman"/>
          <w:color w:val="000000"/>
        </w:rPr>
        <w:t xml:space="preserve"> forecasting and </w:t>
      </w:r>
      <w:r w:rsidR="00BF1D87" w:rsidRPr="00423696">
        <w:rPr>
          <w:rFonts w:ascii="Times New Roman" w:eastAsia="Times New Roman" w:hAnsi="Times New Roman" w:cs="Times New Roman"/>
          <w:color w:val="000000"/>
        </w:rPr>
        <w:t>artificial intelligence</w:t>
      </w:r>
      <w:r>
        <w:rPr>
          <w:rFonts w:ascii="Times New Roman" w:eastAsia="Times New Roman" w:hAnsi="Times New Roman" w:cs="Times New Roman"/>
          <w:color w:val="000000"/>
        </w:rPr>
        <w:t>)</w:t>
      </w:r>
      <w:r w:rsidR="004E30D4" w:rsidRPr="00423696">
        <w:rPr>
          <w:rFonts w:ascii="Times New Roman" w:eastAsia="Times New Roman" w:hAnsi="Times New Roman" w:cs="Times New Roman"/>
          <w:color w:val="000000"/>
        </w:rPr>
        <w:t>;</w:t>
      </w:r>
    </w:p>
    <w:p w14:paraId="70A3794F" w14:textId="6DF958DE" w:rsidR="00995574" w:rsidRPr="00423696" w:rsidRDefault="00995574" w:rsidP="005862E3">
      <w:pPr>
        <w:pStyle w:val="ListParagraph"/>
        <w:numPr>
          <w:ilvl w:val="0"/>
          <w:numId w:val="2"/>
        </w:numPr>
        <w:jc w:val="both"/>
        <w:rPr>
          <w:rFonts w:ascii="Times New Roman" w:eastAsia="Times New Roman" w:hAnsi="Times New Roman" w:cs="Times New Roman"/>
          <w:color w:val="000000"/>
        </w:rPr>
      </w:pPr>
      <w:r w:rsidRPr="00423696">
        <w:rPr>
          <w:rFonts w:ascii="Times New Roman" w:eastAsia="Times New Roman" w:hAnsi="Times New Roman" w:cs="Times New Roman"/>
        </w:rPr>
        <w:t xml:space="preserve">The role accounting and </w:t>
      </w:r>
      <w:r w:rsidR="000C6368" w:rsidRPr="00423696">
        <w:rPr>
          <w:rFonts w:ascii="Times New Roman" w:eastAsia="Times New Roman" w:hAnsi="Times New Roman" w:cs="Times New Roman"/>
        </w:rPr>
        <w:t xml:space="preserve">accountants </w:t>
      </w:r>
      <w:r w:rsidR="00C14B5E" w:rsidRPr="00423696">
        <w:rPr>
          <w:rFonts w:ascii="Times New Roman" w:eastAsia="Times New Roman" w:hAnsi="Times New Roman" w:cs="Times New Roman"/>
        </w:rPr>
        <w:t xml:space="preserve">play </w:t>
      </w:r>
      <w:r w:rsidRPr="00423696">
        <w:rPr>
          <w:rFonts w:ascii="Times New Roman" w:eastAsia="Times New Roman" w:hAnsi="Times New Roman" w:cs="Times New Roman"/>
        </w:rPr>
        <w:t>in steering organisation</w:t>
      </w:r>
      <w:r w:rsidR="000C6368" w:rsidRPr="00423696">
        <w:rPr>
          <w:rFonts w:ascii="Times New Roman" w:eastAsia="Times New Roman" w:hAnsi="Times New Roman" w:cs="Times New Roman"/>
        </w:rPr>
        <w:t xml:space="preserve">s through </w:t>
      </w:r>
      <w:r w:rsidR="004F0BAB" w:rsidRPr="00423696">
        <w:rPr>
          <w:rFonts w:ascii="Times New Roman" w:eastAsia="Times New Roman" w:hAnsi="Times New Roman" w:cs="Times New Roman"/>
        </w:rPr>
        <w:t xml:space="preserve">major </w:t>
      </w:r>
      <w:r w:rsidR="000C6368" w:rsidRPr="00423696">
        <w:rPr>
          <w:rFonts w:ascii="Times New Roman" w:eastAsia="Times New Roman" w:hAnsi="Times New Roman" w:cs="Times New Roman"/>
        </w:rPr>
        <w:t xml:space="preserve">economic </w:t>
      </w:r>
      <w:r w:rsidR="004F0BAB" w:rsidRPr="00423696">
        <w:rPr>
          <w:rFonts w:ascii="Times New Roman" w:eastAsia="Times New Roman" w:hAnsi="Times New Roman" w:cs="Times New Roman"/>
        </w:rPr>
        <w:t>and health</w:t>
      </w:r>
      <w:r w:rsidR="00982E52" w:rsidRPr="00423696">
        <w:rPr>
          <w:rFonts w:ascii="Times New Roman" w:eastAsia="Times New Roman" w:hAnsi="Times New Roman" w:cs="Times New Roman"/>
        </w:rPr>
        <w:t>-</w:t>
      </w:r>
      <w:r w:rsidR="004F0BAB" w:rsidRPr="00423696">
        <w:rPr>
          <w:rFonts w:ascii="Times New Roman" w:eastAsia="Times New Roman" w:hAnsi="Times New Roman" w:cs="Times New Roman"/>
        </w:rPr>
        <w:t xml:space="preserve">related </w:t>
      </w:r>
      <w:r w:rsidR="000C6368" w:rsidRPr="00423696">
        <w:rPr>
          <w:rFonts w:ascii="Times New Roman" w:eastAsia="Times New Roman" w:hAnsi="Times New Roman" w:cs="Times New Roman"/>
        </w:rPr>
        <w:t>crises</w:t>
      </w:r>
      <w:r w:rsidR="005C21B8" w:rsidRPr="00423696">
        <w:rPr>
          <w:rFonts w:ascii="Times New Roman" w:eastAsia="Times New Roman" w:hAnsi="Times New Roman" w:cs="Times New Roman"/>
        </w:rPr>
        <w:t xml:space="preserve"> (e.g., COVID</w:t>
      </w:r>
      <w:r w:rsidR="004F0BAB" w:rsidRPr="00423696">
        <w:rPr>
          <w:rFonts w:ascii="Times New Roman" w:eastAsia="Times New Roman" w:hAnsi="Times New Roman" w:cs="Times New Roman"/>
        </w:rPr>
        <w:t>-19)</w:t>
      </w:r>
      <w:r w:rsidR="004E30D4" w:rsidRPr="00423696">
        <w:rPr>
          <w:rFonts w:ascii="Times New Roman" w:eastAsia="Times New Roman" w:hAnsi="Times New Roman" w:cs="Times New Roman"/>
        </w:rPr>
        <w:t>;</w:t>
      </w:r>
    </w:p>
    <w:p w14:paraId="346BB6BC" w14:textId="6DD0894D" w:rsidR="000510E2" w:rsidRPr="00423696" w:rsidRDefault="00B449C2" w:rsidP="005862E3">
      <w:pPr>
        <w:pStyle w:val="ListParagraph"/>
        <w:numPr>
          <w:ilvl w:val="0"/>
          <w:numId w:val="2"/>
        </w:numPr>
        <w:jc w:val="both"/>
        <w:rPr>
          <w:rFonts w:ascii="Times New Roman" w:hAnsi="Times New Roman" w:cs="Times New Roman"/>
        </w:rPr>
      </w:pPr>
      <w:r w:rsidRPr="00423696">
        <w:rPr>
          <w:rFonts w:ascii="Times New Roman" w:hAnsi="Times New Roman" w:cs="Times New Roman"/>
        </w:rPr>
        <w:t>The role of accounting in hybrid organisations that seek to manage competing institutional logics;</w:t>
      </w:r>
    </w:p>
    <w:p w14:paraId="519E2B5B" w14:textId="1954E7CD" w:rsidR="00AC4FC4" w:rsidRPr="00423696" w:rsidRDefault="00AC4FC4" w:rsidP="005862E3">
      <w:pPr>
        <w:pStyle w:val="ListParagraph"/>
        <w:numPr>
          <w:ilvl w:val="0"/>
          <w:numId w:val="2"/>
        </w:numPr>
        <w:jc w:val="both"/>
        <w:rPr>
          <w:rFonts w:ascii="Times New Roman" w:hAnsi="Times New Roman" w:cs="Times New Roman"/>
        </w:rPr>
      </w:pPr>
      <w:r w:rsidRPr="00423696">
        <w:rPr>
          <w:rFonts w:ascii="Times New Roman" w:hAnsi="Times New Roman" w:cs="Times New Roman"/>
        </w:rPr>
        <w:t>Organisational identity and identity work and how accounting is implicated in these processes</w:t>
      </w:r>
      <w:r w:rsidR="004E30D4" w:rsidRPr="00423696">
        <w:rPr>
          <w:rFonts w:ascii="Times New Roman" w:hAnsi="Times New Roman" w:cs="Times New Roman"/>
        </w:rPr>
        <w:t>;</w:t>
      </w:r>
    </w:p>
    <w:p w14:paraId="6EAEA404" w14:textId="694D6F00" w:rsidR="00995574" w:rsidRPr="00423696" w:rsidRDefault="00995574" w:rsidP="005862E3">
      <w:pPr>
        <w:pStyle w:val="ListParagraph"/>
        <w:numPr>
          <w:ilvl w:val="0"/>
          <w:numId w:val="2"/>
        </w:numPr>
        <w:jc w:val="both"/>
        <w:rPr>
          <w:rFonts w:ascii="Times New Roman" w:eastAsia="Times New Roman" w:hAnsi="Times New Roman" w:cs="Times New Roman"/>
        </w:rPr>
      </w:pPr>
      <w:r w:rsidRPr="00423696">
        <w:rPr>
          <w:rFonts w:ascii="Times New Roman" w:eastAsia="Times New Roman" w:hAnsi="Times New Roman" w:cs="Times New Roman"/>
        </w:rPr>
        <w:t xml:space="preserve">New approaches to performance measurement (e.g., </w:t>
      </w:r>
      <w:r w:rsidR="004F0BAB" w:rsidRPr="00423696">
        <w:rPr>
          <w:rFonts w:ascii="Times New Roman" w:eastAsia="Times New Roman" w:hAnsi="Times New Roman" w:cs="Times New Roman"/>
        </w:rPr>
        <w:t xml:space="preserve">data </w:t>
      </w:r>
      <w:r w:rsidRPr="00423696">
        <w:rPr>
          <w:rFonts w:ascii="Times New Roman" w:eastAsia="Times New Roman" w:hAnsi="Times New Roman" w:cs="Times New Roman"/>
        </w:rPr>
        <w:t>visualisations)</w:t>
      </w:r>
      <w:r w:rsidR="004E30D4" w:rsidRPr="00423696">
        <w:rPr>
          <w:rFonts w:ascii="Times New Roman" w:eastAsia="Times New Roman" w:hAnsi="Times New Roman" w:cs="Times New Roman"/>
        </w:rPr>
        <w:t>;</w:t>
      </w:r>
    </w:p>
    <w:p w14:paraId="2D484BD0" w14:textId="11D33E47" w:rsidR="00261CF1" w:rsidRPr="00423696" w:rsidRDefault="00261CF1" w:rsidP="005862E3">
      <w:pPr>
        <w:pStyle w:val="ListParagraph"/>
        <w:numPr>
          <w:ilvl w:val="0"/>
          <w:numId w:val="2"/>
        </w:numPr>
        <w:jc w:val="both"/>
        <w:rPr>
          <w:rFonts w:ascii="Times New Roman" w:hAnsi="Times New Roman" w:cs="Times New Roman"/>
        </w:rPr>
      </w:pPr>
      <w:r w:rsidRPr="00423696">
        <w:rPr>
          <w:rFonts w:ascii="Times New Roman" w:hAnsi="Times New Roman" w:cs="Times New Roman"/>
        </w:rPr>
        <w:t>The measuring and reporting of non-financial information</w:t>
      </w:r>
      <w:r w:rsidR="00982E52" w:rsidRPr="00423696">
        <w:rPr>
          <w:rFonts w:ascii="Times New Roman" w:hAnsi="Times New Roman" w:cs="Times New Roman"/>
        </w:rPr>
        <w:t>,</w:t>
      </w:r>
      <w:r w:rsidRPr="00423696">
        <w:rPr>
          <w:rFonts w:ascii="Times New Roman" w:hAnsi="Times New Roman" w:cs="Times New Roman"/>
        </w:rPr>
        <w:t xml:space="preserve"> including social impact</w:t>
      </w:r>
      <w:r w:rsidR="004E30D4" w:rsidRPr="00423696">
        <w:rPr>
          <w:rFonts w:ascii="Times New Roman" w:hAnsi="Times New Roman" w:cs="Times New Roman"/>
        </w:rPr>
        <w:t>;</w:t>
      </w:r>
    </w:p>
    <w:p w14:paraId="66F386BD" w14:textId="2081E1B4" w:rsidR="000510E2" w:rsidRPr="00423696" w:rsidRDefault="00B224FB" w:rsidP="005862E3">
      <w:pPr>
        <w:pStyle w:val="ListParagraph"/>
        <w:numPr>
          <w:ilvl w:val="0"/>
          <w:numId w:val="2"/>
        </w:numPr>
        <w:jc w:val="both"/>
        <w:rPr>
          <w:rFonts w:ascii="Times New Roman" w:hAnsi="Times New Roman" w:cs="Times New Roman"/>
        </w:rPr>
      </w:pPr>
      <w:r w:rsidRPr="00423696">
        <w:rPr>
          <w:rFonts w:ascii="Times New Roman" w:hAnsi="Times New Roman" w:cs="Times New Roman"/>
        </w:rPr>
        <w:t>The extension of accounting</w:t>
      </w:r>
      <w:r w:rsidR="000510E2" w:rsidRPr="00423696">
        <w:rPr>
          <w:rFonts w:ascii="Times New Roman" w:hAnsi="Times New Roman" w:cs="Times New Roman"/>
        </w:rPr>
        <w:t xml:space="preserve"> standard</w:t>
      </w:r>
      <w:r w:rsidR="00982E52" w:rsidRPr="00423696">
        <w:rPr>
          <w:rFonts w:ascii="Times New Roman" w:hAnsi="Times New Roman" w:cs="Times New Roman"/>
        </w:rPr>
        <w:t>-</w:t>
      </w:r>
      <w:r w:rsidR="000510E2" w:rsidRPr="00423696">
        <w:rPr>
          <w:rFonts w:ascii="Times New Roman" w:hAnsi="Times New Roman" w:cs="Times New Roman"/>
        </w:rPr>
        <w:t>setting into new domains</w:t>
      </w:r>
      <w:r w:rsidR="004F0BAB" w:rsidRPr="00423696">
        <w:rPr>
          <w:rFonts w:ascii="Times New Roman" w:hAnsi="Times New Roman" w:cs="Times New Roman"/>
        </w:rPr>
        <w:t xml:space="preserve"> (e</w:t>
      </w:r>
      <w:r w:rsidR="005C21B8" w:rsidRPr="00423696">
        <w:rPr>
          <w:rFonts w:ascii="Times New Roman" w:hAnsi="Times New Roman" w:cs="Times New Roman"/>
        </w:rPr>
        <w:t>.g.,</w:t>
      </w:r>
      <w:r w:rsidR="004F0BAB" w:rsidRPr="00423696">
        <w:rPr>
          <w:rFonts w:ascii="Times New Roman" w:hAnsi="Times New Roman" w:cs="Times New Roman"/>
        </w:rPr>
        <w:t xml:space="preserve"> sustainability information)</w:t>
      </w:r>
      <w:r w:rsidR="004E30D4" w:rsidRPr="00423696">
        <w:rPr>
          <w:rFonts w:ascii="Times New Roman" w:hAnsi="Times New Roman" w:cs="Times New Roman"/>
        </w:rPr>
        <w:t>;</w:t>
      </w:r>
    </w:p>
    <w:p w14:paraId="5EB7CBAB" w14:textId="798662C3" w:rsidR="00C14B5E" w:rsidRPr="00423696" w:rsidRDefault="00C14B5E" w:rsidP="005862E3">
      <w:pPr>
        <w:pStyle w:val="ListParagraph"/>
        <w:numPr>
          <w:ilvl w:val="0"/>
          <w:numId w:val="2"/>
        </w:numPr>
        <w:jc w:val="both"/>
        <w:rPr>
          <w:rFonts w:ascii="Times New Roman" w:hAnsi="Times New Roman" w:cs="Times New Roman"/>
        </w:rPr>
      </w:pPr>
      <w:r w:rsidRPr="00423696">
        <w:rPr>
          <w:rFonts w:ascii="Times New Roman" w:hAnsi="Times New Roman" w:cs="Times New Roman"/>
        </w:rPr>
        <w:t xml:space="preserve">The role of accounting in </w:t>
      </w:r>
      <w:r w:rsidR="000F73D1">
        <w:rPr>
          <w:rFonts w:ascii="Times New Roman" w:hAnsi="Times New Roman" w:cs="Times New Roman"/>
        </w:rPr>
        <w:t xml:space="preserve">business </w:t>
      </w:r>
      <w:r w:rsidRPr="00423696">
        <w:rPr>
          <w:rFonts w:ascii="Times New Roman" w:hAnsi="Times New Roman" w:cs="Times New Roman"/>
        </w:rPr>
        <w:t>ecosystems where organisations partner with each other to deliver products, services</w:t>
      </w:r>
      <w:r w:rsidR="00A65412" w:rsidRPr="00423696">
        <w:rPr>
          <w:rFonts w:ascii="Times New Roman" w:hAnsi="Times New Roman" w:cs="Times New Roman"/>
        </w:rPr>
        <w:t>,</w:t>
      </w:r>
      <w:r w:rsidRPr="00423696">
        <w:rPr>
          <w:rFonts w:ascii="Times New Roman" w:hAnsi="Times New Roman" w:cs="Times New Roman"/>
        </w:rPr>
        <w:t xml:space="preserve"> and solutions</w:t>
      </w:r>
      <w:r w:rsidR="004E30D4" w:rsidRPr="00423696">
        <w:rPr>
          <w:rFonts w:ascii="Times New Roman" w:hAnsi="Times New Roman" w:cs="Times New Roman"/>
        </w:rPr>
        <w:t>;</w:t>
      </w:r>
    </w:p>
    <w:p w14:paraId="209F12AC" w14:textId="26021D89" w:rsidR="009626CF" w:rsidRPr="00423696" w:rsidRDefault="009626CF" w:rsidP="005862E3">
      <w:pPr>
        <w:pStyle w:val="ListParagraph"/>
        <w:numPr>
          <w:ilvl w:val="0"/>
          <w:numId w:val="2"/>
        </w:numPr>
        <w:jc w:val="both"/>
        <w:rPr>
          <w:rFonts w:ascii="Times New Roman" w:hAnsi="Times New Roman" w:cs="Times New Roman"/>
        </w:rPr>
      </w:pPr>
      <w:r w:rsidRPr="00423696">
        <w:rPr>
          <w:rFonts w:ascii="Times New Roman" w:eastAsia="Times New Roman" w:hAnsi="Times New Roman" w:cs="Times New Roman"/>
          <w:color w:val="000000"/>
        </w:rPr>
        <w:t>The role of accounting in ensuring sustainability and compliance with anti-slavery laws in the supply chain</w:t>
      </w:r>
      <w:r w:rsidR="004E30D4" w:rsidRPr="00423696">
        <w:rPr>
          <w:rFonts w:ascii="Times New Roman" w:eastAsia="Times New Roman" w:hAnsi="Times New Roman" w:cs="Times New Roman"/>
          <w:color w:val="000000"/>
        </w:rPr>
        <w:t>.</w:t>
      </w:r>
    </w:p>
    <w:p w14:paraId="4C101915" w14:textId="77777777" w:rsidR="009626CF" w:rsidRPr="00423696" w:rsidRDefault="009626CF" w:rsidP="005862E3">
      <w:pPr>
        <w:jc w:val="both"/>
        <w:rPr>
          <w:rFonts w:ascii="Times New Roman" w:hAnsi="Times New Roman" w:cs="Times New Roman"/>
        </w:rPr>
      </w:pPr>
    </w:p>
    <w:p w14:paraId="4170263C" w14:textId="29BF8DDA" w:rsidR="00E07FE5" w:rsidRPr="00423696" w:rsidRDefault="002E7833" w:rsidP="005862E3">
      <w:pPr>
        <w:jc w:val="both"/>
        <w:rPr>
          <w:rFonts w:ascii="Times New Roman" w:hAnsi="Times New Roman" w:cs="Times New Roman"/>
          <w:b/>
        </w:rPr>
      </w:pPr>
      <w:r w:rsidRPr="00423696">
        <w:rPr>
          <w:rFonts w:ascii="Times New Roman" w:hAnsi="Times New Roman" w:cs="Times New Roman"/>
          <w:b/>
        </w:rPr>
        <w:t>Special Issue Guest E</w:t>
      </w:r>
      <w:r w:rsidR="00E07FE5" w:rsidRPr="00423696">
        <w:rPr>
          <w:rFonts w:ascii="Times New Roman" w:hAnsi="Times New Roman" w:cs="Times New Roman"/>
          <w:b/>
        </w:rPr>
        <w:t>ditors</w:t>
      </w:r>
    </w:p>
    <w:p w14:paraId="27BE8C0C" w14:textId="29DE7A82" w:rsidR="00163B0A" w:rsidRPr="00423696" w:rsidRDefault="00163B0A" w:rsidP="005862E3">
      <w:pPr>
        <w:jc w:val="both"/>
        <w:rPr>
          <w:rFonts w:ascii="Times New Roman" w:hAnsi="Times New Roman" w:cs="Times New Roman"/>
        </w:rPr>
      </w:pPr>
      <w:r w:rsidRPr="00423696">
        <w:rPr>
          <w:rFonts w:ascii="Times New Roman" w:hAnsi="Times New Roman" w:cs="Times New Roman"/>
        </w:rPr>
        <w:t xml:space="preserve">Conor Clune, </w:t>
      </w:r>
      <w:r w:rsidR="000A7F34" w:rsidRPr="00423696">
        <w:rPr>
          <w:rFonts w:ascii="Times New Roman" w:hAnsi="Times New Roman" w:cs="Times New Roman"/>
        </w:rPr>
        <w:t>UNSW Sydney</w:t>
      </w:r>
      <w:r w:rsidRPr="00423696">
        <w:rPr>
          <w:rFonts w:ascii="Times New Roman" w:hAnsi="Times New Roman" w:cs="Times New Roman"/>
        </w:rPr>
        <w:t xml:space="preserve">, email: </w:t>
      </w:r>
      <w:hyperlink r:id="rId12" w:history="1">
        <w:r w:rsidR="000C37A8" w:rsidRPr="00423696">
          <w:rPr>
            <w:rStyle w:val="Hyperlink"/>
            <w:rFonts w:ascii="Times New Roman" w:hAnsi="Times New Roman" w:cs="Times New Roman"/>
          </w:rPr>
          <w:t>c.clune@unsw.edu.au</w:t>
        </w:r>
      </w:hyperlink>
      <w:r w:rsidR="000C37A8" w:rsidRPr="00423696">
        <w:rPr>
          <w:rFonts w:ascii="Times New Roman" w:hAnsi="Times New Roman" w:cs="Times New Roman"/>
        </w:rPr>
        <w:t xml:space="preserve"> </w:t>
      </w:r>
    </w:p>
    <w:p w14:paraId="067790CF" w14:textId="611189C5" w:rsidR="00E07FE5" w:rsidRPr="00423696" w:rsidRDefault="00E07FE5" w:rsidP="005862E3">
      <w:pPr>
        <w:jc w:val="both"/>
        <w:rPr>
          <w:rFonts w:ascii="Times New Roman" w:hAnsi="Times New Roman" w:cs="Times New Roman"/>
        </w:rPr>
      </w:pPr>
      <w:r w:rsidRPr="00423696">
        <w:rPr>
          <w:rFonts w:ascii="Times New Roman" w:hAnsi="Times New Roman" w:cs="Times New Roman"/>
        </w:rPr>
        <w:t xml:space="preserve">Ralph Kober, Monash University, email: </w:t>
      </w:r>
      <w:hyperlink r:id="rId13" w:history="1">
        <w:r w:rsidRPr="00423696">
          <w:rPr>
            <w:rStyle w:val="Hyperlink"/>
            <w:rFonts w:ascii="Times New Roman" w:hAnsi="Times New Roman" w:cs="Times New Roman"/>
          </w:rPr>
          <w:t>ralph.kober@monash.edu</w:t>
        </w:r>
      </w:hyperlink>
      <w:r w:rsidRPr="00423696">
        <w:rPr>
          <w:rFonts w:ascii="Times New Roman" w:hAnsi="Times New Roman" w:cs="Times New Roman"/>
        </w:rPr>
        <w:t xml:space="preserve"> </w:t>
      </w:r>
    </w:p>
    <w:p w14:paraId="7B3AF989" w14:textId="40933894" w:rsidR="00F00084" w:rsidRPr="00423696" w:rsidRDefault="00E07FE5" w:rsidP="005862E3">
      <w:pPr>
        <w:jc w:val="both"/>
        <w:rPr>
          <w:rFonts w:ascii="Times New Roman" w:hAnsi="Times New Roman" w:cs="Times New Roman"/>
        </w:rPr>
      </w:pPr>
      <w:r w:rsidRPr="00423696">
        <w:rPr>
          <w:rFonts w:ascii="Times New Roman" w:hAnsi="Times New Roman" w:cs="Times New Roman"/>
        </w:rPr>
        <w:t xml:space="preserve">Paul Thambar, Monash University, email: </w:t>
      </w:r>
      <w:hyperlink r:id="rId14" w:history="1">
        <w:r w:rsidRPr="00423696">
          <w:rPr>
            <w:rStyle w:val="Hyperlink"/>
            <w:rFonts w:ascii="Times New Roman" w:hAnsi="Times New Roman" w:cs="Times New Roman"/>
          </w:rPr>
          <w:t>paul.thambar@monash.edu</w:t>
        </w:r>
      </w:hyperlink>
      <w:r w:rsidRPr="00423696">
        <w:rPr>
          <w:rFonts w:ascii="Times New Roman" w:hAnsi="Times New Roman" w:cs="Times New Roman"/>
        </w:rPr>
        <w:t xml:space="preserve"> </w:t>
      </w:r>
    </w:p>
    <w:p w14:paraId="03B1E104" w14:textId="0DC0D6CF" w:rsidR="00F00084" w:rsidRPr="00423696" w:rsidRDefault="0032610F" w:rsidP="005862E3">
      <w:pPr>
        <w:jc w:val="both"/>
        <w:rPr>
          <w:rFonts w:ascii="Times New Roman" w:hAnsi="Times New Roman" w:cs="Times New Roman"/>
        </w:rPr>
      </w:pPr>
      <w:r w:rsidRPr="00423696">
        <w:rPr>
          <w:rFonts w:ascii="Times New Roman" w:hAnsi="Times New Roman" w:cs="Times New Roman"/>
        </w:rPr>
        <w:t>Please email the g</w:t>
      </w:r>
      <w:r w:rsidR="00F00084" w:rsidRPr="00423696">
        <w:rPr>
          <w:rFonts w:ascii="Times New Roman" w:hAnsi="Times New Roman" w:cs="Times New Roman"/>
        </w:rPr>
        <w:t>uest editors if you have any questions.</w:t>
      </w:r>
    </w:p>
    <w:p w14:paraId="73EA79FC" w14:textId="77777777" w:rsidR="00463A59" w:rsidRPr="00423696" w:rsidRDefault="00463A59" w:rsidP="005862E3">
      <w:pPr>
        <w:jc w:val="both"/>
        <w:rPr>
          <w:rFonts w:ascii="Times New Roman" w:hAnsi="Times New Roman" w:cs="Times New Roman"/>
        </w:rPr>
      </w:pPr>
    </w:p>
    <w:p w14:paraId="0F035069" w14:textId="77777777" w:rsidR="00D011F0" w:rsidRDefault="00D011F0" w:rsidP="005862E3">
      <w:pPr>
        <w:jc w:val="both"/>
        <w:rPr>
          <w:rFonts w:ascii="Times New Roman" w:hAnsi="Times New Roman" w:cs="Times New Roman"/>
          <w:b/>
        </w:rPr>
      </w:pPr>
    </w:p>
    <w:p w14:paraId="0D3077AE" w14:textId="77777777" w:rsidR="00D011F0" w:rsidRDefault="00D011F0" w:rsidP="005862E3">
      <w:pPr>
        <w:jc w:val="both"/>
        <w:rPr>
          <w:rFonts w:ascii="Times New Roman" w:hAnsi="Times New Roman" w:cs="Times New Roman"/>
          <w:b/>
        </w:rPr>
      </w:pPr>
    </w:p>
    <w:p w14:paraId="04C838F6" w14:textId="26BDA5DD" w:rsidR="002E7833" w:rsidRPr="00423696" w:rsidRDefault="002E7833" w:rsidP="005862E3">
      <w:pPr>
        <w:jc w:val="both"/>
        <w:rPr>
          <w:rFonts w:ascii="Times New Roman" w:hAnsi="Times New Roman" w:cs="Times New Roman"/>
          <w:b/>
        </w:rPr>
      </w:pPr>
      <w:r w:rsidRPr="00423696">
        <w:rPr>
          <w:rFonts w:ascii="Times New Roman" w:hAnsi="Times New Roman" w:cs="Times New Roman"/>
          <w:b/>
        </w:rPr>
        <w:lastRenderedPageBreak/>
        <w:t>Workshop on “Qualitative Research on New Topics and Methods in Accounting”</w:t>
      </w:r>
    </w:p>
    <w:p w14:paraId="5A1F3963" w14:textId="042B9EB5" w:rsidR="002E7833" w:rsidRPr="00423696" w:rsidRDefault="002E7833" w:rsidP="005862E3">
      <w:pPr>
        <w:jc w:val="both"/>
        <w:rPr>
          <w:rFonts w:ascii="Times New Roman" w:hAnsi="Times New Roman" w:cs="Times New Roman"/>
        </w:rPr>
      </w:pPr>
      <w:r w:rsidRPr="00423696">
        <w:rPr>
          <w:rFonts w:ascii="Times New Roman" w:hAnsi="Times New Roman" w:cs="Times New Roman"/>
        </w:rPr>
        <w:t xml:space="preserve">This special issue is associated with a virtual workshop being organised by the AFAANZ Special Interest Group QualRAN (Qualitative Research in Accounting Network - </w:t>
      </w:r>
      <w:hyperlink r:id="rId15" w:history="1">
        <w:r w:rsidRPr="00423696">
          <w:rPr>
            <w:rStyle w:val="Hyperlink"/>
            <w:rFonts w:ascii="Times New Roman" w:hAnsi="Times New Roman" w:cs="Times New Roman"/>
          </w:rPr>
          <w:t>https://www.afaanz.org/interest-group/qualitative-research-accounting-network-special-interest-group-sig4)</w:t>
        </w:r>
      </w:hyperlink>
      <w:r w:rsidR="00890338" w:rsidRPr="00423696">
        <w:rPr>
          <w:rFonts w:ascii="Times New Roman" w:hAnsi="Times New Roman" w:cs="Times New Roman"/>
        </w:rPr>
        <w:t xml:space="preserve"> to be held Friday 17</w:t>
      </w:r>
      <w:r w:rsidRPr="00423696">
        <w:rPr>
          <w:rFonts w:ascii="Times New Roman" w:hAnsi="Times New Roman" w:cs="Times New Roman"/>
        </w:rPr>
        <w:t xml:space="preserve"> March 2023. Submission to the workshop is </w:t>
      </w:r>
      <w:r w:rsidRPr="00423696">
        <w:rPr>
          <w:rFonts w:ascii="Times New Roman" w:hAnsi="Times New Roman" w:cs="Times New Roman"/>
          <w:u w:val="single"/>
        </w:rPr>
        <w:t>not</w:t>
      </w:r>
      <w:r w:rsidRPr="00423696">
        <w:rPr>
          <w:rFonts w:ascii="Times New Roman" w:hAnsi="Times New Roman" w:cs="Times New Roman"/>
        </w:rPr>
        <w:t xml:space="preserve"> a prerequisite for submission to the special issue. The workshop </w:t>
      </w:r>
      <w:r w:rsidR="00166C9F" w:rsidRPr="00423696">
        <w:rPr>
          <w:rFonts w:ascii="Times New Roman" w:hAnsi="Times New Roman" w:cs="Times New Roman"/>
        </w:rPr>
        <w:t>will be</w:t>
      </w:r>
      <w:r w:rsidRPr="00423696">
        <w:rPr>
          <w:rFonts w:ascii="Times New Roman" w:hAnsi="Times New Roman" w:cs="Times New Roman"/>
        </w:rPr>
        <w:t xml:space="preserve"> designed to give authors wishing to present the opportunity to receive feedback and improve their papers prior to submission to the special issue. Authors wishing to submit to the workshop should email their paper to Ralph Kober by 1 February 2023.</w:t>
      </w:r>
    </w:p>
    <w:p w14:paraId="103DE579" w14:textId="77777777" w:rsidR="002E7833" w:rsidRPr="00423696" w:rsidRDefault="002E7833" w:rsidP="005862E3">
      <w:pPr>
        <w:jc w:val="both"/>
        <w:rPr>
          <w:rFonts w:ascii="Times New Roman" w:hAnsi="Times New Roman" w:cs="Times New Roman"/>
        </w:rPr>
      </w:pPr>
    </w:p>
    <w:p w14:paraId="0F492975" w14:textId="77777777" w:rsidR="002E7833" w:rsidRPr="00423696" w:rsidRDefault="002E7833" w:rsidP="005862E3">
      <w:pPr>
        <w:jc w:val="both"/>
        <w:rPr>
          <w:rFonts w:ascii="Times New Roman" w:hAnsi="Times New Roman" w:cs="Times New Roman"/>
        </w:rPr>
      </w:pPr>
    </w:p>
    <w:p w14:paraId="261ECDE4" w14:textId="207580B9" w:rsidR="00E07FE5" w:rsidRPr="00423696" w:rsidRDefault="002E7833" w:rsidP="005862E3">
      <w:pPr>
        <w:jc w:val="both"/>
        <w:rPr>
          <w:rFonts w:ascii="Times New Roman" w:hAnsi="Times New Roman" w:cs="Times New Roman"/>
          <w:b/>
        </w:rPr>
      </w:pPr>
      <w:r w:rsidRPr="00423696">
        <w:rPr>
          <w:rFonts w:ascii="Times New Roman" w:hAnsi="Times New Roman" w:cs="Times New Roman"/>
          <w:b/>
        </w:rPr>
        <w:t>Important D</w:t>
      </w:r>
      <w:r w:rsidR="00E07FE5" w:rsidRPr="00423696">
        <w:rPr>
          <w:rFonts w:ascii="Times New Roman" w:hAnsi="Times New Roman" w:cs="Times New Roman"/>
          <w:b/>
        </w:rPr>
        <w:t>ates</w:t>
      </w:r>
    </w:p>
    <w:p w14:paraId="592CC7BB" w14:textId="11CB4607" w:rsidR="002970B9" w:rsidRPr="00423696" w:rsidRDefault="00B616FB" w:rsidP="005862E3">
      <w:pPr>
        <w:jc w:val="both"/>
        <w:rPr>
          <w:rFonts w:ascii="Times New Roman" w:hAnsi="Times New Roman" w:cs="Times New Roman"/>
        </w:rPr>
      </w:pPr>
      <w:r w:rsidRPr="00423696">
        <w:rPr>
          <w:rFonts w:ascii="Times New Roman" w:hAnsi="Times New Roman" w:cs="Times New Roman"/>
        </w:rPr>
        <w:t>W</w:t>
      </w:r>
      <w:r w:rsidR="002970B9" w:rsidRPr="00423696">
        <w:rPr>
          <w:rFonts w:ascii="Times New Roman" w:hAnsi="Times New Roman" w:cs="Times New Roman"/>
        </w:rPr>
        <w:t>orkshop submission deadline: 1 February 2023</w:t>
      </w:r>
      <w:r w:rsidR="00284662" w:rsidRPr="00423696">
        <w:rPr>
          <w:rFonts w:ascii="Times New Roman" w:hAnsi="Times New Roman" w:cs="Times New Roman"/>
        </w:rPr>
        <w:t xml:space="preserve"> (email submissions to Ralph Kober)</w:t>
      </w:r>
    </w:p>
    <w:p w14:paraId="25F73F4E" w14:textId="77777777" w:rsidR="002970B9" w:rsidRPr="00423696" w:rsidRDefault="002970B9" w:rsidP="005862E3">
      <w:pPr>
        <w:jc w:val="both"/>
        <w:rPr>
          <w:rFonts w:ascii="Times New Roman" w:hAnsi="Times New Roman" w:cs="Times New Roman"/>
        </w:rPr>
      </w:pPr>
    </w:p>
    <w:p w14:paraId="19445C2B" w14:textId="6E881B27" w:rsidR="002970B9" w:rsidRPr="00423696" w:rsidRDefault="000D776D" w:rsidP="005862E3">
      <w:pPr>
        <w:jc w:val="both"/>
        <w:rPr>
          <w:rFonts w:ascii="Times New Roman" w:hAnsi="Times New Roman" w:cs="Times New Roman"/>
        </w:rPr>
      </w:pPr>
      <w:r w:rsidRPr="00423696">
        <w:rPr>
          <w:rFonts w:ascii="Times New Roman" w:hAnsi="Times New Roman" w:cs="Times New Roman"/>
        </w:rPr>
        <w:t xml:space="preserve">(Hybrid/Virtual) </w:t>
      </w:r>
      <w:r w:rsidR="00B616FB" w:rsidRPr="00423696">
        <w:rPr>
          <w:rFonts w:ascii="Times New Roman" w:hAnsi="Times New Roman" w:cs="Times New Roman"/>
        </w:rPr>
        <w:t>W</w:t>
      </w:r>
      <w:r w:rsidR="002970B9" w:rsidRPr="00423696">
        <w:rPr>
          <w:rFonts w:ascii="Times New Roman" w:hAnsi="Times New Roman" w:cs="Times New Roman"/>
        </w:rPr>
        <w:t>orkshop</w:t>
      </w:r>
      <w:r w:rsidR="00B616FB" w:rsidRPr="00423696">
        <w:rPr>
          <w:rFonts w:ascii="Times New Roman" w:hAnsi="Times New Roman" w:cs="Times New Roman"/>
        </w:rPr>
        <w:t>*</w:t>
      </w:r>
      <w:r w:rsidR="002970B9" w:rsidRPr="00423696">
        <w:rPr>
          <w:rFonts w:ascii="Times New Roman" w:hAnsi="Times New Roman" w:cs="Times New Roman"/>
        </w:rPr>
        <w:t xml:space="preserve">: </w:t>
      </w:r>
      <w:r w:rsidR="00A9485B" w:rsidRPr="00423696">
        <w:rPr>
          <w:rFonts w:ascii="Times New Roman" w:hAnsi="Times New Roman" w:cs="Times New Roman"/>
        </w:rPr>
        <w:t>Friday 17</w:t>
      </w:r>
      <w:r w:rsidR="002970B9" w:rsidRPr="00423696">
        <w:rPr>
          <w:rFonts w:ascii="Times New Roman" w:hAnsi="Times New Roman" w:cs="Times New Roman"/>
        </w:rPr>
        <w:t xml:space="preserve"> </w:t>
      </w:r>
      <w:r w:rsidR="00757DDD" w:rsidRPr="00423696">
        <w:rPr>
          <w:rFonts w:ascii="Times New Roman" w:hAnsi="Times New Roman" w:cs="Times New Roman"/>
        </w:rPr>
        <w:t>March</w:t>
      </w:r>
      <w:r w:rsidR="002970B9" w:rsidRPr="00423696">
        <w:rPr>
          <w:rFonts w:ascii="Times New Roman" w:hAnsi="Times New Roman" w:cs="Times New Roman"/>
        </w:rPr>
        <w:t xml:space="preserve"> 2023</w:t>
      </w:r>
    </w:p>
    <w:p w14:paraId="33CF3EBA" w14:textId="77777777" w:rsidR="002970B9" w:rsidRPr="00423696" w:rsidRDefault="002970B9" w:rsidP="005862E3">
      <w:pPr>
        <w:jc w:val="both"/>
        <w:rPr>
          <w:rFonts w:ascii="Times New Roman" w:hAnsi="Times New Roman" w:cs="Times New Roman"/>
        </w:rPr>
      </w:pPr>
    </w:p>
    <w:p w14:paraId="12DF6BDE" w14:textId="22376D64" w:rsidR="00E07FE5" w:rsidRPr="00423696" w:rsidRDefault="002970B9" w:rsidP="005862E3">
      <w:pPr>
        <w:jc w:val="both"/>
        <w:rPr>
          <w:rFonts w:ascii="Times New Roman" w:hAnsi="Times New Roman" w:cs="Times New Roman"/>
        </w:rPr>
      </w:pPr>
      <w:r w:rsidRPr="00423696">
        <w:rPr>
          <w:rFonts w:ascii="Times New Roman" w:hAnsi="Times New Roman" w:cs="Times New Roman"/>
        </w:rPr>
        <w:t>Journal s</w:t>
      </w:r>
      <w:r w:rsidR="00FD6CDA" w:rsidRPr="00423696">
        <w:rPr>
          <w:rFonts w:ascii="Times New Roman" w:hAnsi="Times New Roman" w:cs="Times New Roman"/>
        </w:rPr>
        <w:t>ubmission d</w:t>
      </w:r>
      <w:r w:rsidR="00E07FE5" w:rsidRPr="00423696">
        <w:rPr>
          <w:rFonts w:ascii="Times New Roman" w:hAnsi="Times New Roman" w:cs="Times New Roman"/>
        </w:rPr>
        <w:t xml:space="preserve">eadline: 1 </w:t>
      </w:r>
      <w:r w:rsidRPr="00423696">
        <w:rPr>
          <w:rFonts w:ascii="Times New Roman" w:hAnsi="Times New Roman" w:cs="Times New Roman"/>
        </w:rPr>
        <w:t>May</w:t>
      </w:r>
      <w:r w:rsidR="00E07FE5" w:rsidRPr="00423696">
        <w:rPr>
          <w:rFonts w:ascii="Times New Roman" w:hAnsi="Times New Roman" w:cs="Times New Roman"/>
        </w:rPr>
        <w:t xml:space="preserve"> 2023</w:t>
      </w:r>
    </w:p>
    <w:p w14:paraId="436C51A5" w14:textId="2D850940" w:rsidR="00B616FB" w:rsidRPr="00423696" w:rsidRDefault="00B616FB" w:rsidP="005862E3">
      <w:pPr>
        <w:jc w:val="both"/>
        <w:rPr>
          <w:rFonts w:ascii="Times New Roman" w:hAnsi="Times New Roman" w:cs="Times New Roman"/>
        </w:rPr>
      </w:pPr>
    </w:p>
    <w:p w14:paraId="63C09BB6" w14:textId="12CEE1F4" w:rsidR="00B616FB" w:rsidRPr="00423696" w:rsidRDefault="00B616FB" w:rsidP="005862E3">
      <w:pPr>
        <w:jc w:val="both"/>
        <w:rPr>
          <w:rFonts w:ascii="Times New Roman" w:hAnsi="Times New Roman" w:cs="Times New Roman"/>
        </w:rPr>
      </w:pPr>
      <w:r w:rsidRPr="00423696">
        <w:rPr>
          <w:rFonts w:ascii="Times New Roman" w:hAnsi="Times New Roman" w:cs="Times New Roman"/>
        </w:rPr>
        <w:t xml:space="preserve">* Depending on </w:t>
      </w:r>
      <w:r w:rsidR="000D776D" w:rsidRPr="00423696">
        <w:rPr>
          <w:rFonts w:ascii="Times New Roman" w:hAnsi="Times New Roman" w:cs="Times New Roman"/>
        </w:rPr>
        <w:t>travel recommendations</w:t>
      </w:r>
      <w:r w:rsidR="006E1EC0" w:rsidRPr="00423696">
        <w:rPr>
          <w:rFonts w:ascii="Times New Roman" w:hAnsi="Times New Roman" w:cs="Times New Roman"/>
        </w:rPr>
        <w:t xml:space="preserve"> and/or health restrictions at the time of the workshop</w:t>
      </w:r>
      <w:r w:rsidR="000D776D" w:rsidRPr="00423696">
        <w:rPr>
          <w:rFonts w:ascii="Times New Roman" w:hAnsi="Times New Roman" w:cs="Times New Roman"/>
        </w:rPr>
        <w:t xml:space="preserve">, we may arrange a hybrid </w:t>
      </w:r>
      <w:r w:rsidR="006E1EC0" w:rsidRPr="00423696">
        <w:rPr>
          <w:rFonts w:ascii="Times New Roman" w:hAnsi="Times New Roman" w:cs="Times New Roman"/>
        </w:rPr>
        <w:t>event</w:t>
      </w:r>
      <w:r w:rsidR="000D776D" w:rsidRPr="00423696">
        <w:rPr>
          <w:rFonts w:ascii="Times New Roman" w:hAnsi="Times New Roman" w:cs="Times New Roman"/>
        </w:rPr>
        <w:t xml:space="preserve"> that facilitates </w:t>
      </w:r>
      <w:r w:rsidR="00D21BB6" w:rsidRPr="00423696">
        <w:rPr>
          <w:rFonts w:ascii="Times New Roman" w:hAnsi="Times New Roman" w:cs="Times New Roman"/>
        </w:rPr>
        <w:t xml:space="preserve">both </w:t>
      </w:r>
      <w:r w:rsidR="000D776D" w:rsidRPr="00423696">
        <w:rPr>
          <w:rFonts w:ascii="Times New Roman" w:hAnsi="Times New Roman" w:cs="Times New Roman"/>
        </w:rPr>
        <w:t>in</w:t>
      </w:r>
      <w:r w:rsidR="00801CDD" w:rsidRPr="00423696">
        <w:rPr>
          <w:rFonts w:ascii="Times New Roman" w:hAnsi="Times New Roman" w:cs="Times New Roman"/>
        </w:rPr>
        <w:t>-</w:t>
      </w:r>
      <w:r w:rsidR="000D776D" w:rsidRPr="00423696">
        <w:rPr>
          <w:rFonts w:ascii="Times New Roman" w:hAnsi="Times New Roman" w:cs="Times New Roman"/>
        </w:rPr>
        <w:t>person and virtual presentations</w:t>
      </w:r>
      <w:r w:rsidR="007C18FE" w:rsidRPr="00423696">
        <w:rPr>
          <w:rFonts w:ascii="Times New Roman" w:hAnsi="Times New Roman" w:cs="Times New Roman"/>
        </w:rPr>
        <w:t xml:space="preserve">. </w:t>
      </w:r>
      <w:r w:rsidR="00554E48" w:rsidRPr="00423696">
        <w:rPr>
          <w:rFonts w:ascii="Times New Roman" w:hAnsi="Times New Roman" w:cs="Times New Roman"/>
        </w:rPr>
        <w:t>Such an event would be held at Monash University. If the hybrid approach is not possible, a virtual event will take place. The exact format of the workshop will be confirmed at the end of 2022</w:t>
      </w:r>
      <w:r w:rsidR="004976B0" w:rsidRPr="00423696">
        <w:rPr>
          <w:rFonts w:ascii="Times New Roman" w:hAnsi="Times New Roman" w:cs="Times New Roman"/>
        </w:rPr>
        <w:t xml:space="preserve"> or early 2023.</w:t>
      </w:r>
    </w:p>
    <w:p w14:paraId="3F55CA6B" w14:textId="77777777" w:rsidR="00FD6CDA" w:rsidRPr="00423696" w:rsidRDefault="00FD6CDA" w:rsidP="005862E3">
      <w:pPr>
        <w:jc w:val="both"/>
        <w:rPr>
          <w:rFonts w:ascii="Times New Roman" w:hAnsi="Times New Roman" w:cs="Times New Roman"/>
        </w:rPr>
      </w:pPr>
    </w:p>
    <w:p w14:paraId="03DCA604" w14:textId="4512414C" w:rsidR="00757DDD" w:rsidRPr="005E578E" w:rsidRDefault="00757DDD" w:rsidP="005862E3">
      <w:pPr>
        <w:jc w:val="both"/>
        <w:rPr>
          <w:rFonts w:ascii="Times New Roman" w:hAnsi="Times New Roman" w:cs="Times New Roman"/>
          <w:b/>
        </w:rPr>
      </w:pPr>
      <w:r w:rsidRPr="00423696">
        <w:rPr>
          <w:rFonts w:ascii="Times New Roman" w:hAnsi="Times New Roman" w:cs="Times New Roman"/>
          <w:b/>
        </w:rPr>
        <w:t>Submission to the special issue</w:t>
      </w:r>
    </w:p>
    <w:p w14:paraId="3332F5F3" w14:textId="30C75AEA" w:rsidR="00757DDD" w:rsidRPr="005E578E" w:rsidRDefault="00757DDD" w:rsidP="005862E3">
      <w:pPr>
        <w:jc w:val="both"/>
        <w:rPr>
          <w:rFonts w:ascii="Times New Roman" w:hAnsi="Times New Roman" w:cs="Times New Roman"/>
        </w:rPr>
      </w:pPr>
      <w:r w:rsidRPr="005E578E">
        <w:rPr>
          <w:rFonts w:ascii="Times New Roman" w:hAnsi="Times New Roman" w:cs="Times New Roman"/>
        </w:rPr>
        <w:t xml:space="preserve">All submissions should be made through the </w:t>
      </w:r>
      <w:r w:rsidRPr="005E578E">
        <w:rPr>
          <w:rFonts w:ascii="Times New Roman" w:hAnsi="Times New Roman" w:cs="Times New Roman"/>
          <w:i/>
        </w:rPr>
        <w:t>Accounting and Finance</w:t>
      </w:r>
      <w:r w:rsidRPr="005E578E">
        <w:rPr>
          <w:rFonts w:ascii="Times New Roman" w:hAnsi="Times New Roman" w:cs="Times New Roman"/>
        </w:rPr>
        <w:t xml:space="preserve"> online submission system (</w:t>
      </w:r>
      <w:hyperlink r:id="rId16" w:history="1">
        <w:r w:rsidR="002E7833" w:rsidRPr="005E578E">
          <w:rPr>
            <w:rStyle w:val="Hyperlink"/>
            <w:rFonts w:ascii="Times New Roman" w:hAnsi="Times New Roman" w:cs="Times New Roman"/>
          </w:rPr>
          <w:t>https://mc.manuscriptcentral.com/acfi</w:t>
        </w:r>
      </w:hyperlink>
      <w:r w:rsidRPr="005E578E">
        <w:rPr>
          <w:rFonts w:ascii="Times New Roman" w:hAnsi="Times New Roman" w:cs="Times New Roman"/>
        </w:rPr>
        <w:t>). Wh</w:t>
      </w:r>
      <w:r w:rsidR="00A9485B">
        <w:rPr>
          <w:rFonts w:ascii="Times New Roman" w:hAnsi="Times New Roman" w:cs="Times New Roman"/>
        </w:rPr>
        <w:t>en submitting the paper select “</w:t>
      </w:r>
      <w:r w:rsidRPr="005E578E">
        <w:rPr>
          <w:rFonts w:ascii="Times New Roman" w:hAnsi="Times New Roman" w:cs="Times New Roman"/>
        </w:rPr>
        <w:t xml:space="preserve">Qualitative Research Special Issue” from the </w:t>
      </w:r>
      <w:r w:rsidR="002E7833" w:rsidRPr="005E578E">
        <w:rPr>
          <w:rFonts w:ascii="Times New Roman" w:hAnsi="Times New Roman" w:cs="Times New Roman"/>
        </w:rPr>
        <w:t>drop-down</w:t>
      </w:r>
      <w:r w:rsidRPr="005E578E">
        <w:rPr>
          <w:rFonts w:ascii="Times New Roman" w:hAnsi="Times New Roman" w:cs="Times New Roman"/>
        </w:rPr>
        <w:t xml:space="preserve"> menu that asks what type of submission it is. All submission</w:t>
      </w:r>
      <w:r w:rsidR="00A9485B">
        <w:rPr>
          <w:rFonts w:ascii="Times New Roman" w:hAnsi="Times New Roman" w:cs="Times New Roman"/>
        </w:rPr>
        <w:t>s</w:t>
      </w:r>
      <w:r w:rsidRPr="005E578E">
        <w:rPr>
          <w:rFonts w:ascii="Times New Roman" w:hAnsi="Times New Roman" w:cs="Times New Roman"/>
        </w:rPr>
        <w:t xml:space="preserve"> will follow the normal </w:t>
      </w:r>
      <w:r w:rsidRPr="005E578E">
        <w:rPr>
          <w:rFonts w:ascii="Times New Roman" w:hAnsi="Times New Roman" w:cs="Times New Roman"/>
          <w:i/>
        </w:rPr>
        <w:t>Accounting and Finance</w:t>
      </w:r>
      <w:r w:rsidRPr="005E578E">
        <w:rPr>
          <w:rFonts w:ascii="Times New Roman" w:hAnsi="Times New Roman" w:cs="Times New Roman"/>
        </w:rPr>
        <w:t xml:space="preserve"> review process.</w:t>
      </w:r>
    </w:p>
    <w:p w14:paraId="4BE93A8D" w14:textId="77777777" w:rsidR="001E4439" w:rsidRDefault="001E4439" w:rsidP="005862E3">
      <w:pPr>
        <w:jc w:val="both"/>
        <w:rPr>
          <w:rFonts w:ascii="Times New Roman" w:hAnsi="Times New Roman" w:cs="Times New Roman"/>
          <w:b/>
        </w:rPr>
      </w:pPr>
    </w:p>
    <w:p w14:paraId="0556A9B1" w14:textId="3BA96319" w:rsidR="00463A59" w:rsidRDefault="00463A59" w:rsidP="005862E3">
      <w:pPr>
        <w:jc w:val="both"/>
        <w:rPr>
          <w:rFonts w:ascii="Times New Roman" w:hAnsi="Times New Roman" w:cs="Times New Roman"/>
          <w:b/>
        </w:rPr>
      </w:pPr>
      <w:bookmarkStart w:id="1" w:name="_Hlk96940039"/>
      <w:r w:rsidRPr="005E578E">
        <w:rPr>
          <w:rFonts w:ascii="Times New Roman" w:hAnsi="Times New Roman" w:cs="Times New Roman"/>
          <w:b/>
        </w:rPr>
        <w:t>References</w:t>
      </w:r>
    </w:p>
    <w:p w14:paraId="1A9787F0" w14:textId="77777777" w:rsidR="000644C0" w:rsidRDefault="000644C0" w:rsidP="000644C0">
      <w:pPr>
        <w:jc w:val="both"/>
        <w:rPr>
          <w:rFonts w:ascii="Times New Roman" w:hAnsi="Times New Roman" w:cs="Times New Roman"/>
        </w:rPr>
      </w:pPr>
      <w:r>
        <w:rPr>
          <w:rFonts w:ascii="Times New Roman" w:hAnsi="Times New Roman" w:cs="Times New Roman"/>
        </w:rPr>
        <w:t xml:space="preserve">Ahrens, T., 1997, </w:t>
      </w:r>
      <w:r w:rsidRPr="005E578E">
        <w:rPr>
          <w:rFonts w:ascii="Times New Roman" w:hAnsi="Times New Roman" w:cs="Times New Roman"/>
        </w:rPr>
        <w:t xml:space="preserve">Talking accounting: an ethnography of management knowledge in British and German </w:t>
      </w:r>
      <w:r>
        <w:rPr>
          <w:rFonts w:ascii="Times New Roman" w:hAnsi="Times New Roman" w:cs="Times New Roman"/>
        </w:rPr>
        <w:t>brewers</w:t>
      </w:r>
      <w:r w:rsidRPr="005E578E">
        <w:rPr>
          <w:rFonts w:ascii="Times New Roman" w:hAnsi="Times New Roman" w:cs="Times New Roman"/>
        </w:rPr>
        <w:t xml:space="preserve">, </w:t>
      </w:r>
      <w:r w:rsidRPr="005E578E">
        <w:rPr>
          <w:rFonts w:ascii="Times New Roman" w:hAnsi="Times New Roman" w:cs="Times New Roman"/>
          <w:i/>
        </w:rPr>
        <w:t>Accounting, Organi</w:t>
      </w:r>
      <w:r>
        <w:rPr>
          <w:rFonts w:ascii="Times New Roman" w:hAnsi="Times New Roman" w:cs="Times New Roman"/>
          <w:i/>
        </w:rPr>
        <w:t>s</w:t>
      </w:r>
      <w:r w:rsidRPr="005E578E">
        <w:rPr>
          <w:rFonts w:ascii="Times New Roman" w:hAnsi="Times New Roman" w:cs="Times New Roman"/>
          <w:i/>
        </w:rPr>
        <w:t>ations and Society</w:t>
      </w:r>
      <w:r>
        <w:rPr>
          <w:rFonts w:ascii="Times New Roman" w:hAnsi="Times New Roman" w:cs="Times New Roman"/>
        </w:rPr>
        <w:t>, 22</w:t>
      </w:r>
      <w:r w:rsidRPr="005E578E">
        <w:rPr>
          <w:rFonts w:ascii="Times New Roman" w:hAnsi="Times New Roman" w:cs="Times New Roman"/>
        </w:rPr>
        <w:t>, 617-637.</w:t>
      </w:r>
    </w:p>
    <w:p w14:paraId="4246D476" w14:textId="77777777" w:rsidR="000644C0" w:rsidRDefault="000644C0" w:rsidP="000644C0">
      <w:pPr>
        <w:jc w:val="both"/>
        <w:rPr>
          <w:rFonts w:ascii="Times New Roman" w:hAnsi="Times New Roman" w:cs="Times New Roman"/>
        </w:rPr>
      </w:pPr>
    </w:p>
    <w:p w14:paraId="325185A5" w14:textId="77777777" w:rsidR="000644C0" w:rsidRDefault="000644C0" w:rsidP="000644C0">
      <w:pPr>
        <w:jc w:val="both"/>
        <w:rPr>
          <w:rFonts w:ascii="Times New Roman" w:hAnsi="Times New Roman" w:cs="Times New Roman"/>
        </w:rPr>
      </w:pPr>
      <w:r w:rsidRPr="000644C0">
        <w:rPr>
          <w:rFonts w:ascii="Times New Roman" w:hAnsi="Times New Roman" w:cs="Times New Roman"/>
        </w:rPr>
        <w:t>Andon, P., &amp; Free, C.</w:t>
      </w:r>
      <w:r>
        <w:rPr>
          <w:rFonts w:ascii="Times New Roman" w:hAnsi="Times New Roman" w:cs="Times New Roman"/>
        </w:rPr>
        <w:t xml:space="preserve">, </w:t>
      </w:r>
      <w:r w:rsidRPr="000644C0">
        <w:rPr>
          <w:rFonts w:ascii="Times New Roman" w:hAnsi="Times New Roman" w:cs="Times New Roman"/>
        </w:rPr>
        <w:t>2019</w:t>
      </w:r>
      <w:r>
        <w:rPr>
          <w:rFonts w:ascii="Times New Roman" w:hAnsi="Times New Roman" w:cs="Times New Roman"/>
        </w:rPr>
        <w:t>,</w:t>
      </w:r>
      <w:r w:rsidRPr="000644C0">
        <w:rPr>
          <w:rFonts w:ascii="Times New Roman" w:hAnsi="Times New Roman" w:cs="Times New Roman"/>
        </w:rPr>
        <w:t xml:space="preserve"> Accounting and the business of sport: past, present and future</w:t>
      </w:r>
      <w:r>
        <w:rPr>
          <w:rFonts w:ascii="Times New Roman" w:hAnsi="Times New Roman" w:cs="Times New Roman"/>
        </w:rPr>
        <w:t>,</w:t>
      </w:r>
      <w:r w:rsidRPr="000644C0">
        <w:rPr>
          <w:rFonts w:ascii="Times New Roman" w:hAnsi="Times New Roman" w:cs="Times New Roman"/>
        </w:rPr>
        <w:t> </w:t>
      </w:r>
      <w:r w:rsidRPr="000644C0">
        <w:rPr>
          <w:rFonts w:ascii="Times New Roman" w:hAnsi="Times New Roman" w:cs="Times New Roman"/>
          <w:i/>
          <w:iCs/>
        </w:rPr>
        <w:t xml:space="preserve">Accounting, Auditing &amp; </w:t>
      </w:r>
      <w:r>
        <w:rPr>
          <w:rFonts w:ascii="Times New Roman" w:hAnsi="Times New Roman" w:cs="Times New Roman"/>
          <w:i/>
          <w:iCs/>
        </w:rPr>
        <w:t>A</w:t>
      </w:r>
      <w:r w:rsidRPr="000644C0">
        <w:rPr>
          <w:rFonts w:ascii="Times New Roman" w:hAnsi="Times New Roman" w:cs="Times New Roman"/>
          <w:i/>
          <w:iCs/>
        </w:rPr>
        <w:t>ccountability Journal</w:t>
      </w:r>
      <w:r>
        <w:rPr>
          <w:rFonts w:ascii="Times New Roman" w:hAnsi="Times New Roman" w:cs="Times New Roman"/>
        </w:rPr>
        <w:t>, 32(7), 1861-1875.</w:t>
      </w:r>
    </w:p>
    <w:p w14:paraId="7C80E1A1" w14:textId="77777777" w:rsidR="000644C0" w:rsidRDefault="000644C0" w:rsidP="000644C0">
      <w:pPr>
        <w:jc w:val="both"/>
        <w:rPr>
          <w:rFonts w:ascii="Times New Roman" w:hAnsi="Times New Roman" w:cs="Times New Roman"/>
        </w:rPr>
      </w:pPr>
    </w:p>
    <w:p w14:paraId="775CE3C2" w14:textId="77777777" w:rsidR="000644C0" w:rsidRPr="005E578E" w:rsidRDefault="000644C0" w:rsidP="000644C0">
      <w:pPr>
        <w:jc w:val="both"/>
        <w:rPr>
          <w:rFonts w:ascii="Times New Roman" w:hAnsi="Times New Roman" w:cs="Times New Roman"/>
        </w:rPr>
      </w:pPr>
      <w:r w:rsidRPr="00CF7AF0">
        <w:rPr>
          <w:rFonts w:ascii="Times New Roman" w:hAnsi="Times New Roman" w:cs="Times New Roman"/>
        </w:rPr>
        <w:t>Andon, P., Free, C., &amp; O'Dwyer, B.</w:t>
      </w:r>
      <w:r>
        <w:rPr>
          <w:rFonts w:ascii="Times New Roman" w:hAnsi="Times New Roman" w:cs="Times New Roman"/>
        </w:rPr>
        <w:t>,</w:t>
      </w:r>
      <w:r w:rsidRPr="00CF7AF0">
        <w:rPr>
          <w:rFonts w:ascii="Times New Roman" w:hAnsi="Times New Roman" w:cs="Times New Roman"/>
        </w:rPr>
        <w:t xml:space="preserve"> 2015</w:t>
      </w:r>
      <w:r>
        <w:rPr>
          <w:rFonts w:ascii="Times New Roman" w:hAnsi="Times New Roman" w:cs="Times New Roman"/>
        </w:rPr>
        <w:t>,</w:t>
      </w:r>
      <w:r w:rsidRPr="00CF7AF0">
        <w:rPr>
          <w:rFonts w:ascii="Times New Roman" w:hAnsi="Times New Roman" w:cs="Times New Roman"/>
        </w:rPr>
        <w:t xml:space="preserve"> Annexing new audit spaces: challenges and adaptations</w:t>
      </w:r>
      <w:r>
        <w:rPr>
          <w:rFonts w:ascii="Times New Roman" w:hAnsi="Times New Roman" w:cs="Times New Roman"/>
        </w:rPr>
        <w:t>,</w:t>
      </w:r>
      <w:r w:rsidRPr="00CF7AF0">
        <w:rPr>
          <w:rFonts w:ascii="Times New Roman" w:hAnsi="Times New Roman" w:cs="Times New Roman"/>
        </w:rPr>
        <w:t> </w:t>
      </w:r>
      <w:r w:rsidRPr="00CF7AF0">
        <w:rPr>
          <w:rFonts w:ascii="Times New Roman" w:hAnsi="Times New Roman" w:cs="Times New Roman"/>
          <w:i/>
          <w:iCs/>
        </w:rPr>
        <w:t>Accounting, Auditing &amp; Accountability Journal</w:t>
      </w:r>
      <w:r>
        <w:rPr>
          <w:rFonts w:ascii="Times New Roman" w:hAnsi="Times New Roman" w:cs="Times New Roman"/>
        </w:rPr>
        <w:t>, 28(8), 1400-1430</w:t>
      </w:r>
    </w:p>
    <w:p w14:paraId="419A767F" w14:textId="77777777" w:rsidR="000644C0" w:rsidRPr="005E578E" w:rsidRDefault="000644C0" w:rsidP="000644C0">
      <w:pPr>
        <w:jc w:val="both"/>
        <w:rPr>
          <w:rFonts w:ascii="Times New Roman" w:hAnsi="Times New Roman" w:cs="Times New Roman"/>
        </w:rPr>
      </w:pPr>
    </w:p>
    <w:p w14:paraId="5DC0CB10" w14:textId="77777777" w:rsidR="000644C0" w:rsidRPr="005E578E" w:rsidRDefault="000644C0" w:rsidP="000644C0">
      <w:pPr>
        <w:jc w:val="both"/>
        <w:rPr>
          <w:rFonts w:ascii="Times New Roman" w:hAnsi="Times New Roman" w:cs="Times New Roman"/>
        </w:rPr>
      </w:pPr>
      <w:r w:rsidRPr="005E578E">
        <w:rPr>
          <w:rFonts w:ascii="Times New Roman" w:hAnsi="Times New Roman" w:cs="Times New Roman"/>
        </w:rPr>
        <w:t xml:space="preserve">Barter, C., </w:t>
      </w:r>
      <w:r>
        <w:rPr>
          <w:rFonts w:ascii="Times New Roman" w:hAnsi="Times New Roman" w:cs="Times New Roman"/>
        </w:rPr>
        <w:t xml:space="preserve">and E. Renold, 1999, </w:t>
      </w:r>
      <w:r w:rsidRPr="005E578E">
        <w:rPr>
          <w:rFonts w:ascii="Times New Roman" w:hAnsi="Times New Roman" w:cs="Times New Roman"/>
        </w:rPr>
        <w:t>The use of vi</w:t>
      </w:r>
      <w:r>
        <w:rPr>
          <w:rFonts w:ascii="Times New Roman" w:hAnsi="Times New Roman" w:cs="Times New Roman"/>
        </w:rPr>
        <w:t>gnettes in qualitative research</w:t>
      </w:r>
      <w:r w:rsidRPr="005E578E">
        <w:rPr>
          <w:rFonts w:ascii="Times New Roman" w:hAnsi="Times New Roman" w:cs="Times New Roman"/>
        </w:rPr>
        <w:t xml:space="preserve">, </w:t>
      </w:r>
      <w:r w:rsidRPr="005E578E">
        <w:rPr>
          <w:rFonts w:ascii="Times New Roman" w:hAnsi="Times New Roman" w:cs="Times New Roman"/>
          <w:i/>
        </w:rPr>
        <w:t>Social Research Update</w:t>
      </w:r>
      <w:r w:rsidRPr="005E578E">
        <w:rPr>
          <w:rFonts w:ascii="Times New Roman" w:hAnsi="Times New Roman" w:cs="Times New Roman"/>
        </w:rPr>
        <w:t xml:space="preserve">. Available at: </w:t>
      </w:r>
      <w:hyperlink r:id="rId17" w:history="1">
        <w:r w:rsidRPr="005E578E">
          <w:rPr>
            <w:rStyle w:val="Hyperlink"/>
            <w:rFonts w:ascii="Times New Roman" w:hAnsi="Times New Roman" w:cs="Times New Roman"/>
          </w:rPr>
          <w:t>https://sru.soc.surrey.ac.uk/SRU25.html</w:t>
        </w:r>
      </w:hyperlink>
      <w:r w:rsidRPr="005E578E">
        <w:rPr>
          <w:rFonts w:ascii="Times New Roman" w:hAnsi="Times New Roman" w:cs="Times New Roman"/>
        </w:rPr>
        <w:t xml:space="preserve"> (accessed 1 February 2022).</w:t>
      </w:r>
    </w:p>
    <w:p w14:paraId="483B185A" w14:textId="77777777" w:rsidR="000644C0" w:rsidRPr="005E578E" w:rsidRDefault="000644C0" w:rsidP="000644C0">
      <w:pPr>
        <w:jc w:val="both"/>
        <w:rPr>
          <w:rFonts w:ascii="Times New Roman" w:hAnsi="Times New Roman" w:cs="Times New Roman"/>
        </w:rPr>
      </w:pPr>
    </w:p>
    <w:p w14:paraId="1E2211FC" w14:textId="77777777" w:rsidR="000644C0" w:rsidRPr="005E578E" w:rsidRDefault="000644C0" w:rsidP="000644C0">
      <w:pPr>
        <w:jc w:val="both"/>
        <w:rPr>
          <w:rFonts w:ascii="Times New Roman" w:hAnsi="Times New Roman" w:cs="Times New Roman"/>
        </w:rPr>
      </w:pPr>
      <w:r w:rsidRPr="005E578E">
        <w:rPr>
          <w:rFonts w:ascii="Times New Roman" w:hAnsi="Times New Roman" w:cs="Times New Roman"/>
        </w:rPr>
        <w:t>Belk, R.</w:t>
      </w:r>
      <w:r>
        <w:rPr>
          <w:rFonts w:ascii="Times New Roman" w:hAnsi="Times New Roman" w:cs="Times New Roman"/>
        </w:rPr>
        <w:t xml:space="preserve"> </w:t>
      </w:r>
      <w:r w:rsidRPr="005E578E">
        <w:rPr>
          <w:rFonts w:ascii="Times New Roman" w:hAnsi="Times New Roman" w:cs="Times New Roman"/>
        </w:rPr>
        <w:t xml:space="preserve">W., </w:t>
      </w:r>
      <w:r>
        <w:rPr>
          <w:rFonts w:ascii="Times New Roman" w:hAnsi="Times New Roman" w:cs="Times New Roman"/>
        </w:rPr>
        <w:t>G. Ger</w:t>
      </w:r>
      <w:r w:rsidRPr="005E578E">
        <w:rPr>
          <w:rFonts w:ascii="Times New Roman" w:hAnsi="Times New Roman" w:cs="Times New Roman"/>
        </w:rPr>
        <w:t xml:space="preserve">, </w:t>
      </w:r>
      <w:r>
        <w:rPr>
          <w:rFonts w:ascii="Times New Roman" w:hAnsi="Times New Roman" w:cs="Times New Roman"/>
        </w:rPr>
        <w:t xml:space="preserve">and S. Askegaard, 2003, </w:t>
      </w:r>
      <w:r w:rsidRPr="005E578E">
        <w:rPr>
          <w:rFonts w:ascii="Times New Roman" w:hAnsi="Times New Roman" w:cs="Times New Roman"/>
        </w:rPr>
        <w:t>The fire of desire: a multisite</w:t>
      </w:r>
      <w:r>
        <w:rPr>
          <w:rFonts w:ascii="Times New Roman" w:hAnsi="Times New Roman" w:cs="Times New Roman"/>
        </w:rPr>
        <w:t>d inquiry into consumer passion</w:t>
      </w:r>
      <w:r w:rsidRPr="005E578E">
        <w:rPr>
          <w:rFonts w:ascii="Times New Roman" w:hAnsi="Times New Roman" w:cs="Times New Roman"/>
        </w:rPr>
        <w:t xml:space="preserve">, </w:t>
      </w:r>
      <w:r w:rsidRPr="005E578E">
        <w:rPr>
          <w:rFonts w:ascii="Times New Roman" w:hAnsi="Times New Roman" w:cs="Times New Roman"/>
          <w:i/>
        </w:rPr>
        <w:t>Journal of Consumer Research</w:t>
      </w:r>
      <w:r>
        <w:rPr>
          <w:rFonts w:ascii="Times New Roman" w:hAnsi="Times New Roman" w:cs="Times New Roman"/>
        </w:rPr>
        <w:t>, 30</w:t>
      </w:r>
      <w:r w:rsidRPr="005E578E">
        <w:rPr>
          <w:rFonts w:ascii="Times New Roman" w:hAnsi="Times New Roman" w:cs="Times New Roman"/>
        </w:rPr>
        <w:t>, 326-351.</w:t>
      </w:r>
    </w:p>
    <w:p w14:paraId="1C18A97F" w14:textId="77777777" w:rsidR="000644C0" w:rsidRPr="005E578E" w:rsidRDefault="000644C0" w:rsidP="000644C0">
      <w:pPr>
        <w:jc w:val="both"/>
        <w:rPr>
          <w:rFonts w:ascii="Times New Roman" w:hAnsi="Times New Roman" w:cs="Times New Roman"/>
        </w:rPr>
      </w:pPr>
    </w:p>
    <w:p w14:paraId="792B2268" w14:textId="77777777" w:rsidR="000644C0" w:rsidRDefault="000644C0" w:rsidP="000644C0">
      <w:pPr>
        <w:jc w:val="both"/>
        <w:rPr>
          <w:rFonts w:ascii="Times New Roman" w:hAnsi="Times New Roman" w:cs="Times New Roman"/>
        </w:rPr>
      </w:pPr>
      <w:r w:rsidRPr="005E578E">
        <w:rPr>
          <w:rFonts w:ascii="Times New Roman" w:hAnsi="Times New Roman" w:cs="Times New Roman"/>
        </w:rPr>
        <w:t>Greenwood, M.</w:t>
      </w:r>
      <w:r>
        <w:rPr>
          <w:rFonts w:ascii="Times New Roman" w:hAnsi="Times New Roman" w:cs="Times New Roman"/>
        </w:rPr>
        <w:t>, G. Jack</w:t>
      </w:r>
      <w:r w:rsidRPr="005E578E">
        <w:rPr>
          <w:rFonts w:ascii="Times New Roman" w:hAnsi="Times New Roman" w:cs="Times New Roman"/>
        </w:rPr>
        <w:t xml:space="preserve">, </w:t>
      </w:r>
      <w:r>
        <w:rPr>
          <w:rFonts w:ascii="Times New Roman" w:hAnsi="Times New Roman" w:cs="Times New Roman"/>
        </w:rPr>
        <w:t xml:space="preserve">and B. </w:t>
      </w:r>
      <w:r w:rsidRPr="005E578E">
        <w:rPr>
          <w:rFonts w:ascii="Times New Roman" w:hAnsi="Times New Roman" w:cs="Times New Roman"/>
        </w:rPr>
        <w:t>Haylock</w:t>
      </w:r>
      <w:r>
        <w:rPr>
          <w:rFonts w:ascii="Times New Roman" w:hAnsi="Times New Roman" w:cs="Times New Roman"/>
        </w:rPr>
        <w:t xml:space="preserve">, 2019, </w:t>
      </w:r>
      <w:r w:rsidRPr="005E578E">
        <w:rPr>
          <w:rFonts w:ascii="Times New Roman" w:hAnsi="Times New Roman" w:cs="Times New Roman"/>
        </w:rPr>
        <w:t>Towards a methodology for analysing visua</w:t>
      </w:r>
      <w:r>
        <w:rPr>
          <w:rFonts w:ascii="Times New Roman" w:hAnsi="Times New Roman" w:cs="Times New Roman"/>
        </w:rPr>
        <w:t>l rhetoric in corporate reports</w:t>
      </w:r>
      <w:r w:rsidRPr="005E578E">
        <w:rPr>
          <w:rFonts w:ascii="Times New Roman" w:hAnsi="Times New Roman" w:cs="Times New Roman"/>
        </w:rPr>
        <w:t xml:space="preserve">, </w:t>
      </w:r>
      <w:r w:rsidRPr="005E578E">
        <w:rPr>
          <w:rFonts w:ascii="Times New Roman" w:hAnsi="Times New Roman" w:cs="Times New Roman"/>
          <w:i/>
        </w:rPr>
        <w:t>Organizational Research Methods</w:t>
      </w:r>
      <w:r>
        <w:rPr>
          <w:rFonts w:ascii="Times New Roman" w:hAnsi="Times New Roman" w:cs="Times New Roman"/>
        </w:rPr>
        <w:t>, 22</w:t>
      </w:r>
      <w:r w:rsidRPr="005E578E">
        <w:rPr>
          <w:rFonts w:ascii="Times New Roman" w:hAnsi="Times New Roman" w:cs="Times New Roman"/>
        </w:rPr>
        <w:t>, 798-827.</w:t>
      </w:r>
    </w:p>
    <w:p w14:paraId="06D3F59B" w14:textId="77777777" w:rsidR="000644C0" w:rsidRDefault="000644C0" w:rsidP="000644C0">
      <w:pPr>
        <w:jc w:val="both"/>
        <w:rPr>
          <w:rFonts w:ascii="Times New Roman" w:hAnsi="Times New Roman" w:cs="Times New Roman"/>
        </w:rPr>
      </w:pPr>
    </w:p>
    <w:p w14:paraId="0C81FEAC" w14:textId="77777777" w:rsidR="000644C0" w:rsidRPr="005E578E" w:rsidRDefault="000644C0" w:rsidP="000644C0">
      <w:pPr>
        <w:jc w:val="both"/>
        <w:rPr>
          <w:rFonts w:ascii="Times New Roman" w:hAnsi="Times New Roman" w:cs="Times New Roman"/>
        </w:rPr>
      </w:pPr>
      <w:r w:rsidRPr="003319AC">
        <w:rPr>
          <w:rFonts w:ascii="Times New Roman" w:hAnsi="Times New Roman" w:cs="Times New Roman"/>
        </w:rPr>
        <w:lastRenderedPageBreak/>
        <w:t>Hall, M., &amp; O'Dwyer, B.</w:t>
      </w:r>
      <w:r>
        <w:rPr>
          <w:rFonts w:ascii="Times New Roman" w:hAnsi="Times New Roman" w:cs="Times New Roman"/>
        </w:rPr>
        <w:t>,</w:t>
      </w:r>
      <w:r w:rsidRPr="003319AC">
        <w:rPr>
          <w:rFonts w:ascii="Times New Roman" w:hAnsi="Times New Roman" w:cs="Times New Roman"/>
        </w:rPr>
        <w:t xml:space="preserve"> 2017</w:t>
      </w:r>
      <w:r>
        <w:rPr>
          <w:rFonts w:ascii="Times New Roman" w:hAnsi="Times New Roman" w:cs="Times New Roman"/>
        </w:rPr>
        <w:t>,</w:t>
      </w:r>
      <w:r w:rsidRPr="003319AC">
        <w:rPr>
          <w:rFonts w:ascii="Times New Roman" w:hAnsi="Times New Roman" w:cs="Times New Roman"/>
        </w:rPr>
        <w:t xml:space="preserve"> Accounting, non-governmental organi</w:t>
      </w:r>
      <w:r>
        <w:rPr>
          <w:rFonts w:ascii="Times New Roman" w:hAnsi="Times New Roman" w:cs="Times New Roman"/>
        </w:rPr>
        <w:t>s</w:t>
      </w:r>
      <w:r w:rsidRPr="003319AC">
        <w:rPr>
          <w:rFonts w:ascii="Times New Roman" w:hAnsi="Times New Roman" w:cs="Times New Roman"/>
        </w:rPr>
        <w:t>ations and civil society:</w:t>
      </w:r>
      <w:r>
        <w:rPr>
          <w:rFonts w:ascii="Times New Roman" w:hAnsi="Times New Roman" w:cs="Times New Roman"/>
        </w:rPr>
        <w:t xml:space="preserve"> </w:t>
      </w:r>
      <w:r w:rsidRPr="003319AC">
        <w:rPr>
          <w:rFonts w:ascii="Times New Roman" w:hAnsi="Times New Roman" w:cs="Times New Roman"/>
        </w:rPr>
        <w:t>The importance of nonprofit organi</w:t>
      </w:r>
      <w:r>
        <w:rPr>
          <w:rFonts w:ascii="Times New Roman" w:hAnsi="Times New Roman" w:cs="Times New Roman"/>
        </w:rPr>
        <w:t>s</w:t>
      </w:r>
      <w:r w:rsidRPr="003319AC">
        <w:rPr>
          <w:rFonts w:ascii="Times New Roman" w:hAnsi="Times New Roman" w:cs="Times New Roman"/>
        </w:rPr>
        <w:t>ations to understanding accounting, organi</w:t>
      </w:r>
      <w:r>
        <w:rPr>
          <w:rFonts w:ascii="Times New Roman" w:hAnsi="Times New Roman" w:cs="Times New Roman"/>
        </w:rPr>
        <w:t>s</w:t>
      </w:r>
      <w:r w:rsidRPr="003319AC">
        <w:rPr>
          <w:rFonts w:ascii="Times New Roman" w:hAnsi="Times New Roman" w:cs="Times New Roman"/>
        </w:rPr>
        <w:t xml:space="preserve">ations and </w:t>
      </w:r>
      <w:r>
        <w:rPr>
          <w:rFonts w:ascii="Times New Roman" w:hAnsi="Times New Roman" w:cs="Times New Roman"/>
        </w:rPr>
        <w:t>society,</w:t>
      </w:r>
      <w:r w:rsidRPr="003319AC">
        <w:rPr>
          <w:rFonts w:ascii="Times New Roman" w:hAnsi="Times New Roman" w:cs="Times New Roman"/>
        </w:rPr>
        <w:t> </w:t>
      </w:r>
      <w:r w:rsidRPr="003319AC">
        <w:rPr>
          <w:rFonts w:ascii="Times New Roman" w:hAnsi="Times New Roman" w:cs="Times New Roman"/>
          <w:i/>
          <w:iCs/>
        </w:rPr>
        <w:t>Accounting, Organi</w:t>
      </w:r>
      <w:r>
        <w:rPr>
          <w:rFonts w:ascii="Times New Roman" w:hAnsi="Times New Roman" w:cs="Times New Roman"/>
          <w:i/>
          <w:iCs/>
        </w:rPr>
        <w:t>s</w:t>
      </w:r>
      <w:r w:rsidRPr="003319AC">
        <w:rPr>
          <w:rFonts w:ascii="Times New Roman" w:hAnsi="Times New Roman" w:cs="Times New Roman"/>
          <w:i/>
          <w:iCs/>
        </w:rPr>
        <w:t>ations and Society</w:t>
      </w:r>
      <w:r>
        <w:rPr>
          <w:rFonts w:ascii="Times New Roman" w:hAnsi="Times New Roman" w:cs="Times New Roman"/>
        </w:rPr>
        <w:t>, 63, 1-5.</w:t>
      </w:r>
    </w:p>
    <w:p w14:paraId="7213CB46" w14:textId="77777777" w:rsidR="000644C0" w:rsidRPr="005E578E" w:rsidRDefault="000644C0" w:rsidP="000644C0">
      <w:pPr>
        <w:jc w:val="both"/>
        <w:rPr>
          <w:rFonts w:ascii="Times New Roman" w:hAnsi="Times New Roman" w:cs="Times New Roman"/>
        </w:rPr>
      </w:pPr>
    </w:p>
    <w:p w14:paraId="7C6A1E82" w14:textId="77777777" w:rsidR="000644C0" w:rsidRDefault="000644C0" w:rsidP="000644C0">
      <w:pPr>
        <w:jc w:val="both"/>
        <w:rPr>
          <w:rFonts w:ascii="Times New Roman" w:hAnsi="Times New Roman" w:cs="Times New Roman"/>
        </w:rPr>
      </w:pPr>
      <w:r w:rsidRPr="004113FD">
        <w:rPr>
          <w:rFonts w:ascii="Times New Roman" w:hAnsi="Times New Roman" w:cs="Times New Roman"/>
        </w:rPr>
        <w:t xml:space="preserve">Hoque, Z., Parker, L. D., Covaleski, M. A., </w:t>
      </w:r>
      <w:r>
        <w:rPr>
          <w:rFonts w:ascii="Times New Roman" w:hAnsi="Times New Roman" w:cs="Times New Roman"/>
        </w:rPr>
        <w:t>and</w:t>
      </w:r>
      <w:r w:rsidRPr="004113FD">
        <w:rPr>
          <w:rFonts w:ascii="Times New Roman" w:hAnsi="Times New Roman" w:cs="Times New Roman"/>
        </w:rPr>
        <w:t xml:space="preserve"> Haynes, K</w:t>
      </w:r>
      <w:r>
        <w:rPr>
          <w:rFonts w:ascii="Times New Roman" w:hAnsi="Times New Roman" w:cs="Times New Roman"/>
        </w:rPr>
        <w:t>,</w:t>
      </w:r>
      <w:r w:rsidRPr="004113FD">
        <w:rPr>
          <w:rFonts w:ascii="Times New Roman" w:hAnsi="Times New Roman" w:cs="Times New Roman"/>
        </w:rPr>
        <w:t xml:space="preserve"> 2017</w:t>
      </w:r>
      <w:r>
        <w:rPr>
          <w:rFonts w:ascii="Times New Roman" w:hAnsi="Times New Roman" w:cs="Times New Roman"/>
        </w:rPr>
        <w:t>.</w:t>
      </w:r>
      <w:r w:rsidRPr="004113FD">
        <w:rPr>
          <w:rFonts w:ascii="Times New Roman" w:hAnsi="Times New Roman" w:cs="Times New Roman"/>
        </w:rPr>
        <w:t xml:space="preserve"> </w:t>
      </w:r>
      <w:r w:rsidRPr="00CA1A64">
        <w:rPr>
          <w:rFonts w:ascii="Times New Roman" w:hAnsi="Times New Roman" w:cs="Times New Roman"/>
          <w:i/>
          <w:iCs/>
        </w:rPr>
        <w:t>The Routledge companion to qualitative accounting research methods</w:t>
      </w:r>
      <w:r>
        <w:rPr>
          <w:rFonts w:ascii="Times New Roman" w:hAnsi="Times New Roman" w:cs="Times New Roman"/>
        </w:rPr>
        <w:t>,</w:t>
      </w:r>
      <w:r w:rsidRPr="004113FD">
        <w:rPr>
          <w:rFonts w:ascii="Times New Roman" w:hAnsi="Times New Roman" w:cs="Times New Roman"/>
        </w:rPr>
        <w:t xml:space="preserve"> Taylor &amp; Francis.</w:t>
      </w:r>
    </w:p>
    <w:p w14:paraId="0E215897" w14:textId="77777777" w:rsidR="000644C0" w:rsidRDefault="000644C0" w:rsidP="000644C0">
      <w:pPr>
        <w:jc w:val="both"/>
        <w:rPr>
          <w:rFonts w:ascii="Times New Roman" w:hAnsi="Times New Roman" w:cs="Times New Roman"/>
        </w:rPr>
      </w:pPr>
    </w:p>
    <w:p w14:paraId="305059F8" w14:textId="77777777" w:rsidR="000644C0" w:rsidRDefault="000644C0" w:rsidP="000644C0">
      <w:pPr>
        <w:jc w:val="both"/>
        <w:rPr>
          <w:rFonts w:ascii="Times New Roman" w:hAnsi="Times New Roman" w:cs="Times New Roman"/>
        </w:rPr>
      </w:pPr>
      <w:r w:rsidRPr="005E578E">
        <w:rPr>
          <w:rFonts w:ascii="Times New Roman" w:hAnsi="Times New Roman" w:cs="Times New Roman"/>
        </w:rPr>
        <w:t>Hyers, L.</w:t>
      </w:r>
      <w:r>
        <w:rPr>
          <w:rFonts w:ascii="Times New Roman" w:hAnsi="Times New Roman" w:cs="Times New Roman"/>
        </w:rPr>
        <w:t xml:space="preserve"> L., 2018</w:t>
      </w:r>
      <w:r w:rsidRPr="005E578E">
        <w:rPr>
          <w:rFonts w:ascii="Times New Roman" w:hAnsi="Times New Roman" w:cs="Times New Roman"/>
        </w:rPr>
        <w:t xml:space="preserve">, </w:t>
      </w:r>
      <w:r w:rsidRPr="005E578E">
        <w:rPr>
          <w:rFonts w:ascii="Times New Roman" w:hAnsi="Times New Roman" w:cs="Times New Roman"/>
          <w:i/>
        </w:rPr>
        <w:t>Diary Methods</w:t>
      </w:r>
      <w:r w:rsidRPr="005E578E">
        <w:rPr>
          <w:rFonts w:ascii="Times New Roman" w:hAnsi="Times New Roman" w:cs="Times New Roman"/>
        </w:rPr>
        <w:t>, Oxford University Press.</w:t>
      </w:r>
    </w:p>
    <w:p w14:paraId="15985304" w14:textId="77777777" w:rsidR="000644C0" w:rsidRDefault="000644C0" w:rsidP="000644C0">
      <w:pPr>
        <w:jc w:val="both"/>
        <w:rPr>
          <w:rFonts w:ascii="Times New Roman" w:hAnsi="Times New Roman" w:cs="Times New Roman"/>
        </w:rPr>
      </w:pPr>
    </w:p>
    <w:p w14:paraId="0FB584B7" w14:textId="77777777" w:rsidR="000644C0" w:rsidRPr="005E578E" w:rsidRDefault="000644C0" w:rsidP="000644C0">
      <w:pPr>
        <w:jc w:val="both"/>
        <w:rPr>
          <w:rFonts w:ascii="Times New Roman" w:hAnsi="Times New Roman" w:cs="Times New Roman"/>
        </w:rPr>
      </w:pPr>
      <w:r w:rsidRPr="00127C1E">
        <w:rPr>
          <w:rFonts w:ascii="Times New Roman" w:hAnsi="Times New Roman" w:cs="Times New Roman"/>
        </w:rPr>
        <w:t>Jeacle, I., &amp; Carter, C</w:t>
      </w:r>
      <w:r>
        <w:rPr>
          <w:rFonts w:ascii="Times New Roman" w:hAnsi="Times New Roman" w:cs="Times New Roman"/>
        </w:rPr>
        <w:t xml:space="preserve">, </w:t>
      </w:r>
      <w:r w:rsidRPr="00127C1E">
        <w:rPr>
          <w:rFonts w:ascii="Times New Roman" w:hAnsi="Times New Roman" w:cs="Times New Roman"/>
        </w:rPr>
        <w:t>2011</w:t>
      </w:r>
      <w:r>
        <w:rPr>
          <w:rFonts w:ascii="Times New Roman" w:hAnsi="Times New Roman" w:cs="Times New Roman"/>
        </w:rPr>
        <w:t>,</w:t>
      </w:r>
      <w:r w:rsidRPr="00127C1E">
        <w:rPr>
          <w:rFonts w:ascii="Times New Roman" w:hAnsi="Times New Roman" w:cs="Times New Roman"/>
        </w:rPr>
        <w:t xml:space="preserve"> In TripAdvisor we trust: Rankings, calculative regimes and abstract systems</w:t>
      </w:r>
      <w:r>
        <w:rPr>
          <w:rFonts w:ascii="Times New Roman" w:hAnsi="Times New Roman" w:cs="Times New Roman"/>
        </w:rPr>
        <w:t>,</w:t>
      </w:r>
      <w:r w:rsidRPr="00127C1E">
        <w:rPr>
          <w:rFonts w:ascii="Times New Roman" w:hAnsi="Times New Roman" w:cs="Times New Roman"/>
        </w:rPr>
        <w:t> </w:t>
      </w:r>
      <w:r w:rsidRPr="00127C1E">
        <w:rPr>
          <w:rFonts w:ascii="Times New Roman" w:hAnsi="Times New Roman" w:cs="Times New Roman"/>
          <w:i/>
          <w:iCs/>
        </w:rPr>
        <w:t>Accounting, Organi</w:t>
      </w:r>
      <w:r>
        <w:rPr>
          <w:rFonts w:ascii="Times New Roman" w:hAnsi="Times New Roman" w:cs="Times New Roman"/>
          <w:i/>
          <w:iCs/>
        </w:rPr>
        <w:t>s</w:t>
      </w:r>
      <w:r w:rsidRPr="00127C1E">
        <w:rPr>
          <w:rFonts w:ascii="Times New Roman" w:hAnsi="Times New Roman" w:cs="Times New Roman"/>
          <w:i/>
          <w:iCs/>
        </w:rPr>
        <w:t>ations and Society</w:t>
      </w:r>
      <w:r w:rsidRPr="00127C1E">
        <w:rPr>
          <w:rFonts w:ascii="Times New Roman" w:hAnsi="Times New Roman" w:cs="Times New Roman"/>
        </w:rPr>
        <w:t>, </w:t>
      </w:r>
      <w:r w:rsidRPr="00127C1E">
        <w:rPr>
          <w:rFonts w:ascii="Times New Roman" w:hAnsi="Times New Roman" w:cs="Times New Roman"/>
          <w:i/>
          <w:iCs/>
        </w:rPr>
        <w:t>36</w:t>
      </w:r>
      <w:r w:rsidRPr="00127C1E">
        <w:rPr>
          <w:rFonts w:ascii="Times New Roman" w:hAnsi="Times New Roman" w:cs="Times New Roman"/>
        </w:rPr>
        <w:t>(4-5), 293-309.</w:t>
      </w:r>
    </w:p>
    <w:p w14:paraId="41B1262A" w14:textId="77777777" w:rsidR="000644C0" w:rsidRPr="005E578E" w:rsidRDefault="000644C0" w:rsidP="000644C0">
      <w:pPr>
        <w:jc w:val="both"/>
        <w:rPr>
          <w:rFonts w:ascii="Times New Roman" w:hAnsi="Times New Roman" w:cs="Times New Roman"/>
        </w:rPr>
      </w:pPr>
    </w:p>
    <w:p w14:paraId="4411F040" w14:textId="77777777" w:rsidR="000644C0" w:rsidRDefault="000644C0" w:rsidP="000644C0">
      <w:pPr>
        <w:jc w:val="both"/>
        <w:rPr>
          <w:rFonts w:ascii="Times New Roman" w:hAnsi="Times New Roman" w:cs="Times New Roman"/>
        </w:rPr>
      </w:pPr>
      <w:r w:rsidRPr="005E578E">
        <w:rPr>
          <w:rFonts w:ascii="Times New Roman" w:hAnsi="Times New Roman" w:cs="Times New Roman"/>
        </w:rPr>
        <w:t>Kaplan, R.</w:t>
      </w:r>
      <w:r>
        <w:rPr>
          <w:rFonts w:ascii="Times New Roman" w:hAnsi="Times New Roman" w:cs="Times New Roman"/>
        </w:rPr>
        <w:t xml:space="preserve"> S., 1998, </w:t>
      </w:r>
      <w:r w:rsidRPr="005E578E">
        <w:rPr>
          <w:rFonts w:ascii="Times New Roman" w:hAnsi="Times New Roman" w:cs="Times New Roman"/>
        </w:rPr>
        <w:t>Innovation action research: creating new</w:t>
      </w:r>
      <w:r>
        <w:rPr>
          <w:rFonts w:ascii="Times New Roman" w:hAnsi="Times New Roman" w:cs="Times New Roman"/>
        </w:rPr>
        <w:t xml:space="preserve"> management theory and practice</w:t>
      </w:r>
      <w:r w:rsidRPr="005E578E">
        <w:rPr>
          <w:rFonts w:ascii="Times New Roman" w:hAnsi="Times New Roman" w:cs="Times New Roman"/>
        </w:rPr>
        <w:t xml:space="preserve">, </w:t>
      </w:r>
      <w:r w:rsidRPr="006949F6">
        <w:rPr>
          <w:rFonts w:ascii="Times New Roman" w:hAnsi="Times New Roman" w:cs="Times New Roman"/>
          <w:i/>
        </w:rPr>
        <w:t>Journal of Management Accounting Research</w:t>
      </w:r>
      <w:r>
        <w:rPr>
          <w:rFonts w:ascii="Times New Roman" w:hAnsi="Times New Roman" w:cs="Times New Roman"/>
        </w:rPr>
        <w:t>, 10</w:t>
      </w:r>
      <w:r w:rsidRPr="005E578E">
        <w:rPr>
          <w:rFonts w:ascii="Times New Roman" w:hAnsi="Times New Roman" w:cs="Times New Roman"/>
        </w:rPr>
        <w:t>, 89-118.</w:t>
      </w:r>
    </w:p>
    <w:p w14:paraId="7F3A9CAA" w14:textId="77777777" w:rsidR="000644C0" w:rsidRDefault="000644C0" w:rsidP="000644C0">
      <w:pPr>
        <w:jc w:val="both"/>
        <w:rPr>
          <w:rFonts w:ascii="Times New Roman" w:hAnsi="Times New Roman" w:cs="Times New Roman"/>
        </w:rPr>
      </w:pPr>
    </w:p>
    <w:p w14:paraId="069928A9" w14:textId="77777777" w:rsidR="000644C0" w:rsidRDefault="000644C0" w:rsidP="000644C0">
      <w:pPr>
        <w:jc w:val="both"/>
        <w:rPr>
          <w:rFonts w:ascii="Times New Roman" w:hAnsi="Times New Roman" w:cs="Times New Roman"/>
        </w:rPr>
      </w:pPr>
      <w:r w:rsidRPr="000A6F5A">
        <w:rPr>
          <w:rFonts w:ascii="Times New Roman" w:hAnsi="Times New Roman" w:cs="Times New Roman"/>
        </w:rPr>
        <w:t>Lukka, K., &amp; Wouters, M</w:t>
      </w:r>
      <w:r>
        <w:rPr>
          <w:rFonts w:ascii="Times New Roman" w:hAnsi="Times New Roman" w:cs="Times New Roman"/>
        </w:rPr>
        <w:t>.,</w:t>
      </w:r>
      <w:r w:rsidRPr="000A6F5A">
        <w:rPr>
          <w:rFonts w:ascii="Times New Roman" w:hAnsi="Times New Roman" w:cs="Times New Roman"/>
        </w:rPr>
        <w:t xml:space="preserve"> 2022)</w:t>
      </w:r>
      <w:r>
        <w:rPr>
          <w:rFonts w:ascii="Times New Roman" w:hAnsi="Times New Roman" w:cs="Times New Roman"/>
        </w:rPr>
        <w:t>,</w:t>
      </w:r>
      <w:r w:rsidRPr="000A6F5A">
        <w:rPr>
          <w:rFonts w:ascii="Times New Roman" w:hAnsi="Times New Roman" w:cs="Times New Roman"/>
        </w:rPr>
        <w:t xml:space="preserve"> Towards interventionist research with theoretical ambition</w:t>
      </w:r>
      <w:r>
        <w:rPr>
          <w:rFonts w:ascii="Times New Roman" w:hAnsi="Times New Roman" w:cs="Times New Roman"/>
        </w:rPr>
        <w:t>,</w:t>
      </w:r>
      <w:r w:rsidRPr="000A6F5A">
        <w:rPr>
          <w:rFonts w:ascii="Times New Roman" w:hAnsi="Times New Roman" w:cs="Times New Roman"/>
        </w:rPr>
        <w:t> </w:t>
      </w:r>
      <w:r w:rsidRPr="000A6F5A">
        <w:rPr>
          <w:rFonts w:ascii="Times New Roman" w:hAnsi="Times New Roman" w:cs="Times New Roman"/>
          <w:i/>
          <w:iCs/>
        </w:rPr>
        <w:t>Management Accounting Research</w:t>
      </w:r>
      <w:r w:rsidRPr="000A6F5A">
        <w:rPr>
          <w:rFonts w:ascii="Times New Roman" w:hAnsi="Times New Roman" w:cs="Times New Roman"/>
        </w:rPr>
        <w:t>, </w:t>
      </w:r>
      <w:r w:rsidRPr="000A6F5A">
        <w:rPr>
          <w:rFonts w:ascii="Times New Roman" w:hAnsi="Times New Roman" w:cs="Times New Roman"/>
          <w:i/>
          <w:iCs/>
        </w:rPr>
        <w:t>55</w:t>
      </w:r>
      <w:r w:rsidRPr="000A6F5A">
        <w:rPr>
          <w:rFonts w:ascii="Times New Roman" w:hAnsi="Times New Roman" w:cs="Times New Roman"/>
        </w:rPr>
        <w:t xml:space="preserve">, </w:t>
      </w:r>
      <w:r>
        <w:rPr>
          <w:rFonts w:ascii="Times New Roman" w:hAnsi="Times New Roman" w:cs="Times New Roman"/>
        </w:rPr>
        <w:t>1-15.</w:t>
      </w:r>
    </w:p>
    <w:p w14:paraId="3CB99B75" w14:textId="77777777" w:rsidR="000644C0" w:rsidRDefault="000644C0" w:rsidP="000644C0">
      <w:pPr>
        <w:jc w:val="both"/>
        <w:rPr>
          <w:rFonts w:ascii="Times New Roman" w:hAnsi="Times New Roman" w:cs="Times New Roman"/>
        </w:rPr>
      </w:pPr>
    </w:p>
    <w:p w14:paraId="378DBCF5" w14:textId="77777777" w:rsidR="000644C0" w:rsidRDefault="000644C0" w:rsidP="000644C0">
      <w:pPr>
        <w:jc w:val="both"/>
        <w:rPr>
          <w:rFonts w:ascii="Times New Roman" w:hAnsi="Times New Roman" w:cs="Times New Roman"/>
        </w:rPr>
      </w:pPr>
      <w:r w:rsidRPr="00C371BD">
        <w:rPr>
          <w:rFonts w:ascii="Times New Roman" w:hAnsi="Times New Roman" w:cs="Times New Roman"/>
        </w:rPr>
        <w:t>McDaid, E., Boedker, C., &amp; Free, C.</w:t>
      </w:r>
      <w:r>
        <w:rPr>
          <w:rFonts w:ascii="Times New Roman" w:hAnsi="Times New Roman" w:cs="Times New Roman"/>
        </w:rPr>
        <w:t xml:space="preserve">, </w:t>
      </w:r>
      <w:r w:rsidRPr="00C371BD">
        <w:rPr>
          <w:rFonts w:ascii="Times New Roman" w:hAnsi="Times New Roman" w:cs="Times New Roman"/>
        </w:rPr>
        <w:t>2019</w:t>
      </w:r>
      <w:r>
        <w:rPr>
          <w:rFonts w:ascii="Times New Roman" w:hAnsi="Times New Roman" w:cs="Times New Roman"/>
        </w:rPr>
        <w:t xml:space="preserve">, </w:t>
      </w:r>
      <w:r w:rsidRPr="00C371BD">
        <w:rPr>
          <w:rFonts w:ascii="Times New Roman" w:hAnsi="Times New Roman" w:cs="Times New Roman"/>
        </w:rPr>
        <w:t>Close encounters and the illusion of accountability in the sharing economy</w:t>
      </w:r>
      <w:r>
        <w:rPr>
          <w:rFonts w:ascii="Times New Roman" w:hAnsi="Times New Roman" w:cs="Times New Roman"/>
        </w:rPr>
        <w:t>,</w:t>
      </w:r>
      <w:r w:rsidRPr="00C371BD">
        <w:rPr>
          <w:rFonts w:ascii="Times New Roman" w:hAnsi="Times New Roman" w:cs="Times New Roman"/>
        </w:rPr>
        <w:t> </w:t>
      </w:r>
      <w:r w:rsidRPr="00C371BD">
        <w:rPr>
          <w:rFonts w:ascii="Times New Roman" w:hAnsi="Times New Roman" w:cs="Times New Roman"/>
          <w:i/>
          <w:iCs/>
        </w:rPr>
        <w:t>Accounting, Auditing &amp; Accountability Journal</w:t>
      </w:r>
      <w:r>
        <w:rPr>
          <w:rFonts w:ascii="Times New Roman" w:hAnsi="Times New Roman" w:cs="Times New Roman"/>
        </w:rPr>
        <w:t>, 32(5), 1437-1466.</w:t>
      </w:r>
    </w:p>
    <w:p w14:paraId="5396DA98" w14:textId="77777777" w:rsidR="000644C0" w:rsidRDefault="000644C0" w:rsidP="000644C0">
      <w:pPr>
        <w:jc w:val="both"/>
        <w:rPr>
          <w:rFonts w:ascii="Times New Roman" w:hAnsi="Times New Roman" w:cs="Times New Roman"/>
        </w:rPr>
      </w:pPr>
    </w:p>
    <w:p w14:paraId="5D4CE005" w14:textId="77777777" w:rsidR="000644C0" w:rsidRDefault="000644C0" w:rsidP="000644C0">
      <w:pPr>
        <w:jc w:val="both"/>
        <w:rPr>
          <w:rFonts w:ascii="Times New Roman" w:hAnsi="Times New Roman" w:cs="Times New Roman"/>
        </w:rPr>
      </w:pPr>
      <w:r w:rsidRPr="000A6F5A">
        <w:rPr>
          <w:rFonts w:ascii="Times New Roman" w:hAnsi="Times New Roman" w:cs="Times New Roman"/>
        </w:rPr>
        <w:t>Merchant, K. A., &amp; Otley, D</w:t>
      </w:r>
      <w:r>
        <w:rPr>
          <w:rFonts w:ascii="Times New Roman" w:hAnsi="Times New Roman" w:cs="Times New Roman"/>
        </w:rPr>
        <w:t>.,</w:t>
      </w:r>
      <w:r w:rsidRPr="000A6F5A">
        <w:rPr>
          <w:rFonts w:ascii="Times New Roman" w:hAnsi="Times New Roman" w:cs="Times New Roman"/>
        </w:rPr>
        <w:t xml:space="preserve"> 2020</w:t>
      </w:r>
      <w:r>
        <w:rPr>
          <w:rFonts w:ascii="Times New Roman" w:hAnsi="Times New Roman" w:cs="Times New Roman"/>
        </w:rPr>
        <w:t>,</w:t>
      </w:r>
      <w:r w:rsidRPr="000A6F5A">
        <w:rPr>
          <w:rFonts w:ascii="Times New Roman" w:hAnsi="Times New Roman" w:cs="Times New Roman"/>
        </w:rPr>
        <w:t xml:space="preserve"> Beyond the systems versus package debate</w:t>
      </w:r>
      <w:r>
        <w:rPr>
          <w:rFonts w:ascii="Times New Roman" w:hAnsi="Times New Roman" w:cs="Times New Roman"/>
        </w:rPr>
        <w:t>,</w:t>
      </w:r>
      <w:r w:rsidRPr="000A6F5A">
        <w:rPr>
          <w:rFonts w:ascii="Times New Roman" w:hAnsi="Times New Roman" w:cs="Times New Roman"/>
        </w:rPr>
        <w:t> </w:t>
      </w:r>
      <w:r w:rsidRPr="000A6F5A">
        <w:rPr>
          <w:rFonts w:ascii="Times New Roman" w:hAnsi="Times New Roman" w:cs="Times New Roman"/>
          <w:i/>
          <w:iCs/>
        </w:rPr>
        <w:t>Accounting, Organizations and Society</w:t>
      </w:r>
      <w:r w:rsidRPr="000A6F5A">
        <w:rPr>
          <w:rFonts w:ascii="Times New Roman" w:hAnsi="Times New Roman" w:cs="Times New Roman"/>
        </w:rPr>
        <w:t>, </w:t>
      </w:r>
      <w:r w:rsidRPr="000A6F5A">
        <w:rPr>
          <w:rFonts w:ascii="Times New Roman" w:hAnsi="Times New Roman" w:cs="Times New Roman"/>
          <w:i/>
          <w:iCs/>
        </w:rPr>
        <w:t>86</w:t>
      </w:r>
      <w:r w:rsidRPr="000A6F5A">
        <w:rPr>
          <w:rFonts w:ascii="Times New Roman" w:hAnsi="Times New Roman" w:cs="Times New Roman"/>
        </w:rPr>
        <w:t>, 101185.</w:t>
      </w:r>
    </w:p>
    <w:p w14:paraId="693B01BF" w14:textId="77777777" w:rsidR="000644C0" w:rsidRDefault="000644C0" w:rsidP="000644C0">
      <w:pPr>
        <w:jc w:val="both"/>
        <w:rPr>
          <w:rFonts w:ascii="Times New Roman" w:hAnsi="Times New Roman" w:cs="Times New Roman"/>
        </w:rPr>
      </w:pPr>
    </w:p>
    <w:p w14:paraId="17BEE5BD" w14:textId="77777777" w:rsidR="000644C0" w:rsidRPr="005E578E" w:rsidRDefault="000644C0" w:rsidP="000644C0">
      <w:pPr>
        <w:jc w:val="both"/>
        <w:rPr>
          <w:rFonts w:ascii="Times New Roman" w:hAnsi="Times New Roman" w:cs="Times New Roman"/>
        </w:rPr>
      </w:pPr>
      <w:r w:rsidRPr="0028361D">
        <w:rPr>
          <w:rFonts w:ascii="Times New Roman" w:hAnsi="Times New Roman" w:cs="Times New Roman"/>
        </w:rPr>
        <w:t>O'Dwyer, B. and Unerman, J., 2016</w:t>
      </w:r>
      <w:r>
        <w:rPr>
          <w:rFonts w:ascii="Times New Roman" w:hAnsi="Times New Roman" w:cs="Times New Roman"/>
        </w:rPr>
        <w:t>,</w:t>
      </w:r>
      <w:r w:rsidRPr="0028361D">
        <w:rPr>
          <w:rFonts w:ascii="Times New Roman" w:hAnsi="Times New Roman" w:cs="Times New Roman"/>
        </w:rPr>
        <w:t xml:space="preserve"> Fostering rigour in accounting for social sustainability</w:t>
      </w:r>
      <w:r>
        <w:rPr>
          <w:rFonts w:ascii="Times New Roman" w:hAnsi="Times New Roman" w:cs="Times New Roman"/>
        </w:rPr>
        <w:t>,</w:t>
      </w:r>
      <w:r w:rsidRPr="0028361D">
        <w:rPr>
          <w:rFonts w:ascii="Times New Roman" w:hAnsi="Times New Roman" w:cs="Times New Roman"/>
          <w:i/>
          <w:iCs/>
        </w:rPr>
        <w:t xml:space="preserve"> Accounting, Organi</w:t>
      </w:r>
      <w:r>
        <w:rPr>
          <w:rFonts w:ascii="Times New Roman" w:hAnsi="Times New Roman" w:cs="Times New Roman"/>
          <w:i/>
          <w:iCs/>
        </w:rPr>
        <w:t>s</w:t>
      </w:r>
      <w:r w:rsidRPr="0028361D">
        <w:rPr>
          <w:rFonts w:ascii="Times New Roman" w:hAnsi="Times New Roman" w:cs="Times New Roman"/>
          <w:i/>
          <w:iCs/>
        </w:rPr>
        <w:t>ations and Society</w:t>
      </w:r>
      <w:r w:rsidRPr="0028361D">
        <w:rPr>
          <w:rFonts w:ascii="Times New Roman" w:hAnsi="Times New Roman" w:cs="Times New Roman"/>
        </w:rPr>
        <w:t>, 49, 32-40.</w:t>
      </w:r>
    </w:p>
    <w:p w14:paraId="118045FA" w14:textId="77777777" w:rsidR="000644C0" w:rsidRPr="005E578E" w:rsidRDefault="000644C0" w:rsidP="000644C0">
      <w:pPr>
        <w:jc w:val="both"/>
        <w:rPr>
          <w:rFonts w:ascii="Times New Roman" w:hAnsi="Times New Roman" w:cs="Times New Roman"/>
        </w:rPr>
      </w:pPr>
    </w:p>
    <w:p w14:paraId="010931C9" w14:textId="77777777" w:rsidR="000644C0" w:rsidRPr="005E578E" w:rsidRDefault="000644C0" w:rsidP="000644C0">
      <w:pPr>
        <w:jc w:val="both"/>
        <w:rPr>
          <w:rFonts w:ascii="Times New Roman" w:hAnsi="Times New Roman" w:cs="Times New Roman"/>
        </w:rPr>
      </w:pPr>
      <w:r w:rsidRPr="005E578E">
        <w:rPr>
          <w:rFonts w:ascii="Times New Roman" w:hAnsi="Times New Roman" w:cs="Times New Roman"/>
        </w:rPr>
        <w:t>Parker, L.</w:t>
      </w:r>
      <w:r>
        <w:rPr>
          <w:rFonts w:ascii="Times New Roman" w:hAnsi="Times New Roman" w:cs="Times New Roman"/>
        </w:rPr>
        <w:t xml:space="preserve"> D., 2009, </w:t>
      </w:r>
      <w:r w:rsidRPr="005E578E">
        <w:rPr>
          <w:rFonts w:ascii="Times New Roman" w:hAnsi="Times New Roman" w:cs="Times New Roman"/>
        </w:rPr>
        <w:t>Photo-elicitation: and ethno-historical accounting a</w:t>
      </w:r>
      <w:r>
        <w:rPr>
          <w:rFonts w:ascii="Times New Roman" w:hAnsi="Times New Roman" w:cs="Times New Roman"/>
        </w:rPr>
        <w:t>nd management research prospect</w:t>
      </w:r>
      <w:r w:rsidRPr="005E578E">
        <w:rPr>
          <w:rFonts w:ascii="Times New Roman" w:hAnsi="Times New Roman" w:cs="Times New Roman"/>
        </w:rPr>
        <w:t xml:space="preserve">, </w:t>
      </w:r>
      <w:r w:rsidRPr="005E578E">
        <w:rPr>
          <w:rFonts w:ascii="Times New Roman" w:hAnsi="Times New Roman" w:cs="Times New Roman"/>
          <w:i/>
        </w:rPr>
        <w:t>Accounting, Auditing and Accountability Journal</w:t>
      </w:r>
      <w:r w:rsidRPr="005E578E">
        <w:rPr>
          <w:rFonts w:ascii="Times New Roman" w:hAnsi="Times New Roman" w:cs="Times New Roman"/>
        </w:rPr>
        <w:t>,</w:t>
      </w:r>
      <w:r>
        <w:rPr>
          <w:rFonts w:ascii="Times New Roman" w:hAnsi="Times New Roman" w:cs="Times New Roman"/>
        </w:rPr>
        <w:t xml:space="preserve"> 22</w:t>
      </w:r>
      <w:r w:rsidRPr="005E578E">
        <w:rPr>
          <w:rFonts w:ascii="Times New Roman" w:hAnsi="Times New Roman" w:cs="Times New Roman"/>
        </w:rPr>
        <w:t>, 1111-1129.</w:t>
      </w:r>
    </w:p>
    <w:p w14:paraId="58C794B4" w14:textId="77777777" w:rsidR="000644C0" w:rsidRDefault="000644C0" w:rsidP="000644C0">
      <w:pPr>
        <w:jc w:val="both"/>
        <w:rPr>
          <w:rFonts w:ascii="Times New Roman" w:hAnsi="Times New Roman" w:cs="Times New Roman"/>
        </w:rPr>
      </w:pPr>
    </w:p>
    <w:p w14:paraId="7BA0AF6E" w14:textId="77777777" w:rsidR="000644C0" w:rsidRDefault="000644C0" w:rsidP="000644C0">
      <w:pPr>
        <w:jc w:val="both"/>
        <w:rPr>
          <w:rFonts w:ascii="Times New Roman" w:hAnsi="Times New Roman" w:cs="Times New Roman"/>
        </w:rPr>
      </w:pPr>
      <w:r w:rsidRPr="002C727B">
        <w:rPr>
          <w:rFonts w:ascii="Times New Roman" w:hAnsi="Times New Roman" w:cs="Times New Roman"/>
        </w:rPr>
        <w:t>Unerman, J., &amp; Chapman, C</w:t>
      </w:r>
      <w:r>
        <w:rPr>
          <w:rFonts w:ascii="Times New Roman" w:hAnsi="Times New Roman" w:cs="Times New Roman"/>
        </w:rPr>
        <w:t xml:space="preserve">., </w:t>
      </w:r>
      <w:r w:rsidRPr="002C727B">
        <w:rPr>
          <w:rFonts w:ascii="Times New Roman" w:hAnsi="Times New Roman" w:cs="Times New Roman"/>
        </w:rPr>
        <w:t>2014</w:t>
      </w:r>
      <w:r>
        <w:rPr>
          <w:rFonts w:ascii="Times New Roman" w:hAnsi="Times New Roman" w:cs="Times New Roman"/>
        </w:rPr>
        <w:t>,</w:t>
      </w:r>
      <w:r w:rsidRPr="002C727B">
        <w:rPr>
          <w:rFonts w:ascii="Times New Roman" w:hAnsi="Times New Roman" w:cs="Times New Roman"/>
        </w:rPr>
        <w:t xml:space="preserve"> Academic contributions to enhancing accounting for sustainable development</w:t>
      </w:r>
      <w:r>
        <w:rPr>
          <w:rFonts w:ascii="Times New Roman" w:hAnsi="Times New Roman" w:cs="Times New Roman"/>
        </w:rPr>
        <w:t>,</w:t>
      </w:r>
      <w:r w:rsidRPr="002C727B">
        <w:rPr>
          <w:rFonts w:ascii="Times New Roman" w:hAnsi="Times New Roman" w:cs="Times New Roman"/>
        </w:rPr>
        <w:t> </w:t>
      </w:r>
      <w:r w:rsidRPr="002C727B">
        <w:rPr>
          <w:rFonts w:ascii="Times New Roman" w:hAnsi="Times New Roman" w:cs="Times New Roman"/>
          <w:i/>
          <w:iCs/>
        </w:rPr>
        <w:t>Accounting, Organi</w:t>
      </w:r>
      <w:r>
        <w:rPr>
          <w:rFonts w:ascii="Times New Roman" w:hAnsi="Times New Roman" w:cs="Times New Roman"/>
          <w:i/>
          <w:iCs/>
        </w:rPr>
        <w:t>s</w:t>
      </w:r>
      <w:r w:rsidRPr="002C727B">
        <w:rPr>
          <w:rFonts w:ascii="Times New Roman" w:hAnsi="Times New Roman" w:cs="Times New Roman"/>
          <w:i/>
          <w:iCs/>
        </w:rPr>
        <w:t>ations and Society</w:t>
      </w:r>
      <w:r w:rsidRPr="002C727B">
        <w:rPr>
          <w:rFonts w:ascii="Times New Roman" w:hAnsi="Times New Roman" w:cs="Times New Roman"/>
        </w:rPr>
        <w:t>, </w:t>
      </w:r>
      <w:r w:rsidRPr="002C727B">
        <w:rPr>
          <w:rFonts w:ascii="Times New Roman" w:hAnsi="Times New Roman" w:cs="Times New Roman"/>
          <w:i/>
          <w:iCs/>
        </w:rPr>
        <w:t>39</w:t>
      </w:r>
      <w:r w:rsidRPr="002C727B">
        <w:rPr>
          <w:rFonts w:ascii="Times New Roman" w:hAnsi="Times New Roman" w:cs="Times New Roman"/>
        </w:rPr>
        <w:t>(6), 385-394.</w:t>
      </w:r>
    </w:p>
    <w:p w14:paraId="5E7705CC" w14:textId="77777777" w:rsidR="000644C0" w:rsidRPr="005E578E" w:rsidRDefault="000644C0" w:rsidP="000644C0">
      <w:pPr>
        <w:jc w:val="both"/>
        <w:rPr>
          <w:rFonts w:ascii="Times New Roman" w:hAnsi="Times New Roman" w:cs="Times New Roman"/>
        </w:rPr>
      </w:pPr>
    </w:p>
    <w:p w14:paraId="17264040" w14:textId="77777777" w:rsidR="000644C0" w:rsidRDefault="000644C0" w:rsidP="000644C0">
      <w:pPr>
        <w:jc w:val="both"/>
        <w:rPr>
          <w:rFonts w:ascii="Times New Roman" w:hAnsi="Times New Roman" w:cs="Times New Roman"/>
        </w:rPr>
      </w:pPr>
      <w:r w:rsidRPr="005E578E">
        <w:rPr>
          <w:rFonts w:ascii="Times New Roman" w:hAnsi="Times New Roman" w:cs="Times New Roman"/>
        </w:rPr>
        <w:t xml:space="preserve">Warren, S., </w:t>
      </w:r>
      <w:r>
        <w:rPr>
          <w:rFonts w:ascii="Times New Roman" w:hAnsi="Times New Roman" w:cs="Times New Roman"/>
        </w:rPr>
        <w:t xml:space="preserve">and L. D. Parker, 2009, </w:t>
      </w:r>
      <w:r w:rsidRPr="005E578E">
        <w:rPr>
          <w:rFonts w:ascii="Times New Roman" w:hAnsi="Times New Roman" w:cs="Times New Roman"/>
        </w:rPr>
        <w:t>Bean counters or bright young things? Towards the visual study of identity construction</w:t>
      </w:r>
      <w:r>
        <w:rPr>
          <w:rFonts w:ascii="Times New Roman" w:hAnsi="Times New Roman" w:cs="Times New Roman"/>
        </w:rPr>
        <w:t xml:space="preserve"> among professional accountants</w:t>
      </w:r>
      <w:r w:rsidRPr="005E578E">
        <w:rPr>
          <w:rFonts w:ascii="Times New Roman" w:hAnsi="Times New Roman" w:cs="Times New Roman"/>
        </w:rPr>
        <w:t xml:space="preserve">, </w:t>
      </w:r>
      <w:r w:rsidRPr="005E578E">
        <w:rPr>
          <w:rFonts w:ascii="Times New Roman" w:hAnsi="Times New Roman" w:cs="Times New Roman"/>
          <w:i/>
        </w:rPr>
        <w:t>Qualitative Research in Accounting and Management</w:t>
      </w:r>
      <w:r>
        <w:rPr>
          <w:rFonts w:ascii="Times New Roman" w:hAnsi="Times New Roman" w:cs="Times New Roman"/>
        </w:rPr>
        <w:t>, 6</w:t>
      </w:r>
      <w:r w:rsidRPr="005E578E">
        <w:rPr>
          <w:rFonts w:ascii="Times New Roman" w:hAnsi="Times New Roman" w:cs="Times New Roman"/>
        </w:rPr>
        <w:t>, 205-223.</w:t>
      </w:r>
    </w:p>
    <w:p w14:paraId="317B8243" w14:textId="77777777" w:rsidR="000644C0" w:rsidRDefault="000644C0" w:rsidP="000644C0">
      <w:pPr>
        <w:jc w:val="both"/>
        <w:rPr>
          <w:rFonts w:ascii="Times New Roman" w:hAnsi="Times New Roman" w:cs="Times New Roman"/>
        </w:rPr>
      </w:pPr>
    </w:p>
    <w:bookmarkEnd w:id="1"/>
    <w:p w14:paraId="6C4B92C4" w14:textId="77777777" w:rsidR="000644C0" w:rsidRPr="005E578E" w:rsidRDefault="000644C0" w:rsidP="005862E3">
      <w:pPr>
        <w:jc w:val="both"/>
        <w:rPr>
          <w:rFonts w:ascii="Times New Roman" w:hAnsi="Times New Roman" w:cs="Times New Roman"/>
          <w:b/>
        </w:rPr>
      </w:pPr>
    </w:p>
    <w:sectPr w:rsidR="000644C0" w:rsidRPr="005E578E" w:rsidSect="002E4674">
      <w:headerReference w:type="even" r:id="rId18"/>
      <w:headerReference w:type="default" r:id="rId19"/>
      <w:footerReference w:type="even" r:id="rId20"/>
      <w:footerReference w:type="default" r:id="rId21"/>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9EEF97" w14:textId="77777777" w:rsidR="00621825" w:rsidRDefault="00621825" w:rsidP="00C90231">
      <w:r>
        <w:separator/>
      </w:r>
    </w:p>
  </w:endnote>
  <w:endnote w:type="continuationSeparator" w:id="0">
    <w:p w14:paraId="560DFD13" w14:textId="77777777" w:rsidR="00621825" w:rsidRDefault="00621825" w:rsidP="00C902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064632" w14:textId="77777777" w:rsidR="00C97125" w:rsidRDefault="00C97125" w:rsidP="0097042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9F8D8E" w14:textId="77777777" w:rsidR="00C97125" w:rsidRDefault="00C97125" w:rsidP="00C971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C90FC" w14:textId="5B24376B" w:rsidR="00C97125" w:rsidRDefault="00C97125" w:rsidP="0097042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E23E8">
      <w:rPr>
        <w:rStyle w:val="PageNumber"/>
        <w:noProof/>
      </w:rPr>
      <w:t>2</w:t>
    </w:r>
    <w:r>
      <w:rPr>
        <w:rStyle w:val="PageNumber"/>
      </w:rPr>
      <w:fldChar w:fldCharType="end"/>
    </w:r>
  </w:p>
  <w:p w14:paraId="2BA356FA" w14:textId="77777777" w:rsidR="00C97125" w:rsidRDefault="00C97125" w:rsidP="00C971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574841" w14:textId="77777777" w:rsidR="00621825" w:rsidRDefault="00621825" w:rsidP="00C90231">
      <w:r>
        <w:separator/>
      </w:r>
    </w:p>
  </w:footnote>
  <w:footnote w:type="continuationSeparator" w:id="0">
    <w:p w14:paraId="20D7F717" w14:textId="77777777" w:rsidR="00621825" w:rsidRDefault="00621825" w:rsidP="00C902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505FD" w14:textId="77777777" w:rsidR="00C90231" w:rsidRDefault="00C90231" w:rsidP="00BB791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3E7A22" w14:textId="77777777" w:rsidR="00C90231" w:rsidRDefault="00C90231" w:rsidP="00C902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A98F6" w14:textId="77777777" w:rsidR="00C90231" w:rsidRPr="00C90231" w:rsidRDefault="00C90231" w:rsidP="00C90231">
    <w:pPr>
      <w:pStyle w:val="Header"/>
      <w:ind w:right="360"/>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BD12F7"/>
    <w:multiLevelType w:val="hybridMultilevel"/>
    <w:tmpl w:val="8A7ADD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EB26E3A"/>
    <w:multiLevelType w:val="hybridMultilevel"/>
    <w:tmpl w:val="D2C42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S0MDGwNDIzNjY3NLJU0lEKTi0uzszPAykwqQUAa7L7ySwAAAA="/>
  </w:docVars>
  <w:rsids>
    <w:rsidRoot w:val="006F0013"/>
    <w:rsid w:val="00000D00"/>
    <w:rsid w:val="00002512"/>
    <w:rsid w:val="00003679"/>
    <w:rsid w:val="00003B7B"/>
    <w:rsid w:val="0000404F"/>
    <w:rsid w:val="0000544B"/>
    <w:rsid w:val="00007B5B"/>
    <w:rsid w:val="00011874"/>
    <w:rsid w:val="00011A8C"/>
    <w:rsid w:val="00011F67"/>
    <w:rsid w:val="000121EA"/>
    <w:rsid w:val="0001560F"/>
    <w:rsid w:val="0001641C"/>
    <w:rsid w:val="000170A4"/>
    <w:rsid w:val="00017302"/>
    <w:rsid w:val="0002029F"/>
    <w:rsid w:val="00020790"/>
    <w:rsid w:val="00021BFF"/>
    <w:rsid w:val="0002201E"/>
    <w:rsid w:val="00023759"/>
    <w:rsid w:val="0002496F"/>
    <w:rsid w:val="00025A85"/>
    <w:rsid w:val="00025B6A"/>
    <w:rsid w:val="00025E91"/>
    <w:rsid w:val="000261E1"/>
    <w:rsid w:val="00026674"/>
    <w:rsid w:val="000266B9"/>
    <w:rsid w:val="0002724E"/>
    <w:rsid w:val="000272BE"/>
    <w:rsid w:val="0003045A"/>
    <w:rsid w:val="00030536"/>
    <w:rsid w:val="00033A48"/>
    <w:rsid w:val="00034ADF"/>
    <w:rsid w:val="000373D2"/>
    <w:rsid w:val="00037AD5"/>
    <w:rsid w:val="00042570"/>
    <w:rsid w:val="00044E21"/>
    <w:rsid w:val="000451C7"/>
    <w:rsid w:val="00046A6D"/>
    <w:rsid w:val="00047E37"/>
    <w:rsid w:val="000509D9"/>
    <w:rsid w:val="000510E2"/>
    <w:rsid w:val="0005180A"/>
    <w:rsid w:val="000519D2"/>
    <w:rsid w:val="0005280D"/>
    <w:rsid w:val="0005516F"/>
    <w:rsid w:val="0005674B"/>
    <w:rsid w:val="00056D56"/>
    <w:rsid w:val="0005752D"/>
    <w:rsid w:val="00060377"/>
    <w:rsid w:val="0006038B"/>
    <w:rsid w:val="00061B19"/>
    <w:rsid w:val="000644C0"/>
    <w:rsid w:val="000707AD"/>
    <w:rsid w:val="00070DB3"/>
    <w:rsid w:val="000711A0"/>
    <w:rsid w:val="000717C9"/>
    <w:rsid w:val="000727F8"/>
    <w:rsid w:val="000733CF"/>
    <w:rsid w:val="0007573B"/>
    <w:rsid w:val="0007698A"/>
    <w:rsid w:val="000779D8"/>
    <w:rsid w:val="00077D46"/>
    <w:rsid w:val="00080B75"/>
    <w:rsid w:val="00081AED"/>
    <w:rsid w:val="00082F74"/>
    <w:rsid w:val="000840D7"/>
    <w:rsid w:val="00084822"/>
    <w:rsid w:val="000872BA"/>
    <w:rsid w:val="0008772F"/>
    <w:rsid w:val="0009006F"/>
    <w:rsid w:val="00090AAE"/>
    <w:rsid w:val="000938D0"/>
    <w:rsid w:val="0009395C"/>
    <w:rsid w:val="00095A78"/>
    <w:rsid w:val="00097F35"/>
    <w:rsid w:val="00097F7D"/>
    <w:rsid w:val="000A025D"/>
    <w:rsid w:val="000A2138"/>
    <w:rsid w:val="000A2675"/>
    <w:rsid w:val="000A3095"/>
    <w:rsid w:val="000A432B"/>
    <w:rsid w:val="000A55FB"/>
    <w:rsid w:val="000A5D34"/>
    <w:rsid w:val="000A7DEE"/>
    <w:rsid w:val="000A7F34"/>
    <w:rsid w:val="000B17B4"/>
    <w:rsid w:val="000B1CE3"/>
    <w:rsid w:val="000B21F4"/>
    <w:rsid w:val="000B23B6"/>
    <w:rsid w:val="000B3020"/>
    <w:rsid w:val="000B30DE"/>
    <w:rsid w:val="000B3B74"/>
    <w:rsid w:val="000B4B6B"/>
    <w:rsid w:val="000B538D"/>
    <w:rsid w:val="000B6A47"/>
    <w:rsid w:val="000B79D4"/>
    <w:rsid w:val="000B7B73"/>
    <w:rsid w:val="000B7D1B"/>
    <w:rsid w:val="000C1234"/>
    <w:rsid w:val="000C171B"/>
    <w:rsid w:val="000C29B8"/>
    <w:rsid w:val="000C37A8"/>
    <w:rsid w:val="000C3E48"/>
    <w:rsid w:val="000C62FA"/>
    <w:rsid w:val="000C6368"/>
    <w:rsid w:val="000C653B"/>
    <w:rsid w:val="000C7180"/>
    <w:rsid w:val="000C783C"/>
    <w:rsid w:val="000D1A78"/>
    <w:rsid w:val="000D3728"/>
    <w:rsid w:val="000D4193"/>
    <w:rsid w:val="000D490D"/>
    <w:rsid w:val="000D4946"/>
    <w:rsid w:val="000D4BC8"/>
    <w:rsid w:val="000D5EAB"/>
    <w:rsid w:val="000D6316"/>
    <w:rsid w:val="000D68BA"/>
    <w:rsid w:val="000D75B6"/>
    <w:rsid w:val="000D776D"/>
    <w:rsid w:val="000D7DB3"/>
    <w:rsid w:val="000E122E"/>
    <w:rsid w:val="000E3073"/>
    <w:rsid w:val="000E63D3"/>
    <w:rsid w:val="000E6790"/>
    <w:rsid w:val="000E6EC3"/>
    <w:rsid w:val="000E7AFA"/>
    <w:rsid w:val="000F093E"/>
    <w:rsid w:val="000F129F"/>
    <w:rsid w:val="000F366D"/>
    <w:rsid w:val="000F3697"/>
    <w:rsid w:val="000F3DD0"/>
    <w:rsid w:val="000F3EA3"/>
    <w:rsid w:val="000F44E6"/>
    <w:rsid w:val="000F4C5E"/>
    <w:rsid w:val="000F508B"/>
    <w:rsid w:val="000F5477"/>
    <w:rsid w:val="000F5D5A"/>
    <w:rsid w:val="000F62DA"/>
    <w:rsid w:val="000F65AC"/>
    <w:rsid w:val="000F6A37"/>
    <w:rsid w:val="000F73D1"/>
    <w:rsid w:val="001015E5"/>
    <w:rsid w:val="00101CCD"/>
    <w:rsid w:val="00102440"/>
    <w:rsid w:val="0010328A"/>
    <w:rsid w:val="00104317"/>
    <w:rsid w:val="00104BC3"/>
    <w:rsid w:val="00107652"/>
    <w:rsid w:val="00110E56"/>
    <w:rsid w:val="00111254"/>
    <w:rsid w:val="00113841"/>
    <w:rsid w:val="0011601C"/>
    <w:rsid w:val="00116949"/>
    <w:rsid w:val="00117564"/>
    <w:rsid w:val="001205F3"/>
    <w:rsid w:val="0012075B"/>
    <w:rsid w:val="001220D6"/>
    <w:rsid w:val="00122369"/>
    <w:rsid w:val="00124A96"/>
    <w:rsid w:val="0012504F"/>
    <w:rsid w:val="00125AB0"/>
    <w:rsid w:val="00126CB6"/>
    <w:rsid w:val="00126DC1"/>
    <w:rsid w:val="00127C1E"/>
    <w:rsid w:val="00131C61"/>
    <w:rsid w:val="00133393"/>
    <w:rsid w:val="00133E1F"/>
    <w:rsid w:val="00136378"/>
    <w:rsid w:val="00137148"/>
    <w:rsid w:val="001376E1"/>
    <w:rsid w:val="0014325F"/>
    <w:rsid w:val="001445DC"/>
    <w:rsid w:val="00145BCD"/>
    <w:rsid w:val="001475DB"/>
    <w:rsid w:val="00151B5B"/>
    <w:rsid w:val="00152CCE"/>
    <w:rsid w:val="001545AB"/>
    <w:rsid w:val="00156547"/>
    <w:rsid w:val="001570C4"/>
    <w:rsid w:val="00157220"/>
    <w:rsid w:val="001606E2"/>
    <w:rsid w:val="00160DD0"/>
    <w:rsid w:val="00161A07"/>
    <w:rsid w:val="00163B0A"/>
    <w:rsid w:val="00163E1E"/>
    <w:rsid w:val="001645CF"/>
    <w:rsid w:val="001650B9"/>
    <w:rsid w:val="00166C9F"/>
    <w:rsid w:val="0016767A"/>
    <w:rsid w:val="001676B4"/>
    <w:rsid w:val="001701B6"/>
    <w:rsid w:val="0017057D"/>
    <w:rsid w:val="001711EB"/>
    <w:rsid w:val="00175278"/>
    <w:rsid w:val="00176246"/>
    <w:rsid w:val="0017626B"/>
    <w:rsid w:val="0017653C"/>
    <w:rsid w:val="00176A60"/>
    <w:rsid w:val="001774B8"/>
    <w:rsid w:val="00177F94"/>
    <w:rsid w:val="0018112A"/>
    <w:rsid w:val="001841E1"/>
    <w:rsid w:val="00184CD6"/>
    <w:rsid w:val="00191FC8"/>
    <w:rsid w:val="001922F5"/>
    <w:rsid w:val="00192C04"/>
    <w:rsid w:val="00193B40"/>
    <w:rsid w:val="00195C13"/>
    <w:rsid w:val="00196376"/>
    <w:rsid w:val="00196657"/>
    <w:rsid w:val="00196EED"/>
    <w:rsid w:val="001A0E3A"/>
    <w:rsid w:val="001A3B00"/>
    <w:rsid w:val="001A5D92"/>
    <w:rsid w:val="001A6B7A"/>
    <w:rsid w:val="001A7CD4"/>
    <w:rsid w:val="001B13CB"/>
    <w:rsid w:val="001B33D1"/>
    <w:rsid w:val="001B4088"/>
    <w:rsid w:val="001B5ED8"/>
    <w:rsid w:val="001B6349"/>
    <w:rsid w:val="001B672A"/>
    <w:rsid w:val="001B6839"/>
    <w:rsid w:val="001B6BA8"/>
    <w:rsid w:val="001B72A4"/>
    <w:rsid w:val="001B76E0"/>
    <w:rsid w:val="001B7E6B"/>
    <w:rsid w:val="001C3325"/>
    <w:rsid w:val="001C5388"/>
    <w:rsid w:val="001C7BE2"/>
    <w:rsid w:val="001C7C0C"/>
    <w:rsid w:val="001D0030"/>
    <w:rsid w:val="001D0BFA"/>
    <w:rsid w:val="001D1B33"/>
    <w:rsid w:val="001D2481"/>
    <w:rsid w:val="001D3350"/>
    <w:rsid w:val="001D34BC"/>
    <w:rsid w:val="001D356D"/>
    <w:rsid w:val="001D36D9"/>
    <w:rsid w:val="001D3FD2"/>
    <w:rsid w:val="001D6A7B"/>
    <w:rsid w:val="001D733C"/>
    <w:rsid w:val="001D7BCF"/>
    <w:rsid w:val="001E065B"/>
    <w:rsid w:val="001E1D61"/>
    <w:rsid w:val="001E1E99"/>
    <w:rsid w:val="001E3828"/>
    <w:rsid w:val="001E385C"/>
    <w:rsid w:val="001E4439"/>
    <w:rsid w:val="001E6263"/>
    <w:rsid w:val="001F07C0"/>
    <w:rsid w:val="001F228B"/>
    <w:rsid w:val="001F2D29"/>
    <w:rsid w:val="001F38BC"/>
    <w:rsid w:val="001F4545"/>
    <w:rsid w:val="001F4F75"/>
    <w:rsid w:val="001F505E"/>
    <w:rsid w:val="001F6734"/>
    <w:rsid w:val="001F6B97"/>
    <w:rsid w:val="001F78A0"/>
    <w:rsid w:val="00200965"/>
    <w:rsid w:val="002032D7"/>
    <w:rsid w:val="00203D3D"/>
    <w:rsid w:val="002053D9"/>
    <w:rsid w:val="0020552C"/>
    <w:rsid w:val="00206504"/>
    <w:rsid w:val="00206EF5"/>
    <w:rsid w:val="00212AEE"/>
    <w:rsid w:val="00213C6D"/>
    <w:rsid w:val="00214EEE"/>
    <w:rsid w:val="002150FA"/>
    <w:rsid w:val="002217B8"/>
    <w:rsid w:val="00223830"/>
    <w:rsid w:val="0022457D"/>
    <w:rsid w:val="00226219"/>
    <w:rsid w:val="00226C1F"/>
    <w:rsid w:val="00231C04"/>
    <w:rsid w:val="00232AC2"/>
    <w:rsid w:val="00234621"/>
    <w:rsid w:val="002373C7"/>
    <w:rsid w:val="00237C6E"/>
    <w:rsid w:val="00241241"/>
    <w:rsid w:val="002416FC"/>
    <w:rsid w:val="00241DAD"/>
    <w:rsid w:val="00244756"/>
    <w:rsid w:val="00244AB8"/>
    <w:rsid w:val="002463E6"/>
    <w:rsid w:val="00246F14"/>
    <w:rsid w:val="002501BE"/>
    <w:rsid w:val="002518EF"/>
    <w:rsid w:val="002522A5"/>
    <w:rsid w:val="002536F6"/>
    <w:rsid w:val="00255B02"/>
    <w:rsid w:val="0025671B"/>
    <w:rsid w:val="002570E2"/>
    <w:rsid w:val="002571BE"/>
    <w:rsid w:val="00257461"/>
    <w:rsid w:val="0026060C"/>
    <w:rsid w:val="00260D33"/>
    <w:rsid w:val="002615EF"/>
    <w:rsid w:val="00261CF1"/>
    <w:rsid w:val="002621A1"/>
    <w:rsid w:val="0026285A"/>
    <w:rsid w:val="00262CAC"/>
    <w:rsid w:val="00263987"/>
    <w:rsid w:val="002639A1"/>
    <w:rsid w:val="002640AB"/>
    <w:rsid w:val="00265F94"/>
    <w:rsid w:val="00267C1C"/>
    <w:rsid w:val="00267FEA"/>
    <w:rsid w:val="0027097E"/>
    <w:rsid w:val="00271238"/>
    <w:rsid w:val="00273CEC"/>
    <w:rsid w:val="002740D3"/>
    <w:rsid w:val="00274EA5"/>
    <w:rsid w:val="0027616C"/>
    <w:rsid w:val="00276581"/>
    <w:rsid w:val="00277E00"/>
    <w:rsid w:val="002827EE"/>
    <w:rsid w:val="0028361D"/>
    <w:rsid w:val="002836BB"/>
    <w:rsid w:val="002844B8"/>
    <w:rsid w:val="00284662"/>
    <w:rsid w:val="00285660"/>
    <w:rsid w:val="002921F4"/>
    <w:rsid w:val="00293574"/>
    <w:rsid w:val="00293C01"/>
    <w:rsid w:val="00294E29"/>
    <w:rsid w:val="00296CF7"/>
    <w:rsid w:val="00296DBB"/>
    <w:rsid w:val="00296DD6"/>
    <w:rsid w:val="002970B9"/>
    <w:rsid w:val="002979BF"/>
    <w:rsid w:val="00297DEB"/>
    <w:rsid w:val="002A06D6"/>
    <w:rsid w:val="002A145B"/>
    <w:rsid w:val="002A2839"/>
    <w:rsid w:val="002A31F5"/>
    <w:rsid w:val="002A50F1"/>
    <w:rsid w:val="002A5309"/>
    <w:rsid w:val="002A62AD"/>
    <w:rsid w:val="002A7FB4"/>
    <w:rsid w:val="002B014E"/>
    <w:rsid w:val="002B55A0"/>
    <w:rsid w:val="002B56FF"/>
    <w:rsid w:val="002C161C"/>
    <w:rsid w:val="002C343F"/>
    <w:rsid w:val="002C5E76"/>
    <w:rsid w:val="002C7135"/>
    <w:rsid w:val="002C727B"/>
    <w:rsid w:val="002C79D8"/>
    <w:rsid w:val="002D0DB3"/>
    <w:rsid w:val="002D2938"/>
    <w:rsid w:val="002D2CDA"/>
    <w:rsid w:val="002D5224"/>
    <w:rsid w:val="002D71CA"/>
    <w:rsid w:val="002D7E82"/>
    <w:rsid w:val="002E0722"/>
    <w:rsid w:val="002E19F1"/>
    <w:rsid w:val="002E1C75"/>
    <w:rsid w:val="002E2CE1"/>
    <w:rsid w:val="002E30B4"/>
    <w:rsid w:val="002E4674"/>
    <w:rsid w:val="002E476C"/>
    <w:rsid w:val="002E584D"/>
    <w:rsid w:val="002E7833"/>
    <w:rsid w:val="002F215E"/>
    <w:rsid w:val="002F377C"/>
    <w:rsid w:val="002F38F4"/>
    <w:rsid w:val="002F5D8D"/>
    <w:rsid w:val="002F60F7"/>
    <w:rsid w:val="00300286"/>
    <w:rsid w:val="003025C7"/>
    <w:rsid w:val="003031F7"/>
    <w:rsid w:val="00303B87"/>
    <w:rsid w:val="00304626"/>
    <w:rsid w:val="00304D04"/>
    <w:rsid w:val="0031095B"/>
    <w:rsid w:val="00312974"/>
    <w:rsid w:val="00313F41"/>
    <w:rsid w:val="003151C2"/>
    <w:rsid w:val="00315CEF"/>
    <w:rsid w:val="00317CDD"/>
    <w:rsid w:val="00321223"/>
    <w:rsid w:val="003244AE"/>
    <w:rsid w:val="0032497F"/>
    <w:rsid w:val="0032610F"/>
    <w:rsid w:val="003269AD"/>
    <w:rsid w:val="00326EC4"/>
    <w:rsid w:val="003272AE"/>
    <w:rsid w:val="003275A7"/>
    <w:rsid w:val="00330C71"/>
    <w:rsid w:val="003319AC"/>
    <w:rsid w:val="00332047"/>
    <w:rsid w:val="00332693"/>
    <w:rsid w:val="00332BD8"/>
    <w:rsid w:val="00333760"/>
    <w:rsid w:val="00333A48"/>
    <w:rsid w:val="0033607E"/>
    <w:rsid w:val="003365F9"/>
    <w:rsid w:val="003368A6"/>
    <w:rsid w:val="003373A4"/>
    <w:rsid w:val="00342659"/>
    <w:rsid w:val="00343189"/>
    <w:rsid w:val="003440F3"/>
    <w:rsid w:val="0034585E"/>
    <w:rsid w:val="0034648B"/>
    <w:rsid w:val="003464B2"/>
    <w:rsid w:val="00347A4A"/>
    <w:rsid w:val="003519C9"/>
    <w:rsid w:val="0035249E"/>
    <w:rsid w:val="003528E3"/>
    <w:rsid w:val="00352AD2"/>
    <w:rsid w:val="003530C4"/>
    <w:rsid w:val="003544B2"/>
    <w:rsid w:val="00356531"/>
    <w:rsid w:val="00356963"/>
    <w:rsid w:val="003600EC"/>
    <w:rsid w:val="00360A52"/>
    <w:rsid w:val="00360C27"/>
    <w:rsid w:val="00360DA2"/>
    <w:rsid w:val="0036141A"/>
    <w:rsid w:val="0036177B"/>
    <w:rsid w:val="003617F2"/>
    <w:rsid w:val="00361B15"/>
    <w:rsid w:val="00362D18"/>
    <w:rsid w:val="00362DF1"/>
    <w:rsid w:val="00362F2A"/>
    <w:rsid w:val="00363683"/>
    <w:rsid w:val="003639E9"/>
    <w:rsid w:val="00365E8D"/>
    <w:rsid w:val="003669EE"/>
    <w:rsid w:val="00366B52"/>
    <w:rsid w:val="00366E49"/>
    <w:rsid w:val="00366F19"/>
    <w:rsid w:val="00367B40"/>
    <w:rsid w:val="003703F5"/>
    <w:rsid w:val="003706AA"/>
    <w:rsid w:val="003716E3"/>
    <w:rsid w:val="00372B31"/>
    <w:rsid w:val="00372EF3"/>
    <w:rsid w:val="003731CA"/>
    <w:rsid w:val="0037403F"/>
    <w:rsid w:val="00374A89"/>
    <w:rsid w:val="00375EDF"/>
    <w:rsid w:val="00376524"/>
    <w:rsid w:val="00381321"/>
    <w:rsid w:val="00381D66"/>
    <w:rsid w:val="00382314"/>
    <w:rsid w:val="0038308F"/>
    <w:rsid w:val="003848D7"/>
    <w:rsid w:val="00384B4F"/>
    <w:rsid w:val="00385877"/>
    <w:rsid w:val="00386AA4"/>
    <w:rsid w:val="00386EC7"/>
    <w:rsid w:val="00386FB0"/>
    <w:rsid w:val="00391535"/>
    <w:rsid w:val="00391E61"/>
    <w:rsid w:val="003924B5"/>
    <w:rsid w:val="00393513"/>
    <w:rsid w:val="00393C8F"/>
    <w:rsid w:val="003961EA"/>
    <w:rsid w:val="00396820"/>
    <w:rsid w:val="00396DE6"/>
    <w:rsid w:val="003973FB"/>
    <w:rsid w:val="003A0FEA"/>
    <w:rsid w:val="003A309B"/>
    <w:rsid w:val="003A39ED"/>
    <w:rsid w:val="003A3FDB"/>
    <w:rsid w:val="003A4569"/>
    <w:rsid w:val="003A47B1"/>
    <w:rsid w:val="003A4E38"/>
    <w:rsid w:val="003A4F41"/>
    <w:rsid w:val="003A6F10"/>
    <w:rsid w:val="003B0E3F"/>
    <w:rsid w:val="003B0FA6"/>
    <w:rsid w:val="003B165A"/>
    <w:rsid w:val="003B1963"/>
    <w:rsid w:val="003B3246"/>
    <w:rsid w:val="003B3882"/>
    <w:rsid w:val="003B4114"/>
    <w:rsid w:val="003B53EF"/>
    <w:rsid w:val="003B5F3D"/>
    <w:rsid w:val="003B7B6C"/>
    <w:rsid w:val="003C033C"/>
    <w:rsid w:val="003C078D"/>
    <w:rsid w:val="003C10D9"/>
    <w:rsid w:val="003C16E4"/>
    <w:rsid w:val="003C1726"/>
    <w:rsid w:val="003C1807"/>
    <w:rsid w:val="003C3063"/>
    <w:rsid w:val="003C3DE7"/>
    <w:rsid w:val="003C41D1"/>
    <w:rsid w:val="003C6444"/>
    <w:rsid w:val="003C67C2"/>
    <w:rsid w:val="003C6A8F"/>
    <w:rsid w:val="003C7BA9"/>
    <w:rsid w:val="003D0E1B"/>
    <w:rsid w:val="003D1166"/>
    <w:rsid w:val="003D4863"/>
    <w:rsid w:val="003D4C62"/>
    <w:rsid w:val="003D63E2"/>
    <w:rsid w:val="003E0F84"/>
    <w:rsid w:val="003E1599"/>
    <w:rsid w:val="003E23E8"/>
    <w:rsid w:val="003E2E29"/>
    <w:rsid w:val="003E3424"/>
    <w:rsid w:val="003E3584"/>
    <w:rsid w:val="003E3AF9"/>
    <w:rsid w:val="003E4D0D"/>
    <w:rsid w:val="003E5794"/>
    <w:rsid w:val="003E587C"/>
    <w:rsid w:val="003E60F3"/>
    <w:rsid w:val="003E780B"/>
    <w:rsid w:val="003F0700"/>
    <w:rsid w:val="003F0CCB"/>
    <w:rsid w:val="003F0D3C"/>
    <w:rsid w:val="003F1115"/>
    <w:rsid w:val="003F34B6"/>
    <w:rsid w:val="003F4372"/>
    <w:rsid w:val="003F4551"/>
    <w:rsid w:val="003F59B9"/>
    <w:rsid w:val="004017D4"/>
    <w:rsid w:val="00401C46"/>
    <w:rsid w:val="00402FF8"/>
    <w:rsid w:val="00404396"/>
    <w:rsid w:val="004100FC"/>
    <w:rsid w:val="00410930"/>
    <w:rsid w:val="00410E1A"/>
    <w:rsid w:val="004113FD"/>
    <w:rsid w:val="004120D0"/>
    <w:rsid w:val="00416CF9"/>
    <w:rsid w:val="00420555"/>
    <w:rsid w:val="00420975"/>
    <w:rsid w:val="00420C46"/>
    <w:rsid w:val="00420CE6"/>
    <w:rsid w:val="00422654"/>
    <w:rsid w:val="00423696"/>
    <w:rsid w:val="00423CFB"/>
    <w:rsid w:val="00424B9B"/>
    <w:rsid w:val="00425511"/>
    <w:rsid w:val="00425FB4"/>
    <w:rsid w:val="004264C1"/>
    <w:rsid w:val="0042791D"/>
    <w:rsid w:val="00427F3C"/>
    <w:rsid w:val="004321C9"/>
    <w:rsid w:val="004328B7"/>
    <w:rsid w:val="00432D46"/>
    <w:rsid w:val="00433E6E"/>
    <w:rsid w:val="00434712"/>
    <w:rsid w:val="0043542A"/>
    <w:rsid w:val="00435E3D"/>
    <w:rsid w:val="00436426"/>
    <w:rsid w:val="0044095D"/>
    <w:rsid w:val="00440F90"/>
    <w:rsid w:val="00444FD0"/>
    <w:rsid w:val="0044533A"/>
    <w:rsid w:val="00446B65"/>
    <w:rsid w:val="00446CE8"/>
    <w:rsid w:val="004505F7"/>
    <w:rsid w:val="0045780F"/>
    <w:rsid w:val="00457EAE"/>
    <w:rsid w:val="00460381"/>
    <w:rsid w:val="00461750"/>
    <w:rsid w:val="00461A4F"/>
    <w:rsid w:val="00462D70"/>
    <w:rsid w:val="00463A59"/>
    <w:rsid w:val="00463E52"/>
    <w:rsid w:val="00463FFF"/>
    <w:rsid w:val="0046536F"/>
    <w:rsid w:val="00467293"/>
    <w:rsid w:val="00470A21"/>
    <w:rsid w:val="00471733"/>
    <w:rsid w:val="00472A4C"/>
    <w:rsid w:val="00475A2A"/>
    <w:rsid w:val="00475EE8"/>
    <w:rsid w:val="00476456"/>
    <w:rsid w:val="00480B4D"/>
    <w:rsid w:val="00481CAF"/>
    <w:rsid w:val="00482031"/>
    <w:rsid w:val="00483481"/>
    <w:rsid w:val="00483A22"/>
    <w:rsid w:val="00485791"/>
    <w:rsid w:val="00485794"/>
    <w:rsid w:val="004904B2"/>
    <w:rsid w:val="00494B02"/>
    <w:rsid w:val="00494DF5"/>
    <w:rsid w:val="00495505"/>
    <w:rsid w:val="00495A54"/>
    <w:rsid w:val="00495A92"/>
    <w:rsid w:val="00496934"/>
    <w:rsid w:val="004976B0"/>
    <w:rsid w:val="004977C4"/>
    <w:rsid w:val="00497CE1"/>
    <w:rsid w:val="004A235E"/>
    <w:rsid w:val="004A3036"/>
    <w:rsid w:val="004A35F3"/>
    <w:rsid w:val="004A3B17"/>
    <w:rsid w:val="004A4CB0"/>
    <w:rsid w:val="004A659B"/>
    <w:rsid w:val="004A6B7B"/>
    <w:rsid w:val="004B066A"/>
    <w:rsid w:val="004B08FF"/>
    <w:rsid w:val="004B3999"/>
    <w:rsid w:val="004B3FE1"/>
    <w:rsid w:val="004B54BB"/>
    <w:rsid w:val="004B552C"/>
    <w:rsid w:val="004B586B"/>
    <w:rsid w:val="004B5A87"/>
    <w:rsid w:val="004B6746"/>
    <w:rsid w:val="004B6979"/>
    <w:rsid w:val="004B770D"/>
    <w:rsid w:val="004C0164"/>
    <w:rsid w:val="004C03A9"/>
    <w:rsid w:val="004C2DE1"/>
    <w:rsid w:val="004C3C5C"/>
    <w:rsid w:val="004C3D3D"/>
    <w:rsid w:val="004C49D0"/>
    <w:rsid w:val="004C4CF4"/>
    <w:rsid w:val="004C58DD"/>
    <w:rsid w:val="004C617C"/>
    <w:rsid w:val="004D0150"/>
    <w:rsid w:val="004D10D5"/>
    <w:rsid w:val="004D2184"/>
    <w:rsid w:val="004D2D07"/>
    <w:rsid w:val="004D3CFC"/>
    <w:rsid w:val="004D43D7"/>
    <w:rsid w:val="004D4407"/>
    <w:rsid w:val="004D5077"/>
    <w:rsid w:val="004D60A5"/>
    <w:rsid w:val="004E0B8A"/>
    <w:rsid w:val="004E1057"/>
    <w:rsid w:val="004E16AD"/>
    <w:rsid w:val="004E30D4"/>
    <w:rsid w:val="004E3C79"/>
    <w:rsid w:val="004E3E5E"/>
    <w:rsid w:val="004E5728"/>
    <w:rsid w:val="004E6066"/>
    <w:rsid w:val="004F0BAB"/>
    <w:rsid w:val="004F2B42"/>
    <w:rsid w:val="004F301C"/>
    <w:rsid w:val="004F438F"/>
    <w:rsid w:val="004F7B5B"/>
    <w:rsid w:val="00501CF6"/>
    <w:rsid w:val="00503E65"/>
    <w:rsid w:val="00505E98"/>
    <w:rsid w:val="00506E53"/>
    <w:rsid w:val="00507627"/>
    <w:rsid w:val="00510242"/>
    <w:rsid w:val="00510391"/>
    <w:rsid w:val="00511146"/>
    <w:rsid w:val="0051173D"/>
    <w:rsid w:val="00511D1E"/>
    <w:rsid w:val="00512BFF"/>
    <w:rsid w:val="005139A7"/>
    <w:rsid w:val="005150AB"/>
    <w:rsid w:val="00515488"/>
    <w:rsid w:val="00515552"/>
    <w:rsid w:val="00516F64"/>
    <w:rsid w:val="00516F70"/>
    <w:rsid w:val="00520C73"/>
    <w:rsid w:val="00521271"/>
    <w:rsid w:val="00521AE1"/>
    <w:rsid w:val="00522889"/>
    <w:rsid w:val="00522FE3"/>
    <w:rsid w:val="00525654"/>
    <w:rsid w:val="005257CE"/>
    <w:rsid w:val="00526738"/>
    <w:rsid w:val="00527813"/>
    <w:rsid w:val="005304B4"/>
    <w:rsid w:val="0053336C"/>
    <w:rsid w:val="00534ABC"/>
    <w:rsid w:val="00535C3B"/>
    <w:rsid w:val="00536A82"/>
    <w:rsid w:val="00540971"/>
    <w:rsid w:val="0054111B"/>
    <w:rsid w:val="00541BEC"/>
    <w:rsid w:val="00542029"/>
    <w:rsid w:val="00542458"/>
    <w:rsid w:val="00542C6B"/>
    <w:rsid w:val="0054566C"/>
    <w:rsid w:val="005462A2"/>
    <w:rsid w:val="00546307"/>
    <w:rsid w:val="005466EF"/>
    <w:rsid w:val="00546899"/>
    <w:rsid w:val="00550B7A"/>
    <w:rsid w:val="00551360"/>
    <w:rsid w:val="00551530"/>
    <w:rsid w:val="00551924"/>
    <w:rsid w:val="00551963"/>
    <w:rsid w:val="00552995"/>
    <w:rsid w:val="00552D42"/>
    <w:rsid w:val="00553592"/>
    <w:rsid w:val="00553BC6"/>
    <w:rsid w:val="00554E48"/>
    <w:rsid w:val="00555B57"/>
    <w:rsid w:val="00556A36"/>
    <w:rsid w:val="0056100B"/>
    <w:rsid w:val="00561407"/>
    <w:rsid w:val="005614A6"/>
    <w:rsid w:val="0056320D"/>
    <w:rsid w:val="005644B4"/>
    <w:rsid w:val="00564EA0"/>
    <w:rsid w:val="00566032"/>
    <w:rsid w:val="0056619A"/>
    <w:rsid w:val="0056641B"/>
    <w:rsid w:val="00567028"/>
    <w:rsid w:val="00567E69"/>
    <w:rsid w:val="00570637"/>
    <w:rsid w:val="00573AF1"/>
    <w:rsid w:val="005748F9"/>
    <w:rsid w:val="00576EC2"/>
    <w:rsid w:val="00581272"/>
    <w:rsid w:val="005814CF"/>
    <w:rsid w:val="005825D2"/>
    <w:rsid w:val="005839E9"/>
    <w:rsid w:val="0058401B"/>
    <w:rsid w:val="0058447D"/>
    <w:rsid w:val="00585293"/>
    <w:rsid w:val="005855C5"/>
    <w:rsid w:val="005862E3"/>
    <w:rsid w:val="00587027"/>
    <w:rsid w:val="00590383"/>
    <w:rsid w:val="005911EA"/>
    <w:rsid w:val="005922AD"/>
    <w:rsid w:val="0059361B"/>
    <w:rsid w:val="00593794"/>
    <w:rsid w:val="00593FAF"/>
    <w:rsid w:val="00594F2B"/>
    <w:rsid w:val="00595D22"/>
    <w:rsid w:val="00595F30"/>
    <w:rsid w:val="005979AE"/>
    <w:rsid w:val="00597B3E"/>
    <w:rsid w:val="005A3CF6"/>
    <w:rsid w:val="005A4531"/>
    <w:rsid w:val="005B0494"/>
    <w:rsid w:val="005B4090"/>
    <w:rsid w:val="005B4A58"/>
    <w:rsid w:val="005C01C5"/>
    <w:rsid w:val="005C129D"/>
    <w:rsid w:val="005C21B8"/>
    <w:rsid w:val="005C230E"/>
    <w:rsid w:val="005C2463"/>
    <w:rsid w:val="005C386E"/>
    <w:rsid w:val="005C43FC"/>
    <w:rsid w:val="005C4570"/>
    <w:rsid w:val="005C4CC1"/>
    <w:rsid w:val="005C553B"/>
    <w:rsid w:val="005C5B4F"/>
    <w:rsid w:val="005C5C25"/>
    <w:rsid w:val="005C6640"/>
    <w:rsid w:val="005D097B"/>
    <w:rsid w:val="005D09A8"/>
    <w:rsid w:val="005D09B2"/>
    <w:rsid w:val="005D1B88"/>
    <w:rsid w:val="005D2CDD"/>
    <w:rsid w:val="005D2D8C"/>
    <w:rsid w:val="005D4CEB"/>
    <w:rsid w:val="005D63D7"/>
    <w:rsid w:val="005D765B"/>
    <w:rsid w:val="005E0629"/>
    <w:rsid w:val="005E1766"/>
    <w:rsid w:val="005E323C"/>
    <w:rsid w:val="005E46A1"/>
    <w:rsid w:val="005E4B76"/>
    <w:rsid w:val="005E5436"/>
    <w:rsid w:val="005E578E"/>
    <w:rsid w:val="005E5F59"/>
    <w:rsid w:val="005E6709"/>
    <w:rsid w:val="005F0FC0"/>
    <w:rsid w:val="005F3EC2"/>
    <w:rsid w:val="005F40E3"/>
    <w:rsid w:val="005F537C"/>
    <w:rsid w:val="006017BF"/>
    <w:rsid w:val="006039E5"/>
    <w:rsid w:val="00603FBF"/>
    <w:rsid w:val="006046C4"/>
    <w:rsid w:val="00604B38"/>
    <w:rsid w:val="00604D62"/>
    <w:rsid w:val="00606ED8"/>
    <w:rsid w:val="0061231F"/>
    <w:rsid w:val="006130D2"/>
    <w:rsid w:val="006174C6"/>
    <w:rsid w:val="00617728"/>
    <w:rsid w:val="00620B25"/>
    <w:rsid w:val="00621825"/>
    <w:rsid w:val="006240B9"/>
    <w:rsid w:val="00625F49"/>
    <w:rsid w:val="00627AF7"/>
    <w:rsid w:val="0063049E"/>
    <w:rsid w:val="00630E25"/>
    <w:rsid w:val="0063133B"/>
    <w:rsid w:val="0063242A"/>
    <w:rsid w:val="00633BF9"/>
    <w:rsid w:val="00636CE4"/>
    <w:rsid w:val="00636DCF"/>
    <w:rsid w:val="006376E5"/>
    <w:rsid w:val="00640B6C"/>
    <w:rsid w:val="0064139F"/>
    <w:rsid w:val="00642ACC"/>
    <w:rsid w:val="0064446C"/>
    <w:rsid w:val="00645D01"/>
    <w:rsid w:val="00645F9E"/>
    <w:rsid w:val="00646250"/>
    <w:rsid w:val="0065155E"/>
    <w:rsid w:val="00653CE4"/>
    <w:rsid w:val="00653D82"/>
    <w:rsid w:val="00653E97"/>
    <w:rsid w:val="0065438D"/>
    <w:rsid w:val="00654B69"/>
    <w:rsid w:val="00655388"/>
    <w:rsid w:val="00656072"/>
    <w:rsid w:val="006616EC"/>
    <w:rsid w:val="0066174E"/>
    <w:rsid w:val="00661D3D"/>
    <w:rsid w:val="00665CE8"/>
    <w:rsid w:val="00666435"/>
    <w:rsid w:val="00667B22"/>
    <w:rsid w:val="00670510"/>
    <w:rsid w:val="0067291D"/>
    <w:rsid w:val="00672F9C"/>
    <w:rsid w:val="0067404B"/>
    <w:rsid w:val="006743EE"/>
    <w:rsid w:val="00674CCE"/>
    <w:rsid w:val="00675762"/>
    <w:rsid w:val="006759FF"/>
    <w:rsid w:val="0067652C"/>
    <w:rsid w:val="00676B9D"/>
    <w:rsid w:val="00682A64"/>
    <w:rsid w:val="00683238"/>
    <w:rsid w:val="0068368A"/>
    <w:rsid w:val="00685BFA"/>
    <w:rsid w:val="006869B8"/>
    <w:rsid w:val="00686D2A"/>
    <w:rsid w:val="00687615"/>
    <w:rsid w:val="00687659"/>
    <w:rsid w:val="006905B5"/>
    <w:rsid w:val="0069182D"/>
    <w:rsid w:val="0069311D"/>
    <w:rsid w:val="006949F6"/>
    <w:rsid w:val="006971C5"/>
    <w:rsid w:val="006A085C"/>
    <w:rsid w:val="006A280A"/>
    <w:rsid w:val="006A3E91"/>
    <w:rsid w:val="006A4236"/>
    <w:rsid w:val="006A4301"/>
    <w:rsid w:val="006A4B0C"/>
    <w:rsid w:val="006A6218"/>
    <w:rsid w:val="006B03FD"/>
    <w:rsid w:val="006B13A3"/>
    <w:rsid w:val="006B3B5B"/>
    <w:rsid w:val="006B52DF"/>
    <w:rsid w:val="006B6340"/>
    <w:rsid w:val="006B6C53"/>
    <w:rsid w:val="006C3438"/>
    <w:rsid w:val="006C3B46"/>
    <w:rsid w:val="006C64E7"/>
    <w:rsid w:val="006C6D99"/>
    <w:rsid w:val="006C7864"/>
    <w:rsid w:val="006D133C"/>
    <w:rsid w:val="006D21AE"/>
    <w:rsid w:val="006D439B"/>
    <w:rsid w:val="006D498B"/>
    <w:rsid w:val="006D5520"/>
    <w:rsid w:val="006D5535"/>
    <w:rsid w:val="006D71EF"/>
    <w:rsid w:val="006D7F58"/>
    <w:rsid w:val="006E1EC0"/>
    <w:rsid w:val="006E2D71"/>
    <w:rsid w:val="006E3028"/>
    <w:rsid w:val="006E3123"/>
    <w:rsid w:val="006E494F"/>
    <w:rsid w:val="006E545B"/>
    <w:rsid w:val="006E5917"/>
    <w:rsid w:val="006E76A0"/>
    <w:rsid w:val="006F0013"/>
    <w:rsid w:val="006F0AB0"/>
    <w:rsid w:val="006F38C5"/>
    <w:rsid w:val="006F486A"/>
    <w:rsid w:val="006F4A89"/>
    <w:rsid w:val="006F4EC5"/>
    <w:rsid w:val="006F504B"/>
    <w:rsid w:val="006F56FC"/>
    <w:rsid w:val="006F5820"/>
    <w:rsid w:val="006F6A8A"/>
    <w:rsid w:val="006F6ABB"/>
    <w:rsid w:val="006F7AB0"/>
    <w:rsid w:val="0070001A"/>
    <w:rsid w:val="007002E6"/>
    <w:rsid w:val="007004C8"/>
    <w:rsid w:val="007007F0"/>
    <w:rsid w:val="00700C69"/>
    <w:rsid w:val="00701158"/>
    <w:rsid w:val="00702C6C"/>
    <w:rsid w:val="00703297"/>
    <w:rsid w:val="00703A0A"/>
    <w:rsid w:val="00703ADB"/>
    <w:rsid w:val="00705431"/>
    <w:rsid w:val="0070575C"/>
    <w:rsid w:val="007070C9"/>
    <w:rsid w:val="00710990"/>
    <w:rsid w:val="007174EA"/>
    <w:rsid w:val="00717F3C"/>
    <w:rsid w:val="007206E5"/>
    <w:rsid w:val="007215A1"/>
    <w:rsid w:val="00722CE0"/>
    <w:rsid w:val="00723671"/>
    <w:rsid w:val="00724CD3"/>
    <w:rsid w:val="007255D7"/>
    <w:rsid w:val="007258F0"/>
    <w:rsid w:val="00726700"/>
    <w:rsid w:val="00727013"/>
    <w:rsid w:val="00727C4A"/>
    <w:rsid w:val="00732489"/>
    <w:rsid w:val="0073273D"/>
    <w:rsid w:val="00732F57"/>
    <w:rsid w:val="00733A8C"/>
    <w:rsid w:val="00734B67"/>
    <w:rsid w:val="00734CA3"/>
    <w:rsid w:val="00735694"/>
    <w:rsid w:val="00736F16"/>
    <w:rsid w:val="007371E9"/>
    <w:rsid w:val="007414AB"/>
    <w:rsid w:val="00741F8C"/>
    <w:rsid w:val="007431C5"/>
    <w:rsid w:val="00744659"/>
    <w:rsid w:val="00745434"/>
    <w:rsid w:val="007474EA"/>
    <w:rsid w:val="00747C5D"/>
    <w:rsid w:val="00750844"/>
    <w:rsid w:val="007517E5"/>
    <w:rsid w:val="0075272F"/>
    <w:rsid w:val="00752B14"/>
    <w:rsid w:val="007531D4"/>
    <w:rsid w:val="0075332B"/>
    <w:rsid w:val="00754197"/>
    <w:rsid w:val="007545F5"/>
    <w:rsid w:val="007552DC"/>
    <w:rsid w:val="00755E4A"/>
    <w:rsid w:val="00756B1C"/>
    <w:rsid w:val="00757DDD"/>
    <w:rsid w:val="00763848"/>
    <w:rsid w:val="00763851"/>
    <w:rsid w:val="00763C33"/>
    <w:rsid w:val="00764120"/>
    <w:rsid w:val="00764366"/>
    <w:rsid w:val="00766E88"/>
    <w:rsid w:val="007702C8"/>
    <w:rsid w:val="00771158"/>
    <w:rsid w:val="007738B0"/>
    <w:rsid w:val="00774E80"/>
    <w:rsid w:val="0077546F"/>
    <w:rsid w:val="00776033"/>
    <w:rsid w:val="007771CE"/>
    <w:rsid w:val="007772CF"/>
    <w:rsid w:val="00777796"/>
    <w:rsid w:val="00777BA5"/>
    <w:rsid w:val="00783925"/>
    <w:rsid w:val="00783E25"/>
    <w:rsid w:val="00784C7D"/>
    <w:rsid w:val="007853CF"/>
    <w:rsid w:val="00786254"/>
    <w:rsid w:val="00791B1F"/>
    <w:rsid w:val="00793108"/>
    <w:rsid w:val="00793A60"/>
    <w:rsid w:val="0079515B"/>
    <w:rsid w:val="007967C2"/>
    <w:rsid w:val="007969F4"/>
    <w:rsid w:val="007A003B"/>
    <w:rsid w:val="007A07AF"/>
    <w:rsid w:val="007A623A"/>
    <w:rsid w:val="007A686B"/>
    <w:rsid w:val="007A6EB4"/>
    <w:rsid w:val="007B1665"/>
    <w:rsid w:val="007B2027"/>
    <w:rsid w:val="007B2263"/>
    <w:rsid w:val="007B23AE"/>
    <w:rsid w:val="007B2732"/>
    <w:rsid w:val="007B3A5B"/>
    <w:rsid w:val="007B4526"/>
    <w:rsid w:val="007B5043"/>
    <w:rsid w:val="007B53A1"/>
    <w:rsid w:val="007B5F6E"/>
    <w:rsid w:val="007C0431"/>
    <w:rsid w:val="007C18FE"/>
    <w:rsid w:val="007C2743"/>
    <w:rsid w:val="007C3441"/>
    <w:rsid w:val="007C4BB9"/>
    <w:rsid w:val="007C51D6"/>
    <w:rsid w:val="007C6289"/>
    <w:rsid w:val="007C7E1A"/>
    <w:rsid w:val="007D019A"/>
    <w:rsid w:val="007D30FF"/>
    <w:rsid w:val="007D3C61"/>
    <w:rsid w:val="007D3D03"/>
    <w:rsid w:val="007D7B18"/>
    <w:rsid w:val="007D7C21"/>
    <w:rsid w:val="007D7D26"/>
    <w:rsid w:val="007E0DB2"/>
    <w:rsid w:val="007E1F12"/>
    <w:rsid w:val="007E2DD1"/>
    <w:rsid w:val="007E36AC"/>
    <w:rsid w:val="007E543B"/>
    <w:rsid w:val="007F031C"/>
    <w:rsid w:val="007F1CEC"/>
    <w:rsid w:val="007F2221"/>
    <w:rsid w:val="007F2593"/>
    <w:rsid w:val="007F280E"/>
    <w:rsid w:val="007F35D8"/>
    <w:rsid w:val="007F69B0"/>
    <w:rsid w:val="007F73ED"/>
    <w:rsid w:val="007F7BD7"/>
    <w:rsid w:val="007F7E4A"/>
    <w:rsid w:val="00801959"/>
    <w:rsid w:val="00801A7F"/>
    <w:rsid w:val="00801CDD"/>
    <w:rsid w:val="00802C43"/>
    <w:rsid w:val="008031B8"/>
    <w:rsid w:val="00804250"/>
    <w:rsid w:val="00804A66"/>
    <w:rsid w:val="008058B7"/>
    <w:rsid w:val="00807F72"/>
    <w:rsid w:val="00811589"/>
    <w:rsid w:val="008138F8"/>
    <w:rsid w:val="0081555F"/>
    <w:rsid w:val="008160E2"/>
    <w:rsid w:val="00822394"/>
    <w:rsid w:val="00822CA8"/>
    <w:rsid w:val="008233DD"/>
    <w:rsid w:val="00825884"/>
    <w:rsid w:val="00825A86"/>
    <w:rsid w:val="00825C9B"/>
    <w:rsid w:val="00825FF2"/>
    <w:rsid w:val="008269FA"/>
    <w:rsid w:val="00826B51"/>
    <w:rsid w:val="00830559"/>
    <w:rsid w:val="008331E9"/>
    <w:rsid w:val="00834DD4"/>
    <w:rsid w:val="00840D19"/>
    <w:rsid w:val="008427D0"/>
    <w:rsid w:val="00842D83"/>
    <w:rsid w:val="00842E64"/>
    <w:rsid w:val="00843869"/>
    <w:rsid w:val="00844BB0"/>
    <w:rsid w:val="008459E4"/>
    <w:rsid w:val="00847E4D"/>
    <w:rsid w:val="00850123"/>
    <w:rsid w:val="008501AC"/>
    <w:rsid w:val="00850D74"/>
    <w:rsid w:val="008539E7"/>
    <w:rsid w:val="00853A03"/>
    <w:rsid w:val="00861E36"/>
    <w:rsid w:val="00863723"/>
    <w:rsid w:val="008656D5"/>
    <w:rsid w:val="00865D49"/>
    <w:rsid w:val="00867743"/>
    <w:rsid w:val="00867B75"/>
    <w:rsid w:val="0087098A"/>
    <w:rsid w:val="00870C75"/>
    <w:rsid w:val="00874EA2"/>
    <w:rsid w:val="00874EBA"/>
    <w:rsid w:val="00875E24"/>
    <w:rsid w:val="00876C1F"/>
    <w:rsid w:val="0087718B"/>
    <w:rsid w:val="00877726"/>
    <w:rsid w:val="00877842"/>
    <w:rsid w:val="008800AB"/>
    <w:rsid w:val="00880AAE"/>
    <w:rsid w:val="00880C8E"/>
    <w:rsid w:val="0088176B"/>
    <w:rsid w:val="00881DF4"/>
    <w:rsid w:val="00883AA9"/>
    <w:rsid w:val="00883E0B"/>
    <w:rsid w:val="008854AC"/>
    <w:rsid w:val="00885C51"/>
    <w:rsid w:val="00887A78"/>
    <w:rsid w:val="00887BDE"/>
    <w:rsid w:val="00890338"/>
    <w:rsid w:val="00891A86"/>
    <w:rsid w:val="0089379D"/>
    <w:rsid w:val="00894984"/>
    <w:rsid w:val="0089523D"/>
    <w:rsid w:val="00895307"/>
    <w:rsid w:val="00895865"/>
    <w:rsid w:val="0089599C"/>
    <w:rsid w:val="00896324"/>
    <w:rsid w:val="0089640C"/>
    <w:rsid w:val="008968A7"/>
    <w:rsid w:val="00896C9A"/>
    <w:rsid w:val="00897E77"/>
    <w:rsid w:val="00897F73"/>
    <w:rsid w:val="008A138A"/>
    <w:rsid w:val="008A1477"/>
    <w:rsid w:val="008A2E30"/>
    <w:rsid w:val="008A4661"/>
    <w:rsid w:val="008A53E6"/>
    <w:rsid w:val="008B02C4"/>
    <w:rsid w:val="008B071E"/>
    <w:rsid w:val="008B1630"/>
    <w:rsid w:val="008B19E9"/>
    <w:rsid w:val="008B4D79"/>
    <w:rsid w:val="008B4E08"/>
    <w:rsid w:val="008B5AD2"/>
    <w:rsid w:val="008B604C"/>
    <w:rsid w:val="008B69F2"/>
    <w:rsid w:val="008B6FF2"/>
    <w:rsid w:val="008B76BB"/>
    <w:rsid w:val="008C1DA9"/>
    <w:rsid w:val="008C292C"/>
    <w:rsid w:val="008C3CC3"/>
    <w:rsid w:val="008C5369"/>
    <w:rsid w:val="008D0866"/>
    <w:rsid w:val="008D2638"/>
    <w:rsid w:val="008D2661"/>
    <w:rsid w:val="008D3FCD"/>
    <w:rsid w:val="008D41F7"/>
    <w:rsid w:val="008D5C4A"/>
    <w:rsid w:val="008D66C4"/>
    <w:rsid w:val="008E0369"/>
    <w:rsid w:val="008E22E9"/>
    <w:rsid w:val="008E264B"/>
    <w:rsid w:val="008E29F9"/>
    <w:rsid w:val="008E3D11"/>
    <w:rsid w:val="008E4E7B"/>
    <w:rsid w:val="008E53CF"/>
    <w:rsid w:val="008E602B"/>
    <w:rsid w:val="008E6FD5"/>
    <w:rsid w:val="008E79A1"/>
    <w:rsid w:val="008F02A1"/>
    <w:rsid w:val="008F108C"/>
    <w:rsid w:val="008F2C40"/>
    <w:rsid w:val="008F3C04"/>
    <w:rsid w:val="008F3C4B"/>
    <w:rsid w:val="008F41DB"/>
    <w:rsid w:val="008F47C9"/>
    <w:rsid w:val="008F5931"/>
    <w:rsid w:val="008F6421"/>
    <w:rsid w:val="008F79C8"/>
    <w:rsid w:val="008F7E70"/>
    <w:rsid w:val="00900157"/>
    <w:rsid w:val="0090035D"/>
    <w:rsid w:val="00901E64"/>
    <w:rsid w:val="00903E95"/>
    <w:rsid w:val="00904791"/>
    <w:rsid w:val="00904CB1"/>
    <w:rsid w:val="00906066"/>
    <w:rsid w:val="0090663B"/>
    <w:rsid w:val="0090761E"/>
    <w:rsid w:val="00910071"/>
    <w:rsid w:val="00911941"/>
    <w:rsid w:val="00912F40"/>
    <w:rsid w:val="00914099"/>
    <w:rsid w:val="0091479E"/>
    <w:rsid w:val="009150E7"/>
    <w:rsid w:val="00916135"/>
    <w:rsid w:val="009162F5"/>
    <w:rsid w:val="009165AF"/>
    <w:rsid w:val="00920125"/>
    <w:rsid w:val="00921311"/>
    <w:rsid w:val="00921365"/>
    <w:rsid w:val="00922230"/>
    <w:rsid w:val="009222AF"/>
    <w:rsid w:val="00922F41"/>
    <w:rsid w:val="00923D87"/>
    <w:rsid w:val="00924327"/>
    <w:rsid w:val="00927839"/>
    <w:rsid w:val="0093051B"/>
    <w:rsid w:val="00935A6B"/>
    <w:rsid w:val="009377C0"/>
    <w:rsid w:val="00940FBD"/>
    <w:rsid w:val="009429E6"/>
    <w:rsid w:val="00943743"/>
    <w:rsid w:val="009437E4"/>
    <w:rsid w:val="00947896"/>
    <w:rsid w:val="0095006E"/>
    <w:rsid w:val="009507B1"/>
    <w:rsid w:val="00950857"/>
    <w:rsid w:val="00950B1E"/>
    <w:rsid w:val="00951119"/>
    <w:rsid w:val="00952109"/>
    <w:rsid w:val="00954193"/>
    <w:rsid w:val="00954EA7"/>
    <w:rsid w:val="009566C6"/>
    <w:rsid w:val="0095685B"/>
    <w:rsid w:val="00956D30"/>
    <w:rsid w:val="00956F7A"/>
    <w:rsid w:val="009572D3"/>
    <w:rsid w:val="00957DC4"/>
    <w:rsid w:val="009606E9"/>
    <w:rsid w:val="009626CF"/>
    <w:rsid w:val="00962A29"/>
    <w:rsid w:val="00963EB7"/>
    <w:rsid w:val="00964078"/>
    <w:rsid w:val="0096410E"/>
    <w:rsid w:val="0096483C"/>
    <w:rsid w:val="00965951"/>
    <w:rsid w:val="00966969"/>
    <w:rsid w:val="0097045F"/>
    <w:rsid w:val="009712B2"/>
    <w:rsid w:val="00971476"/>
    <w:rsid w:val="00971981"/>
    <w:rsid w:val="00973495"/>
    <w:rsid w:val="00977471"/>
    <w:rsid w:val="009776B6"/>
    <w:rsid w:val="00981D9B"/>
    <w:rsid w:val="009820E1"/>
    <w:rsid w:val="00982E52"/>
    <w:rsid w:val="009838AC"/>
    <w:rsid w:val="009853BA"/>
    <w:rsid w:val="00985D19"/>
    <w:rsid w:val="00985D2E"/>
    <w:rsid w:val="00987006"/>
    <w:rsid w:val="0099047A"/>
    <w:rsid w:val="00993EF0"/>
    <w:rsid w:val="00995574"/>
    <w:rsid w:val="00995817"/>
    <w:rsid w:val="009A1682"/>
    <w:rsid w:val="009A2DE5"/>
    <w:rsid w:val="009A4329"/>
    <w:rsid w:val="009A4D72"/>
    <w:rsid w:val="009A7414"/>
    <w:rsid w:val="009A7C20"/>
    <w:rsid w:val="009B069D"/>
    <w:rsid w:val="009B0AEB"/>
    <w:rsid w:val="009B4286"/>
    <w:rsid w:val="009B7109"/>
    <w:rsid w:val="009B78BD"/>
    <w:rsid w:val="009C04BC"/>
    <w:rsid w:val="009C1B93"/>
    <w:rsid w:val="009C2756"/>
    <w:rsid w:val="009C3CAE"/>
    <w:rsid w:val="009C6207"/>
    <w:rsid w:val="009C6DC3"/>
    <w:rsid w:val="009D1849"/>
    <w:rsid w:val="009D2310"/>
    <w:rsid w:val="009D2AA3"/>
    <w:rsid w:val="009D5ABD"/>
    <w:rsid w:val="009D7398"/>
    <w:rsid w:val="009D75B5"/>
    <w:rsid w:val="009E220B"/>
    <w:rsid w:val="009E4F66"/>
    <w:rsid w:val="009E54EB"/>
    <w:rsid w:val="009F15F4"/>
    <w:rsid w:val="009F43F8"/>
    <w:rsid w:val="009F5312"/>
    <w:rsid w:val="009F6CC4"/>
    <w:rsid w:val="009F7197"/>
    <w:rsid w:val="009F7E20"/>
    <w:rsid w:val="00A000AB"/>
    <w:rsid w:val="00A00211"/>
    <w:rsid w:val="00A004F1"/>
    <w:rsid w:val="00A01D50"/>
    <w:rsid w:val="00A01E64"/>
    <w:rsid w:val="00A02660"/>
    <w:rsid w:val="00A02734"/>
    <w:rsid w:val="00A044B8"/>
    <w:rsid w:val="00A05ACC"/>
    <w:rsid w:val="00A05DC5"/>
    <w:rsid w:val="00A10AD8"/>
    <w:rsid w:val="00A1175B"/>
    <w:rsid w:val="00A12390"/>
    <w:rsid w:val="00A137B6"/>
    <w:rsid w:val="00A1386D"/>
    <w:rsid w:val="00A139A8"/>
    <w:rsid w:val="00A139B9"/>
    <w:rsid w:val="00A146A6"/>
    <w:rsid w:val="00A14764"/>
    <w:rsid w:val="00A1598A"/>
    <w:rsid w:val="00A200FF"/>
    <w:rsid w:val="00A218F1"/>
    <w:rsid w:val="00A219E2"/>
    <w:rsid w:val="00A2226A"/>
    <w:rsid w:val="00A23AF3"/>
    <w:rsid w:val="00A24089"/>
    <w:rsid w:val="00A24397"/>
    <w:rsid w:val="00A246D9"/>
    <w:rsid w:val="00A246F0"/>
    <w:rsid w:val="00A24730"/>
    <w:rsid w:val="00A25EA1"/>
    <w:rsid w:val="00A26857"/>
    <w:rsid w:val="00A27F2F"/>
    <w:rsid w:val="00A31D2D"/>
    <w:rsid w:val="00A3312A"/>
    <w:rsid w:val="00A33C0C"/>
    <w:rsid w:val="00A344CA"/>
    <w:rsid w:val="00A34910"/>
    <w:rsid w:val="00A35529"/>
    <w:rsid w:val="00A37AD4"/>
    <w:rsid w:val="00A37EC6"/>
    <w:rsid w:val="00A42BBD"/>
    <w:rsid w:val="00A43491"/>
    <w:rsid w:val="00A45B05"/>
    <w:rsid w:val="00A467C0"/>
    <w:rsid w:val="00A46DEF"/>
    <w:rsid w:val="00A47A11"/>
    <w:rsid w:val="00A47A30"/>
    <w:rsid w:val="00A50362"/>
    <w:rsid w:val="00A507BC"/>
    <w:rsid w:val="00A51B26"/>
    <w:rsid w:val="00A52651"/>
    <w:rsid w:val="00A5493C"/>
    <w:rsid w:val="00A557B1"/>
    <w:rsid w:val="00A55BCB"/>
    <w:rsid w:val="00A55D19"/>
    <w:rsid w:val="00A566E2"/>
    <w:rsid w:val="00A578C4"/>
    <w:rsid w:val="00A616B8"/>
    <w:rsid w:val="00A62829"/>
    <w:rsid w:val="00A6344D"/>
    <w:rsid w:val="00A64755"/>
    <w:rsid w:val="00A65412"/>
    <w:rsid w:val="00A660F4"/>
    <w:rsid w:val="00A73281"/>
    <w:rsid w:val="00A73EAB"/>
    <w:rsid w:val="00A73EE7"/>
    <w:rsid w:val="00A77323"/>
    <w:rsid w:val="00A77B66"/>
    <w:rsid w:val="00A80A7B"/>
    <w:rsid w:val="00A8155D"/>
    <w:rsid w:val="00A81E9B"/>
    <w:rsid w:val="00A82422"/>
    <w:rsid w:val="00A84094"/>
    <w:rsid w:val="00A8427E"/>
    <w:rsid w:val="00A85621"/>
    <w:rsid w:val="00A85A73"/>
    <w:rsid w:val="00A9485B"/>
    <w:rsid w:val="00A9681D"/>
    <w:rsid w:val="00AA10C0"/>
    <w:rsid w:val="00AA14A2"/>
    <w:rsid w:val="00AA23C9"/>
    <w:rsid w:val="00AA2744"/>
    <w:rsid w:val="00AA44FE"/>
    <w:rsid w:val="00AA5C57"/>
    <w:rsid w:val="00AB0682"/>
    <w:rsid w:val="00AB0857"/>
    <w:rsid w:val="00AB0FD8"/>
    <w:rsid w:val="00AB11C3"/>
    <w:rsid w:val="00AB26EC"/>
    <w:rsid w:val="00AB2C2C"/>
    <w:rsid w:val="00AB2EBB"/>
    <w:rsid w:val="00AB358D"/>
    <w:rsid w:val="00AB3B87"/>
    <w:rsid w:val="00AB3E76"/>
    <w:rsid w:val="00AB4DD4"/>
    <w:rsid w:val="00AB55B9"/>
    <w:rsid w:val="00AC0A13"/>
    <w:rsid w:val="00AC2159"/>
    <w:rsid w:val="00AC349F"/>
    <w:rsid w:val="00AC3F93"/>
    <w:rsid w:val="00AC486D"/>
    <w:rsid w:val="00AC4FC4"/>
    <w:rsid w:val="00AC5E58"/>
    <w:rsid w:val="00AC6C11"/>
    <w:rsid w:val="00AC715A"/>
    <w:rsid w:val="00AD1DF5"/>
    <w:rsid w:val="00AD1EF4"/>
    <w:rsid w:val="00AD20F7"/>
    <w:rsid w:val="00AD36E4"/>
    <w:rsid w:val="00AD50FA"/>
    <w:rsid w:val="00AD5FB0"/>
    <w:rsid w:val="00AD622D"/>
    <w:rsid w:val="00AD64C0"/>
    <w:rsid w:val="00AD78F5"/>
    <w:rsid w:val="00AE3E6D"/>
    <w:rsid w:val="00AE4E27"/>
    <w:rsid w:val="00AE4FA8"/>
    <w:rsid w:val="00AE7A71"/>
    <w:rsid w:val="00AF040C"/>
    <w:rsid w:val="00AF3980"/>
    <w:rsid w:val="00AF629E"/>
    <w:rsid w:val="00AF7857"/>
    <w:rsid w:val="00B00CC7"/>
    <w:rsid w:val="00B02A4E"/>
    <w:rsid w:val="00B02B3C"/>
    <w:rsid w:val="00B02DB6"/>
    <w:rsid w:val="00B02FE5"/>
    <w:rsid w:val="00B038BE"/>
    <w:rsid w:val="00B0717D"/>
    <w:rsid w:val="00B101E8"/>
    <w:rsid w:val="00B1079C"/>
    <w:rsid w:val="00B10A47"/>
    <w:rsid w:val="00B11311"/>
    <w:rsid w:val="00B11B5D"/>
    <w:rsid w:val="00B14C85"/>
    <w:rsid w:val="00B14E6E"/>
    <w:rsid w:val="00B16868"/>
    <w:rsid w:val="00B17827"/>
    <w:rsid w:val="00B21217"/>
    <w:rsid w:val="00B21EB8"/>
    <w:rsid w:val="00B220EC"/>
    <w:rsid w:val="00B224FB"/>
    <w:rsid w:val="00B23076"/>
    <w:rsid w:val="00B25282"/>
    <w:rsid w:val="00B27406"/>
    <w:rsid w:val="00B31F66"/>
    <w:rsid w:val="00B32C4E"/>
    <w:rsid w:val="00B33034"/>
    <w:rsid w:val="00B34C5C"/>
    <w:rsid w:val="00B35BA0"/>
    <w:rsid w:val="00B366C7"/>
    <w:rsid w:val="00B373B0"/>
    <w:rsid w:val="00B415DB"/>
    <w:rsid w:val="00B41E97"/>
    <w:rsid w:val="00B438EA"/>
    <w:rsid w:val="00B44890"/>
    <w:rsid w:val="00B449C2"/>
    <w:rsid w:val="00B45835"/>
    <w:rsid w:val="00B46843"/>
    <w:rsid w:val="00B50DB7"/>
    <w:rsid w:val="00B51CE3"/>
    <w:rsid w:val="00B52001"/>
    <w:rsid w:val="00B52C03"/>
    <w:rsid w:val="00B53EBA"/>
    <w:rsid w:val="00B54A95"/>
    <w:rsid w:val="00B54D68"/>
    <w:rsid w:val="00B56D04"/>
    <w:rsid w:val="00B6030D"/>
    <w:rsid w:val="00B616FB"/>
    <w:rsid w:val="00B627C5"/>
    <w:rsid w:val="00B64D36"/>
    <w:rsid w:val="00B66111"/>
    <w:rsid w:val="00B664E1"/>
    <w:rsid w:val="00B71FB5"/>
    <w:rsid w:val="00B73833"/>
    <w:rsid w:val="00B73A8B"/>
    <w:rsid w:val="00B7434C"/>
    <w:rsid w:val="00B74D32"/>
    <w:rsid w:val="00B76EDA"/>
    <w:rsid w:val="00B775B8"/>
    <w:rsid w:val="00B806E2"/>
    <w:rsid w:val="00B80BDA"/>
    <w:rsid w:val="00B82676"/>
    <w:rsid w:val="00B8274D"/>
    <w:rsid w:val="00B834A3"/>
    <w:rsid w:val="00B83F5B"/>
    <w:rsid w:val="00B841D4"/>
    <w:rsid w:val="00B84F30"/>
    <w:rsid w:val="00B84F4F"/>
    <w:rsid w:val="00B91DC9"/>
    <w:rsid w:val="00B9459A"/>
    <w:rsid w:val="00B97BFF"/>
    <w:rsid w:val="00BA0DF8"/>
    <w:rsid w:val="00BA1417"/>
    <w:rsid w:val="00BA4D9D"/>
    <w:rsid w:val="00BA7952"/>
    <w:rsid w:val="00BB1036"/>
    <w:rsid w:val="00BB18F4"/>
    <w:rsid w:val="00BB1C82"/>
    <w:rsid w:val="00BB2B35"/>
    <w:rsid w:val="00BB42A2"/>
    <w:rsid w:val="00BB4CA9"/>
    <w:rsid w:val="00BB5611"/>
    <w:rsid w:val="00BB7149"/>
    <w:rsid w:val="00BB7622"/>
    <w:rsid w:val="00BC0327"/>
    <w:rsid w:val="00BC0D7C"/>
    <w:rsid w:val="00BC21AD"/>
    <w:rsid w:val="00BC2B80"/>
    <w:rsid w:val="00BC43B2"/>
    <w:rsid w:val="00BC49C2"/>
    <w:rsid w:val="00BC4F8D"/>
    <w:rsid w:val="00BC588A"/>
    <w:rsid w:val="00BC68F3"/>
    <w:rsid w:val="00BD1379"/>
    <w:rsid w:val="00BD203D"/>
    <w:rsid w:val="00BD6C76"/>
    <w:rsid w:val="00BD72C5"/>
    <w:rsid w:val="00BD76CD"/>
    <w:rsid w:val="00BE0064"/>
    <w:rsid w:val="00BE08C3"/>
    <w:rsid w:val="00BE5CE3"/>
    <w:rsid w:val="00BE67DB"/>
    <w:rsid w:val="00BE6F39"/>
    <w:rsid w:val="00BE752A"/>
    <w:rsid w:val="00BE79EC"/>
    <w:rsid w:val="00BF01DD"/>
    <w:rsid w:val="00BF1D87"/>
    <w:rsid w:val="00BF3E8E"/>
    <w:rsid w:val="00BF4F77"/>
    <w:rsid w:val="00BF6DF6"/>
    <w:rsid w:val="00BF7297"/>
    <w:rsid w:val="00C003B2"/>
    <w:rsid w:val="00C003F9"/>
    <w:rsid w:val="00C007D7"/>
    <w:rsid w:val="00C00F68"/>
    <w:rsid w:val="00C01688"/>
    <w:rsid w:val="00C020D4"/>
    <w:rsid w:val="00C023AF"/>
    <w:rsid w:val="00C02E40"/>
    <w:rsid w:val="00C0715C"/>
    <w:rsid w:val="00C07BE7"/>
    <w:rsid w:val="00C12183"/>
    <w:rsid w:val="00C135E4"/>
    <w:rsid w:val="00C139C3"/>
    <w:rsid w:val="00C14830"/>
    <w:rsid w:val="00C14B5E"/>
    <w:rsid w:val="00C155BB"/>
    <w:rsid w:val="00C15F95"/>
    <w:rsid w:val="00C16EA9"/>
    <w:rsid w:val="00C17E9A"/>
    <w:rsid w:val="00C2250D"/>
    <w:rsid w:val="00C22DED"/>
    <w:rsid w:val="00C23428"/>
    <w:rsid w:val="00C23EC4"/>
    <w:rsid w:val="00C27DB0"/>
    <w:rsid w:val="00C314CB"/>
    <w:rsid w:val="00C317E0"/>
    <w:rsid w:val="00C33025"/>
    <w:rsid w:val="00C371BD"/>
    <w:rsid w:val="00C375E4"/>
    <w:rsid w:val="00C407BD"/>
    <w:rsid w:val="00C40A2C"/>
    <w:rsid w:val="00C40B08"/>
    <w:rsid w:val="00C42060"/>
    <w:rsid w:val="00C43DF0"/>
    <w:rsid w:val="00C44106"/>
    <w:rsid w:val="00C462BC"/>
    <w:rsid w:val="00C47CF7"/>
    <w:rsid w:val="00C50CA6"/>
    <w:rsid w:val="00C53BE3"/>
    <w:rsid w:val="00C5549E"/>
    <w:rsid w:val="00C573DA"/>
    <w:rsid w:val="00C57440"/>
    <w:rsid w:val="00C5783F"/>
    <w:rsid w:val="00C61299"/>
    <w:rsid w:val="00C61956"/>
    <w:rsid w:val="00C62D44"/>
    <w:rsid w:val="00C63764"/>
    <w:rsid w:val="00C6385B"/>
    <w:rsid w:val="00C6402E"/>
    <w:rsid w:val="00C6403B"/>
    <w:rsid w:val="00C65C20"/>
    <w:rsid w:val="00C66375"/>
    <w:rsid w:val="00C6717B"/>
    <w:rsid w:val="00C70260"/>
    <w:rsid w:val="00C70F90"/>
    <w:rsid w:val="00C73790"/>
    <w:rsid w:val="00C73815"/>
    <w:rsid w:val="00C75354"/>
    <w:rsid w:val="00C760EE"/>
    <w:rsid w:val="00C77C29"/>
    <w:rsid w:val="00C80A50"/>
    <w:rsid w:val="00C81C11"/>
    <w:rsid w:val="00C81D70"/>
    <w:rsid w:val="00C82671"/>
    <w:rsid w:val="00C83048"/>
    <w:rsid w:val="00C831E2"/>
    <w:rsid w:val="00C8650D"/>
    <w:rsid w:val="00C865BA"/>
    <w:rsid w:val="00C8668C"/>
    <w:rsid w:val="00C86EAE"/>
    <w:rsid w:val="00C90139"/>
    <w:rsid w:val="00C90231"/>
    <w:rsid w:val="00C90AE2"/>
    <w:rsid w:val="00C91AAC"/>
    <w:rsid w:val="00C93F86"/>
    <w:rsid w:val="00C94481"/>
    <w:rsid w:val="00C955F8"/>
    <w:rsid w:val="00C9666B"/>
    <w:rsid w:val="00C97125"/>
    <w:rsid w:val="00CA19CA"/>
    <w:rsid w:val="00CA1A64"/>
    <w:rsid w:val="00CA3C71"/>
    <w:rsid w:val="00CA59EB"/>
    <w:rsid w:val="00CA60C5"/>
    <w:rsid w:val="00CA6546"/>
    <w:rsid w:val="00CA6FA1"/>
    <w:rsid w:val="00CA794A"/>
    <w:rsid w:val="00CA7A8F"/>
    <w:rsid w:val="00CA7B1B"/>
    <w:rsid w:val="00CB0262"/>
    <w:rsid w:val="00CB5C86"/>
    <w:rsid w:val="00CB6076"/>
    <w:rsid w:val="00CB60CD"/>
    <w:rsid w:val="00CB7E20"/>
    <w:rsid w:val="00CC01FE"/>
    <w:rsid w:val="00CC0B9A"/>
    <w:rsid w:val="00CC4BA0"/>
    <w:rsid w:val="00CC58F8"/>
    <w:rsid w:val="00CC7709"/>
    <w:rsid w:val="00CD0822"/>
    <w:rsid w:val="00CD0CB6"/>
    <w:rsid w:val="00CD1152"/>
    <w:rsid w:val="00CD13B2"/>
    <w:rsid w:val="00CD273B"/>
    <w:rsid w:val="00CD2756"/>
    <w:rsid w:val="00CD4682"/>
    <w:rsid w:val="00CD5FEB"/>
    <w:rsid w:val="00CD7718"/>
    <w:rsid w:val="00CE0E1D"/>
    <w:rsid w:val="00CE1A17"/>
    <w:rsid w:val="00CE3954"/>
    <w:rsid w:val="00CE3ACE"/>
    <w:rsid w:val="00CE46CA"/>
    <w:rsid w:val="00CE4CA5"/>
    <w:rsid w:val="00CE50D8"/>
    <w:rsid w:val="00CE635E"/>
    <w:rsid w:val="00CE737D"/>
    <w:rsid w:val="00CE7C9B"/>
    <w:rsid w:val="00CF0085"/>
    <w:rsid w:val="00CF0A4C"/>
    <w:rsid w:val="00CF1152"/>
    <w:rsid w:val="00CF148D"/>
    <w:rsid w:val="00CF1C84"/>
    <w:rsid w:val="00CF3E3D"/>
    <w:rsid w:val="00CF5D98"/>
    <w:rsid w:val="00CF71EE"/>
    <w:rsid w:val="00CF7998"/>
    <w:rsid w:val="00CF7AF0"/>
    <w:rsid w:val="00D008C8"/>
    <w:rsid w:val="00D011F0"/>
    <w:rsid w:val="00D01548"/>
    <w:rsid w:val="00D01F55"/>
    <w:rsid w:val="00D01F92"/>
    <w:rsid w:val="00D04F76"/>
    <w:rsid w:val="00D0502A"/>
    <w:rsid w:val="00D068A3"/>
    <w:rsid w:val="00D1037D"/>
    <w:rsid w:val="00D138B9"/>
    <w:rsid w:val="00D13CA5"/>
    <w:rsid w:val="00D15728"/>
    <w:rsid w:val="00D16311"/>
    <w:rsid w:val="00D16E61"/>
    <w:rsid w:val="00D173A2"/>
    <w:rsid w:val="00D17D96"/>
    <w:rsid w:val="00D17EEA"/>
    <w:rsid w:val="00D17F97"/>
    <w:rsid w:val="00D20617"/>
    <w:rsid w:val="00D21BB6"/>
    <w:rsid w:val="00D22C5C"/>
    <w:rsid w:val="00D22DD0"/>
    <w:rsid w:val="00D247AF"/>
    <w:rsid w:val="00D26097"/>
    <w:rsid w:val="00D26801"/>
    <w:rsid w:val="00D26AAD"/>
    <w:rsid w:val="00D271CE"/>
    <w:rsid w:val="00D27440"/>
    <w:rsid w:val="00D316C0"/>
    <w:rsid w:val="00D331DD"/>
    <w:rsid w:val="00D3595B"/>
    <w:rsid w:val="00D37091"/>
    <w:rsid w:val="00D37CF3"/>
    <w:rsid w:val="00D40C0A"/>
    <w:rsid w:val="00D444DE"/>
    <w:rsid w:val="00D455D9"/>
    <w:rsid w:val="00D46680"/>
    <w:rsid w:val="00D51C92"/>
    <w:rsid w:val="00D54113"/>
    <w:rsid w:val="00D54E8D"/>
    <w:rsid w:val="00D56392"/>
    <w:rsid w:val="00D56A1D"/>
    <w:rsid w:val="00D57682"/>
    <w:rsid w:val="00D57CFD"/>
    <w:rsid w:val="00D61BD2"/>
    <w:rsid w:val="00D6375E"/>
    <w:rsid w:val="00D63B17"/>
    <w:rsid w:val="00D63FDC"/>
    <w:rsid w:val="00D64FEA"/>
    <w:rsid w:val="00D656CA"/>
    <w:rsid w:val="00D66413"/>
    <w:rsid w:val="00D6690D"/>
    <w:rsid w:val="00D66DAA"/>
    <w:rsid w:val="00D679D4"/>
    <w:rsid w:val="00D67BF2"/>
    <w:rsid w:val="00D67CB8"/>
    <w:rsid w:val="00D70085"/>
    <w:rsid w:val="00D70BD4"/>
    <w:rsid w:val="00D70F0E"/>
    <w:rsid w:val="00D729C8"/>
    <w:rsid w:val="00D72DC0"/>
    <w:rsid w:val="00D73BCC"/>
    <w:rsid w:val="00D74553"/>
    <w:rsid w:val="00D745B2"/>
    <w:rsid w:val="00D7461F"/>
    <w:rsid w:val="00D7573C"/>
    <w:rsid w:val="00D75E41"/>
    <w:rsid w:val="00D77496"/>
    <w:rsid w:val="00D77C65"/>
    <w:rsid w:val="00D77DA9"/>
    <w:rsid w:val="00D82C07"/>
    <w:rsid w:val="00D84518"/>
    <w:rsid w:val="00D84C0A"/>
    <w:rsid w:val="00D854E2"/>
    <w:rsid w:val="00D85FD7"/>
    <w:rsid w:val="00D865C3"/>
    <w:rsid w:val="00D870CE"/>
    <w:rsid w:val="00D870F5"/>
    <w:rsid w:val="00D91038"/>
    <w:rsid w:val="00D92FD0"/>
    <w:rsid w:val="00D93A9D"/>
    <w:rsid w:val="00D945D1"/>
    <w:rsid w:val="00D94AE9"/>
    <w:rsid w:val="00D94D4A"/>
    <w:rsid w:val="00D95461"/>
    <w:rsid w:val="00D95F40"/>
    <w:rsid w:val="00D96712"/>
    <w:rsid w:val="00D96B7A"/>
    <w:rsid w:val="00D96E41"/>
    <w:rsid w:val="00D97A5E"/>
    <w:rsid w:val="00D97FC9"/>
    <w:rsid w:val="00DA0888"/>
    <w:rsid w:val="00DA0E61"/>
    <w:rsid w:val="00DA31FD"/>
    <w:rsid w:val="00DA3A85"/>
    <w:rsid w:val="00DA5414"/>
    <w:rsid w:val="00DA5F09"/>
    <w:rsid w:val="00DA62AF"/>
    <w:rsid w:val="00DA6964"/>
    <w:rsid w:val="00DB00AF"/>
    <w:rsid w:val="00DB048E"/>
    <w:rsid w:val="00DB33CB"/>
    <w:rsid w:val="00DB4254"/>
    <w:rsid w:val="00DB470A"/>
    <w:rsid w:val="00DB7324"/>
    <w:rsid w:val="00DC0F4E"/>
    <w:rsid w:val="00DC1019"/>
    <w:rsid w:val="00DC24CE"/>
    <w:rsid w:val="00DC3B1E"/>
    <w:rsid w:val="00DC409F"/>
    <w:rsid w:val="00DC46D8"/>
    <w:rsid w:val="00DC52B3"/>
    <w:rsid w:val="00DC6F70"/>
    <w:rsid w:val="00DC715C"/>
    <w:rsid w:val="00DC7F26"/>
    <w:rsid w:val="00DD2117"/>
    <w:rsid w:val="00DD2627"/>
    <w:rsid w:val="00DD289E"/>
    <w:rsid w:val="00DD3C7E"/>
    <w:rsid w:val="00DD4797"/>
    <w:rsid w:val="00DD4CE1"/>
    <w:rsid w:val="00DD5F7E"/>
    <w:rsid w:val="00DD69E9"/>
    <w:rsid w:val="00DD7091"/>
    <w:rsid w:val="00DD7C71"/>
    <w:rsid w:val="00DE0434"/>
    <w:rsid w:val="00DE0BB8"/>
    <w:rsid w:val="00DE2074"/>
    <w:rsid w:val="00DE43C4"/>
    <w:rsid w:val="00DE491D"/>
    <w:rsid w:val="00DE5904"/>
    <w:rsid w:val="00DE643A"/>
    <w:rsid w:val="00DE7254"/>
    <w:rsid w:val="00DE7DCD"/>
    <w:rsid w:val="00DF12EE"/>
    <w:rsid w:val="00DF1771"/>
    <w:rsid w:val="00DF191C"/>
    <w:rsid w:val="00DF1CCE"/>
    <w:rsid w:val="00DF2A5D"/>
    <w:rsid w:val="00DF42A9"/>
    <w:rsid w:val="00DF48D2"/>
    <w:rsid w:val="00DF4B76"/>
    <w:rsid w:val="00DF4BFA"/>
    <w:rsid w:val="00DF601B"/>
    <w:rsid w:val="00DF7F43"/>
    <w:rsid w:val="00E00023"/>
    <w:rsid w:val="00E027D1"/>
    <w:rsid w:val="00E02B0A"/>
    <w:rsid w:val="00E066FB"/>
    <w:rsid w:val="00E07FE5"/>
    <w:rsid w:val="00E12EAB"/>
    <w:rsid w:val="00E1352A"/>
    <w:rsid w:val="00E14C6D"/>
    <w:rsid w:val="00E15A3F"/>
    <w:rsid w:val="00E15C34"/>
    <w:rsid w:val="00E162D5"/>
    <w:rsid w:val="00E166F9"/>
    <w:rsid w:val="00E17630"/>
    <w:rsid w:val="00E17666"/>
    <w:rsid w:val="00E2056E"/>
    <w:rsid w:val="00E212A9"/>
    <w:rsid w:val="00E22637"/>
    <w:rsid w:val="00E231C6"/>
    <w:rsid w:val="00E23F07"/>
    <w:rsid w:val="00E24103"/>
    <w:rsid w:val="00E2489B"/>
    <w:rsid w:val="00E24B5D"/>
    <w:rsid w:val="00E25EEA"/>
    <w:rsid w:val="00E262DC"/>
    <w:rsid w:val="00E264FC"/>
    <w:rsid w:val="00E26532"/>
    <w:rsid w:val="00E26DB2"/>
    <w:rsid w:val="00E273C4"/>
    <w:rsid w:val="00E274A3"/>
    <w:rsid w:val="00E27D97"/>
    <w:rsid w:val="00E309EA"/>
    <w:rsid w:val="00E3441B"/>
    <w:rsid w:val="00E34DF2"/>
    <w:rsid w:val="00E4112E"/>
    <w:rsid w:val="00E43613"/>
    <w:rsid w:val="00E463EC"/>
    <w:rsid w:val="00E465AE"/>
    <w:rsid w:val="00E46B63"/>
    <w:rsid w:val="00E517F9"/>
    <w:rsid w:val="00E518A0"/>
    <w:rsid w:val="00E53DE5"/>
    <w:rsid w:val="00E53EC3"/>
    <w:rsid w:val="00E545B6"/>
    <w:rsid w:val="00E548BF"/>
    <w:rsid w:val="00E5674A"/>
    <w:rsid w:val="00E60756"/>
    <w:rsid w:val="00E6284A"/>
    <w:rsid w:val="00E62907"/>
    <w:rsid w:val="00E62EF3"/>
    <w:rsid w:val="00E63F0B"/>
    <w:rsid w:val="00E6446D"/>
    <w:rsid w:val="00E64E9A"/>
    <w:rsid w:val="00E65453"/>
    <w:rsid w:val="00E65E4D"/>
    <w:rsid w:val="00E6608F"/>
    <w:rsid w:val="00E66140"/>
    <w:rsid w:val="00E67355"/>
    <w:rsid w:val="00E678FF"/>
    <w:rsid w:val="00E7174E"/>
    <w:rsid w:val="00E71B77"/>
    <w:rsid w:val="00E71ECB"/>
    <w:rsid w:val="00E72024"/>
    <w:rsid w:val="00E760D3"/>
    <w:rsid w:val="00E77201"/>
    <w:rsid w:val="00E77765"/>
    <w:rsid w:val="00E8041B"/>
    <w:rsid w:val="00E811DB"/>
    <w:rsid w:val="00E84876"/>
    <w:rsid w:val="00E86147"/>
    <w:rsid w:val="00E87194"/>
    <w:rsid w:val="00E877F9"/>
    <w:rsid w:val="00E927F1"/>
    <w:rsid w:val="00E968B3"/>
    <w:rsid w:val="00E972D8"/>
    <w:rsid w:val="00E97FBA"/>
    <w:rsid w:val="00EA03D5"/>
    <w:rsid w:val="00EA2B2B"/>
    <w:rsid w:val="00EA3283"/>
    <w:rsid w:val="00EA47D5"/>
    <w:rsid w:val="00EA74E0"/>
    <w:rsid w:val="00EB23EA"/>
    <w:rsid w:val="00EB4D65"/>
    <w:rsid w:val="00EB58DE"/>
    <w:rsid w:val="00EB5D2C"/>
    <w:rsid w:val="00EB751E"/>
    <w:rsid w:val="00EB76BD"/>
    <w:rsid w:val="00EB7B89"/>
    <w:rsid w:val="00EC0B7B"/>
    <w:rsid w:val="00EC1E44"/>
    <w:rsid w:val="00EC2741"/>
    <w:rsid w:val="00EC3941"/>
    <w:rsid w:val="00EC3976"/>
    <w:rsid w:val="00EC5620"/>
    <w:rsid w:val="00EC6E9C"/>
    <w:rsid w:val="00EC75EF"/>
    <w:rsid w:val="00EC7B5B"/>
    <w:rsid w:val="00ED0542"/>
    <w:rsid w:val="00ED1AB3"/>
    <w:rsid w:val="00ED24D7"/>
    <w:rsid w:val="00ED313A"/>
    <w:rsid w:val="00ED315F"/>
    <w:rsid w:val="00ED4845"/>
    <w:rsid w:val="00ED5A1B"/>
    <w:rsid w:val="00ED6242"/>
    <w:rsid w:val="00EE1FA3"/>
    <w:rsid w:val="00EE317E"/>
    <w:rsid w:val="00EF03B6"/>
    <w:rsid w:val="00EF0EE6"/>
    <w:rsid w:val="00EF16D5"/>
    <w:rsid w:val="00EF316A"/>
    <w:rsid w:val="00EF47F4"/>
    <w:rsid w:val="00EF7976"/>
    <w:rsid w:val="00EF7B97"/>
    <w:rsid w:val="00F00084"/>
    <w:rsid w:val="00F0054F"/>
    <w:rsid w:val="00F01B34"/>
    <w:rsid w:val="00F01F9F"/>
    <w:rsid w:val="00F04C3F"/>
    <w:rsid w:val="00F057A5"/>
    <w:rsid w:val="00F0786E"/>
    <w:rsid w:val="00F17556"/>
    <w:rsid w:val="00F177AF"/>
    <w:rsid w:val="00F17803"/>
    <w:rsid w:val="00F2007B"/>
    <w:rsid w:val="00F20422"/>
    <w:rsid w:val="00F20B21"/>
    <w:rsid w:val="00F22C1D"/>
    <w:rsid w:val="00F23117"/>
    <w:rsid w:val="00F2367C"/>
    <w:rsid w:val="00F25218"/>
    <w:rsid w:val="00F25C27"/>
    <w:rsid w:val="00F26485"/>
    <w:rsid w:val="00F269E2"/>
    <w:rsid w:val="00F30874"/>
    <w:rsid w:val="00F30D5C"/>
    <w:rsid w:val="00F3123B"/>
    <w:rsid w:val="00F3330A"/>
    <w:rsid w:val="00F3427D"/>
    <w:rsid w:val="00F36A6D"/>
    <w:rsid w:val="00F36C07"/>
    <w:rsid w:val="00F372AB"/>
    <w:rsid w:val="00F37A64"/>
    <w:rsid w:val="00F37CC9"/>
    <w:rsid w:val="00F41947"/>
    <w:rsid w:val="00F41B06"/>
    <w:rsid w:val="00F4229C"/>
    <w:rsid w:val="00F430A5"/>
    <w:rsid w:val="00F44E23"/>
    <w:rsid w:val="00F4669F"/>
    <w:rsid w:val="00F46C52"/>
    <w:rsid w:val="00F471C7"/>
    <w:rsid w:val="00F473A9"/>
    <w:rsid w:val="00F5008C"/>
    <w:rsid w:val="00F51A52"/>
    <w:rsid w:val="00F51EA0"/>
    <w:rsid w:val="00F52D67"/>
    <w:rsid w:val="00F5427C"/>
    <w:rsid w:val="00F5459C"/>
    <w:rsid w:val="00F54D6E"/>
    <w:rsid w:val="00F554DD"/>
    <w:rsid w:val="00F55F66"/>
    <w:rsid w:val="00F56346"/>
    <w:rsid w:val="00F60BB7"/>
    <w:rsid w:val="00F61400"/>
    <w:rsid w:val="00F621B9"/>
    <w:rsid w:val="00F63341"/>
    <w:rsid w:val="00F63619"/>
    <w:rsid w:val="00F6538E"/>
    <w:rsid w:val="00F65DAD"/>
    <w:rsid w:val="00F71749"/>
    <w:rsid w:val="00F7179B"/>
    <w:rsid w:val="00F71F32"/>
    <w:rsid w:val="00F72E10"/>
    <w:rsid w:val="00F73330"/>
    <w:rsid w:val="00F74393"/>
    <w:rsid w:val="00F74912"/>
    <w:rsid w:val="00F74EBC"/>
    <w:rsid w:val="00F855C1"/>
    <w:rsid w:val="00F86F17"/>
    <w:rsid w:val="00F91AFF"/>
    <w:rsid w:val="00F92ED3"/>
    <w:rsid w:val="00F93135"/>
    <w:rsid w:val="00F94D10"/>
    <w:rsid w:val="00F95059"/>
    <w:rsid w:val="00F95F22"/>
    <w:rsid w:val="00FA170B"/>
    <w:rsid w:val="00FA1C49"/>
    <w:rsid w:val="00FA2A3C"/>
    <w:rsid w:val="00FA409A"/>
    <w:rsid w:val="00FA41FB"/>
    <w:rsid w:val="00FA65E6"/>
    <w:rsid w:val="00FA6765"/>
    <w:rsid w:val="00FB0438"/>
    <w:rsid w:val="00FB3B9A"/>
    <w:rsid w:val="00FB499B"/>
    <w:rsid w:val="00FB5BBC"/>
    <w:rsid w:val="00FB7903"/>
    <w:rsid w:val="00FC3134"/>
    <w:rsid w:val="00FC34DC"/>
    <w:rsid w:val="00FC4E92"/>
    <w:rsid w:val="00FC6019"/>
    <w:rsid w:val="00FC7024"/>
    <w:rsid w:val="00FC7398"/>
    <w:rsid w:val="00FD18F6"/>
    <w:rsid w:val="00FD1D87"/>
    <w:rsid w:val="00FD33B2"/>
    <w:rsid w:val="00FD3634"/>
    <w:rsid w:val="00FD3AB0"/>
    <w:rsid w:val="00FD4B09"/>
    <w:rsid w:val="00FD52B2"/>
    <w:rsid w:val="00FD6049"/>
    <w:rsid w:val="00FD6CDA"/>
    <w:rsid w:val="00FD6D71"/>
    <w:rsid w:val="00FE01EA"/>
    <w:rsid w:val="00FE246C"/>
    <w:rsid w:val="00FE278F"/>
    <w:rsid w:val="00FE35EB"/>
    <w:rsid w:val="00FE45B1"/>
    <w:rsid w:val="00FF11F6"/>
    <w:rsid w:val="00FF366C"/>
    <w:rsid w:val="00FF3F62"/>
    <w:rsid w:val="00FF4CDC"/>
    <w:rsid w:val="00FF5071"/>
    <w:rsid w:val="00FF6EE9"/>
    <w:rsid w:val="00FF7665"/>
    <w:rsid w:val="00FF7681"/>
    <w:rsid w:val="00FF7A83"/>
    <w:rsid w:val="00FF7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6D7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6C76"/>
    <w:rPr>
      <w:color w:val="0563C1" w:themeColor="hyperlink"/>
      <w:u w:val="single"/>
    </w:rPr>
  </w:style>
  <w:style w:type="paragraph" w:styleId="ListParagraph">
    <w:name w:val="List Paragraph"/>
    <w:basedOn w:val="Normal"/>
    <w:uiPriority w:val="34"/>
    <w:qFormat/>
    <w:rsid w:val="00011874"/>
    <w:pPr>
      <w:ind w:left="720"/>
      <w:contextualSpacing/>
    </w:pPr>
  </w:style>
  <w:style w:type="character" w:customStyle="1" w:styleId="apple-converted-space">
    <w:name w:val="apple-converted-space"/>
    <w:basedOn w:val="DefaultParagraphFont"/>
    <w:rsid w:val="004B586B"/>
  </w:style>
  <w:style w:type="character" w:styleId="CommentReference">
    <w:name w:val="annotation reference"/>
    <w:basedOn w:val="DefaultParagraphFont"/>
    <w:uiPriority w:val="99"/>
    <w:semiHidden/>
    <w:unhideWhenUsed/>
    <w:rsid w:val="004F0BAB"/>
    <w:rPr>
      <w:sz w:val="16"/>
      <w:szCs w:val="16"/>
    </w:rPr>
  </w:style>
  <w:style w:type="paragraph" w:styleId="CommentText">
    <w:name w:val="annotation text"/>
    <w:basedOn w:val="Normal"/>
    <w:link w:val="CommentTextChar"/>
    <w:uiPriority w:val="99"/>
    <w:semiHidden/>
    <w:unhideWhenUsed/>
    <w:rsid w:val="004F0BAB"/>
    <w:rPr>
      <w:sz w:val="20"/>
      <w:szCs w:val="20"/>
    </w:rPr>
  </w:style>
  <w:style w:type="character" w:customStyle="1" w:styleId="CommentTextChar">
    <w:name w:val="Comment Text Char"/>
    <w:basedOn w:val="DefaultParagraphFont"/>
    <w:link w:val="CommentText"/>
    <w:uiPriority w:val="99"/>
    <w:semiHidden/>
    <w:rsid w:val="004F0BAB"/>
    <w:rPr>
      <w:sz w:val="20"/>
      <w:szCs w:val="20"/>
      <w:lang w:val="en-GB"/>
    </w:rPr>
  </w:style>
  <w:style w:type="paragraph" w:styleId="CommentSubject">
    <w:name w:val="annotation subject"/>
    <w:basedOn w:val="CommentText"/>
    <w:next w:val="CommentText"/>
    <w:link w:val="CommentSubjectChar"/>
    <w:uiPriority w:val="99"/>
    <w:semiHidden/>
    <w:unhideWhenUsed/>
    <w:rsid w:val="004F0BAB"/>
    <w:rPr>
      <w:b/>
      <w:bCs/>
    </w:rPr>
  </w:style>
  <w:style w:type="character" w:customStyle="1" w:styleId="CommentSubjectChar">
    <w:name w:val="Comment Subject Char"/>
    <w:basedOn w:val="CommentTextChar"/>
    <w:link w:val="CommentSubject"/>
    <w:uiPriority w:val="99"/>
    <w:semiHidden/>
    <w:rsid w:val="004F0BAB"/>
    <w:rPr>
      <w:b/>
      <w:bCs/>
      <w:sz w:val="20"/>
      <w:szCs w:val="20"/>
      <w:lang w:val="en-GB"/>
    </w:rPr>
  </w:style>
  <w:style w:type="paragraph" w:styleId="BalloonText">
    <w:name w:val="Balloon Text"/>
    <w:basedOn w:val="Normal"/>
    <w:link w:val="BalloonTextChar"/>
    <w:uiPriority w:val="99"/>
    <w:semiHidden/>
    <w:unhideWhenUsed/>
    <w:rsid w:val="004F0B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0BAB"/>
    <w:rPr>
      <w:rFonts w:ascii="Segoe UI" w:hAnsi="Segoe UI" w:cs="Segoe UI"/>
      <w:sz w:val="18"/>
      <w:szCs w:val="18"/>
      <w:lang w:val="en-GB"/>
    </w:rPr>
  </w:style>
  <w:style w:type="paragraph" w:styleId="Header">
    <w:name w:val="header"/>
    <w:basedOn w:val="Normal"/>
    <w:link w:val="HeaderChar"/>
    <w:uiPriority w:val="99"/>
    <w:unhideWhenUsed/>
    <w:rsid w:val="00C90231"/>
    <w:pPr>
      <w:tabs>
        <w:tab w:val="center" w:pos="4513"/>
        <w:tab w:val="right" w:pos="9026"/>
      </w:tabs>
    </w:pPr>
  </w:style>
  <w:style w:type="character" w:customStyle="1" w:styleId="HeaderChar">
    <w:name w:val="Header Char"/>
    <w:basedOn w:val="DefaultParagraphFont"/>
    <w:link w:val="Header"/>
    <w:uiPriority w:val="99"/>
    <w:rsid w:val="00C90231"/>
    <w:rPr>
      <w:lang w:val="en-GB"/>
    </w:rPr>
  </w:style>
  <w:style w:type="paragraph" w:styleId="Footer">
    <w:name w:val="footer"/>
    <w:basedOn w:val="Normal"/>
    <w:link w:val="FooterChar"/>
    <w:uiPriority w:val="99"/>
    <w:unhideWhenUsed/>
    <w:rsid w:val="00C90231"/>
    <w:pPr>
      <w:tabs>
        <w:tab w:val="center" w:pos="4513"/>
        <w:tab w:val="right" w:pos="9026"/>
      </w:tabs>
    </w:pPr>
  </w:style>
  <w:style w:type="character" w:customStyle="1" w:styleId="FooterChar">
    <w:name w:val="Footer Char"/>
    <w:basedOn w:val="DefaultParagraphFont"/>
    <w:link w:val="Footer"/>
    <w:uiPriority w:val="99"/>
    <w:rsid w:val="00C90231"/>
    <w:rPr>
      <w:lang w:val="en-GB"/>
    </w:rPr>
  </w:style>
  <w:style w:type="character" w:styleId="PageNumber">
    <w:name w:val="page number"/>
    <w:basedOn w:val="DefaultParagraphFont"/>
    <w:uiPriority w:val="99"/>
    <w:semiHidden/>
    <w:unhideWhenUsed/>
    <w:rsid w:val="00C902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644510">
      <w:bodyDiv w:val="1"/>
      <w:marLeft w:val="0"/>
      <w:marRight w:val="0"/>
      <w:marTop w:val="0"/>
      <w:marBottom w:val="0"/>
      <w:divBdr>
        <w:top w:val="none" w:sz="0" w:space="0" w:color="auto"/>
        <w:left w:val="none" w:sz="0" w:space="0" w:color="auto"/>
        <w:bottom w:val="none" w:sz="0" w:space="0" w:color="auto"/>
        <w:right w:val="none" w:sz="0" w:space="0" w:color="auto"/>
      </w:divBdr>
    </w:div>
    <w:div w:id="1466117086">
      <w:bodyDiv w:val="1"/>
      <w:marLeft w:val="0"/>
      <w:marRight w:val="0"/>
      <w:marTop w:val="0"/>
      <w:marBottom w:val="0"/>
      <w:divBdr>
        <w:top w:val="none" w:sz="0" w:space="0" w:color="auto"/>
        <w:left w:val="none" w:sz="0" w:space="0" w:color="auto"/>
        <w:bottom w:val="none" w:sz="0" w:space="0" w:color="auto"/>
        <w:right w:val="none" w:sz="0" w:space="0" w:color="auto"/>
      </w:divBdr>
      <w:divsChild>
        <w:div w:id="4014154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3279578">
              <w:marLeft w:val="0"/>
              <w:marRight w:val="0"/>
              <w:marTop w:val="0"/>
              <w:marBottom w:val="0"/>
              <w:divBdr>
                <w:top w:val="none" w:sz="0" w:space="0" w:color="auto"/>
                <w:left w:val="none" w:sz="0" w:space="0" w:color="auto"/>
                <w:bottom w:val="none" w:sz="0" w:space="0" w:color="auto"/>
                <w:right w:val="none" w:sz="0" w:space="0" w:color="auto"/>
              </w:divBdr>
              <w:divsChild>
                <w:div w:id="1244994314">
                  <w:marLeft w:val="0"/>
                  <w:marRight w:val="0"/>
                  <w:marTop w:val="0"/>
                  <w:marBottom w:val="0"/>
                  <w:divBdr>
                    <w:top w:val="none" w:sz="0" w:space="0" w:color="auto"/>
                    <w:left w:val="none" w:sz="0" w:space="0" w:color="auto"/>
                    <w:bottom w:val="none" w:sz="0" w:space="0" w:color="auto"/>
                    <w:right w:val="none" w:sz="0" w:space="0" w:color="auto"/>
                  </w:divBdr>
                  <w:divsChild>
                    <w:div w:id="1301882402">
                      <w:marLeft w:val="0"/>
                      <w:marRight w:val="0"/>
                      <w:marTop w:val="0"/>
                      <w:marBottom w:val="0"/>
                      <w:divBdr>
                        <w:top w:val="none" w:sz="0" w:space="0" w:color="auto"/>
                        <w:left w:val="none" w:sz="0" w:space="0" w:color="auto"/>
                        <w:bottom w:val="none" w:sz="0" w:space="0" w:color="auto"/>
                        <w:right w:val="none" w:sz="0" w:space="0" w:color="auto"/>
                      </w:divBdr>
                    </w:div>
                    <w:div w:id="146359359">
                      <w:marLeft w:val="0"/>
                      <w:marRight w:val="0"/>
                      <w:marTop w:val="0"/>
                      <w:marBottom w:val="0"/>
                      <w:divBdr>
                        <w:top w:val="none" w:sz="0" w:space="0" w:color="auto"/>
                        <w:left w:val="none" w:sz="0" w:space="0" w:color="auto"/>
                        <w:bottom w:val="none" w:sz="0" w:space="0" w:color="auto"/>
                        <w:right w:val="none" w:sz="0" w:space="0" w:color="auto"/>
                      </w:divBdr>
                    </w:div>
                    <w:div w:id="1386836328">
                      <w:marLeft w:val="0"/>
                      <w:marRight w:val="0"/>
                      <w:marTop w:val="0"/>
                      <w:marBottom w:val="0"/>
                      <w:divBdr>
                        <w:top w:val="none" w:sz="0" w:space="0" w:color="auto"/>
                        <w:left w:val="none" w:sz="0" w:space="0" w:color="auto"/>
                        <w:bottom w:val="none" w:sz="0" w:space="0" w:color="auto"/>
                        <w:right w:val="none" w:sz="0" w:space="0" w:color="auto"/>
                      </w:divBdr>
                    </w:div>
                    <w:div w:id="158729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726457">
      <w:bodyDiv w:val="1"/>
      <w:marLeft w:val="0"/>
      <w:marRight w:val="0"/>
      <w:marTop w:val="0"/>
      <w:marBottom w:val="0"/>
      <w:divBdr>
        <w:top w:val="none" w:sz="0" w:space="0" w:color="auto"/>
        <w:left w:val="none" w:sz="0" w:space="0" w:color="auto"/>
        <w:bottom w:val="none" w:sz="0" w:space="0" w:color="auto"/>
        <w:right w:val="none" w:sz="0" w:space="0" w:color="auto"/>
      </w:divBdr>
    </w:div>
    <w:div w:id="1811049432">
      <w:bodyDiv w:val="1"/>
      <w:marLeft w:val="0"/>
      <w:marRight w:val="0"/>
      <w:marTop w:val="0"/>
      <w:marBottom w:val="0"/>
      <w:divBdr>
        <w:top w:val="none" w:sz="0" w:space="0" w:color="auto"/>
        <w:left w:val="none" w:sz="0" w:space="0" w:color="auto"/>
        <w:bottom w:val="none" w:sz="0" w:space="0" w:color="auto"/>
        <w:right w:val="none" w:sz="0" w:space="0" w:color="auto"/>
      </w:divBdr>
      <w:divsChild>
        <w:div w:id="11535956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89756245">
              <w:marLeft w:val="0"/>
              <w:marRight w:val="0"/>
              <w:marTop w:val="0"/>
              <w:marBottom w:val="0"/>
              <w:divBdr>
                <w:top w:val="none" w:sz="0" w:space="0" w:color="auto"/>
                <w:left w:val="none" w:sz="0" w:space="0" w:color="auto"/>
                <w:bottom w:val="none" w:sz="0" w:space="0" w:color="auto"/>
                <w:right w:val="none" w:sz="0" w:space="0" w:color="auto"/>
              </w:divBdr>
              <w:divsChild>
                <w:div w:id="1688482613">
                  <w:marLeft w:val="0"/>
                  <w:marRight w:val="0"/>
                  <w:marTop w:val="0"/>
                  <w:marBottom w:val="0"/>
                  <w:divBdr>
                    <w:top w:val="none" w:sz="0" w:space="0" w:color="auto"/>
                    <w:left w:val="none" w:sz="0" w:space="0" w:color="auto"/>
                    <w:bottom w:val="none" w:sz="0" w:space="0" w:color="auto"/>
                    <w:right w:val="none" w:sz="0" w:space="0" w:color="auto"/>
                  </w:divBdr>
                  <w:divsChild>
                    <w:div w:id="1924488060">
                      <w:marLeft w:val="0"/>
                      <w:marRight w:val="0"/>
                      <w:marTop w:val="0"/>
                      <w:marBottom w:val="0"/>
                      <w:divBdr>
                        <w:top w:val="none" w:sz="0" w:space="0" w:color="auto"/>
                        <w:left w:val="none" w:sz="0" w:space="0" w:color="auto"/>
                        <w:bottom w:val="none" w:sz="0" w:space="0" w:color="auto"/>
                        <w:right w:val="none" w:sz="0" w:space="0" w:color="auto"/>
                      </w:divBdr>
                    </w:div>
                    <w:div w:id="1393308704">
                      <w:marLeft w:val="0"/>
                      <w:marRight w:val="0"/>
                      <w:marTop w:val="0"/>
                      <w:marBottom w:val="0"/>
                      <w:divBdr>
                        <w:top w:val="none" w:sz="0" w:space="0" w:color="auto"/>
                        <w:left w:val="none" w:sz="0" w:space="0" w:color="auto"/>
                        <w:bottom w:val="none" w:sz="0" w:space="0" w:color="auto"/>
                        <w:right w:val="none" w:sz="0" w:space="0" w:color="auto"/>
                      </w:divBdr>
                    </w:div>
                    <w:div w:id="936210231">
                      <w:marLeft w:val="0"/>
                      <w:marRight w:val="0"/>
                      <w:marTop w:val="0"/>
                      <w:marBottom w:val="0"/>
                      <w:divBdr>
                        <w:top w:val="none" w:sz="0" w:space="0" w:color="auto"/>
                        <w:left w:val="none" w:sz="0" w:space="0" w:color="auto"/>
                        <w:bottom w:val="none" w:sz="0" w:space="0" w:color="auto"/>
                        <w:right w:val="none" w:sz="0" w:space="0" w:color="auto"/>
                      </w:divBdr>
                    </w:div>
                    <w:div w:id="83611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13735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alph.kober@monash.ed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c.clune@unsw.edu.au" TargetMode="External"/><Relationship Id="rId17" Type="http://schemas.openxmlformats.org/officeDocument/2006/relationships/hyperlink" Target="https://sru.soc.surrey.ac.uk/SRU25.html" TargetMode="External"/><Relationship Id="rId2" Type="http://schemas.openxmlformats.org/officeDocument/2006/relationships/customXml" Target="../customXml/item2.xml"/><Relationship Id="rId16" Type="http://schemas.openxmlformats.org/officeDocument/2006/relationships/hyperlink" Target="https://mc.manuscriptcentral.com/acfi"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www.afaanz.org/interest-group/qualitative-research-accounting-network-special-interest-group-sig4)"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ul.thambar@monash.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7BB4D1711AB843BEC72A85190152A5" ma:contentTypeVersion="13" ma:contentTypeDescription="Create a new document." ma:contentTypeScope="" ma:versionID="a47178ed48e05f33a572d4b9ebc69787">
  <xsd:schema xmlns:xsd="http://www.w3.org/2001/XMLSchema" xmlns:xs="http://www.w3.org/2001/XMLSchema" xmlns:p="http://schemas.microsoft.com/office/2006/metadata/properties" xmlns:ns3="099bda96-57bc-401c-9a28-f1d4abcf7876" xmlns:ns4="7c29323f-ff10-4e4b-a7bf-a7394fc9f81f" targetNamespace="http://schemas.microsoft.com/office/2006/metadata/properties" ma:root="true" ma:fieldsID="61673b2a3578c37ccf5be6fda139c237" ns3:_="" ns4:_="">
    <xsd:import namespace="099bda96-57bc-401c-9a28-f1d4abcf7876"/>
    <xsd:import namespace="7c29323f-ff10-4e4b-a7bf-a7394fc9f81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9bda96-57bc-401c-9a28-f1d4abcf78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29323f-ff10-4e4b-a7bf-a7394fc9f81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0F4362B3-9613-40D3-B743-9ED5107140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9bda96-57bc-401c-9a28-f1d4abcf7876"/>
    <ds:schemaRef ds:uri="7c29323f-ff10-4e4b-a7bf-a7394fc9f8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2593D9-3B01-4AC5-9FC0-540F1ED0A34F}">
  <ds:schemaRefs>
    <ds:schemaRef ds:uri="http://schemas.microsoft.com/sharepoint/v3/contenttype/forms"/>
  </ds:schemaRefs>
</ds:datastoreItem>
</file>

<file path=customXml/itemProps3.xml><?xml version="1.0" encoding="utf-8"?>
<ds:datastoreItem xmlns:ds="http://schemas.openxmlformats.org/officeDocument/2006/customXml" ds:itemID="{3AF61BFB-D382-44BE-AC14-4A0CF924FF84}">
  <ds:schemaRefs>
    <ds:schemaRef ds:uri="7c29323f-ff10-4e4b-a7bf-a7394fc9f81f"/>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099bda96-57bc-401c-9a28-f1d4abcf7876"/>
    <ds:schemaRef ds:uri="http://www.w3.org/XML/1998/namespace"/>
    <ds:schemaRef ds:uri="http://purl.org/dc/dcmitype/"/>
  </ds:schemaRefs>
</ds:datastoreItem>
</file>

<file path=customXml/itemProps4.xml><?xml version="1.0" encoding="utf-8"?>
<ds:datastoreItem xmlns:ds="http://schemas.openxmlformats.org/officeDocument/2006/customXml" ds:itemID="{073DDA62-D362-406A-9CBC-BE47A55F7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56</Words>
  <Characters>9440</Characters>
  <Application>Microsoft Office Word</Application>
  <DocSecurity>4</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1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lph Kober</dc:creator>
  <cp:keywords/>
  <dc:description/>
  <cp:lastModifiedBy>Farzana Tanima</cp:lastModifiedBy>
  <cp:revision>2</cp:revision>
  <dcterms:created xsi:type="dcterms:W3CDTF">2022-04-05T04:08:00Z</dcterms:created>
  <dcterms:modified xsi:type="dcterms:W3CDTF">2022-04-05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7BB4D1711AB843BEC72A85190152A5</vt:lpwstr>
  </property>
</Properties>
</file>